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C14D7" w14:textId="28A149CF" w:rsidR="00755FD3" w:rsidRPr="00A73614" w:rsidRDefault="009420CF" w:rsidP="00327A3C">
      <w:pPr>
        <w:autoSpaceDE w:val="0"/>
        <w:autoSpaceDN w:val="0"/>
        <w:adjustRightInd w:val="0"/>
        <w:ind w:left="360"/>
        <w:jc w:val="center"/>
        <w:rPr>
          <w:b/>
          <w:color w:val="000000"/>
          <w:sz w:val="28"/>
          <w:szCs w:val="28"/>
          <w:u w:val="single"/>
        </w:rPr>
      </w:pPr>
      <w:r w:rsidRPr="00A73614">
        <w:rPr>
          <w:b/>
          <w:color w:val="000000"/>
          <w:sz w:val="28"/>
          <w:szCs w:val="28"/>
          <w:u w:val="single"/>
        </w:rPr>
        <w:t>Davis</w:t>
      </w:r>
      <w:r>
        <w:rPr>
          <w:b/>
          <w:color w:val="000000"/>
          <w:sz w:val="28"/>
          <w:szCs w:val="28"/>
          <w:u w:val="single"/>
        </w:rPr>
        <w:t>-</w:t>
      </w:r>
      <w:r w:rsidR="00755FD3" w:rsidRPr="00A73614">
        <w:rPr>
          <w:b/>
          <w:color w:val="000000"/>
          <w:sz w:val="28"/>
          <w:szCs w:val="28"/>
          <w:u w:val="single"/>
        </w:rPr>
        <w:t>Bacon Term</w:t>
      </w:r>
      <w:r w:rsidR="00327A3C" w:rsidRPr="00A73614">
        <w:rPr>
          <w:b/>
          <w:color w:val="000000"/>
          <w:sz w:val="28"/>
          <w:szCs w:val="28"/>
          <w:u w:val="single"/>
        </w:rPr>
        <w:t>s</w:t>
      </w:r>
      <w:r w:rsidR="00755FD3" w:rsidRPr="00A73614">
        <w:rPr>
          <w:b/>
          <w:color w:val="000000"/>
          <w:sz w:val="28"/>
          <w:szCs w:val="28"/>
          <w:u w:val="single"/>
        </w:rPr>
        <w:t xml:space="preserve"> and Condition</w:t>
      </w:r>
      <w:r w:rsidR="00327A3C" w:rsidRPr="00A73614">
        <w:rPr>
          <w:b/>
          <w:color w:val="000000"/>
          <w:sz w:val="28"/>
          <w:szCs w:val="28"/>
          <w:u w:val="single"/>
        </w:rPr>
        <w:t xml:space="preserve">s </w:t>
      </w:r>
      <w:r w:rsidR="00A71D57" w:rsidRPr="00A73614">
        <w:rPr>
          <w:b/>
          <w:color w:val="000000"/>
          <w:sz w:val="28"/>
          <w:szCs w:val="28"/>
          <w:u w:val="single"/>
        </w:rPr>
        <w:t>For</w:t>
      </w:r>
      <w:r w:rsidR="00327A3C" w:rsidRPr="00A73614">
        <w:rPr>
          <w:b/>
          <w:color w:val="000000"/>
          <w:sz w:val="28"/>
          <w:szCs w:val="28"/>
          <w:u w:val="single"/>
        </w:rPr>
        <w:t xml:space="preserve"> Cooperative Agreements </w:t>
      </w:r>
      <w:r w:rsidR="002F0A8A">
        <w:rPr>
          <w:b/>
          <w:color w:val="000000"/>
          <w:sz w:val="28"/>
          <w:szCs w:val="28"/>
          <w:u w:val="single"/>
        </w:rPr>
        <w:t>to</w:t>
      </w:r>
      <w:r w:rsidR="00755FD3" w:rsidRPr="00A73614">
        <w:rPr>
          <w:b/>
          <w:color w:val="000000"/>
          <w:sz w:val="28"/>
          <w:szCs w:val="28"/>
          <w:u w:val="single"/>
        </w:rPr>
        <w:t xml:space="preserve"> Governmental Entities</w:t>
      </w:r>
    </w:p>
    <w:p w14:paraId="22F8411E" w14:textId="77777777" w:rsidR="00C5583E" w:rsidRPr="00A73614" w:rsidRDefault="00C5583E" w:rsidP="00C5583E">
      <w:pPr>
        <w:autoSpaceDE w:val="0"/>
        <w:autoSpaceDN w:val="0"/>
        <w:adjustRightInd w:val="0"/>
        <w:rPr>
          <w:b/>
          <w:bCs/>
          <w:u w:val="single"/>
        </w:rPr>
      </w:pPr>
      <w:r w:rsidRPr="00A73614">
        <w:rPr>
          <w:color w:val="000000"/>
        </w:rPr>
        <w:t xml:space="preserve"> </w:t>
      </w:r>
    </w:p>
    <w:p w14:paraId="28E6DA8A" w14:textId="78867B36" w:rsidR="00371028" w:rsidRPr="00A73614" w:rsidRDefault="009420CF" w:rsidP="008F23F0">
      <w:pPr>
        <w:autoSpaceDE w:val="0"/>
        <w:autoSpaceDN w:val="0"/>
        <w:adjustRightInd w:val="0"/>
      </w:pPr>
      <w:r w:rsidRPr="00A73614">
        <w:t>DAVIS</w:t>
      </w:r>
      <w:r>
        <w:t>-</w:t>
      </w:r>
      <w:r w:rsidR="00371028" w:rsidRPr="00A73614">
        <w:t>BACON PREVAILING WAGE TERM AND CONDITION</w:t>
      </w:r>
    </w:p>
    <w:p w14:paraId="3B5AB447" w14:textId="77777777" w:rsidR="00371028" w:rsidRPr="00A73614" w:rsidRDefault="00371028" w:rsidP="008F23F0">
      <w:pPr>
        <w:autoSpaceDE w:val="0"/>
        <w:autoSpaceDN w:val="0"/>
        <w:adjustRightInd w:val="0"/>
      </w:pPr>
    </w:p>
    <w:p w14:paraId="21C2E0F6" w14:textId="5A31B583" w:rsidR="00B828F5" w:rsidRPr="00A73614" w:rsidRDefault="00B828F5" w:rsidP="00B828F5">
      <w:pPr>
        <w:autoSpaceDE w:val="0"/>
        <w:autoSpaceDN w:val="0"/>
        <w:adjustRightInd w:val="0"/>
      </w:pPr>
      <w:r w:rsidRPr="00A73614">
        <w:t xml:space="preserve">The following terms and conditions specify how </w:t>
      </w:r>
      <w:r w:rsidR="004A4A7C" w:rsidRPr="00A73614">
        <w:t>Cooperative Agreement Recipients (CAR</w:t>
      </w:r>
      <w:r w:rsidRPr="00A73614">
        <w:t>s</w:t>
      </w:r>
      <w:r w:rsidR="004A4A7C" w:rsidRPr="00A73614">
        <w:t>)</w:t>
      </w:r>
      <w:r w:rsidRPr="00A73614">
        <w:t xml:space="preserve"> will assist EPA in meeting its </w:t>
      </w:r>
      <w:r w:rsidR="009420CF" w:rsidRPr="00A73614">
        <w:t>Davis</w:t>
      </w:r>
      <w:r w:rsidR="009420CF">
        <w:t>-</w:t>
      </w:r>
      <w:r w:rsidR="002F4C07" w:rsidRPr="00A73614">
        <w:t>Bacon (</w:t>
      </w:r>
      <w:r w:rsidRPr="00A73614">
        <w:t>DB</w:t>
      </w:r>
      <w:r w:rsidR="002F4C07" w:rsidRPr="00A73614">
        <w:t>)</w:t>
      </w:r>
      <w:r w:rsidRPr="00A73614">
        <w:t xml:space="preserve"> responsibilities when DB applies to EPA awards of financial assistance under </w:t>
      </w:r>
      <w:r w:rsidR="005E2591" w:rsidRPr="00A73614">
        <w:t>CERCLA 104(g) and</w:t>
      </w:r>
      <w:r w:rsidRPr="00A73614">
        <w:t xml:space="preserve"> any other statute which makes DB applicable to EPA financial assistance.</w:t>
      </w:r>
      <w:r w:rsidR="004B2EFD" w:rsidRPr="00A73614">
        <w:t xml:space="preserve"> </w:t>
      </w:r>
      <w:r w:rsidRPr="00A73614">
        <w:t xml:space="preserve">If a </w:t>
      </w:r>
      <w:r w:rsidR="004A4A7C" w:rsidRPr="00A73614">
        <w:t>CAR</w:t>
      </w:r>
      <w:r w:rsidRPr="00A73614">
        <w:t xml:space="preserve"> has questions regarding when DB applies, obtaining the correct DB wage determinations, DB contract provisions, or DB compliance monitoring, </w:t>
      </w:r>
      <w:r w:rsidR="00755FD3" w:rsidRPr="00A73614">
        <w:t>they should</w:t>
      </w:r>
      <w:r w:rsidRPr="00A73614">
        <w:t xml:space="preserve"> contact </w:t>
      </w:r>
      <w:r w:rsidR="00755FD3" w:rsidRPr="00A73614">
        <w:t xml:space="preserve">the </w:t>
      </w:r>
      <w:r w:rsidR="002F0A8A">
        <w:t>r</w:t>
      </w:r>
      <w:r w:rsidR="00755FD3" w:rsidRPr="00A73614">
        <w:t xml:space="preserve">egional Brownfields Coordinator or Project Officer </w:t>
      </w:r>
      <w:r w:rsidRPr="00A73614">
        <w:t>for guidance</w:t>
      </w:r>
      <w:r w:rsidR="00F83E29" w:rsidRPr="00A73614">
        <w:t>.</w:t>
      </w:r>
    </w:p>
    <w:p w14:paraId="4C3CF6B0" w14:textId="77777777" w:rsidR="002E5401" w:rsidRPr="00A73614" w:rsidRDefault="002E5401" w:rsidP="008F23F0">
      <w:pPr>
        <w:autoSpaceDE w:val="0"/>
        <w:autoSpaceDN w:val="0"/>
        <w:adjustRightInd w:val="0"/>
      </w:pPr>
    </w:p>
    <w:p w14:paraId="59D0960D" w14:textId="2A3B7EE5" w:rsidR="002E5401" w:rsidRPr="00A73614" w:rsidRDefault="002E5401" w:rsidP="008F23F0">
      <w:pPr>
        <w:autoSpaceDE w:val="0"/>
        <w:autoSpaceDN w:val="0"/>
        <w:adjustRightInd w:val="0"/>
        <w:rPr>
          <w:u w:val="single"/>
        </w:rPr>
      </w:pPr>
      <w:r w:rsidRPr="00A73614">
        <w:rPr>
          <w:u w:val="single"/>
        </w:rPr>
        <w:t>1.</w:t>
      </w:r>
      <w:r w:rsidR="004B2EFD" w:rsidRPr="00A73614">
        <w:rPr>
          <w:u w:val="single"/>
        </w:rPr>
        <w:t xml:space="preserve"> </w:t>
      </w:r>
      <w:r w:rsidRPr="00A73614">
        <w:rPr>
          <w:u w:val="single"/>
        </w:rPr>
        <w:t xml:space="preserve">Applicability of the </w:t>
      </w:r>
      <w:r w:rsidR="009420CF" w:rsidRPr="00A73614">
        <w:rPr>
          <w:u w:val="single"/>
        </w:rPr>
        <w:t>Davis</w:t>
      </w:r>
      <w:r w:rsidR="009420CF">
        <w:rPr>
          <w:u w:val="single"/>
        </w:rPr>
        <w:t>-</w:t>
      </w:r>
      <w:r w:rsidRPr="00A73614">
        <w:rPr>
          <w:u w:val="single"/>
        </w:rPr>
        <w:t xml:space="preserve">Bacon </w:t>
      </w:r>
      <w:r w:rsidR="00755FD3" w:rsidRPr="00A73614">
        <w:rPr>
          <w:u w:val="single"/>
        </w:rPr>
        <w:t>Prevailing Wage R</w:t>
      </w:r>
      <w:r w:rsidRPr="00A73614">
        <w:rPr>
          <w:u w:val="single"/>
        </w:rPr>
        <w:t>equire</w:t>
      </w:r>
      <w:r w:rsidR="00755FD3" w:rsidRPr="00A73614">
        <w:rPr>
          <w:u w:val="single"/>
        </w:rPr>
        <w:t>ments</w:t>
      </w:r>
      <w:r w:rsidRPr="00A73614">
        <w:rPr>
          <w:u w:val="single"/>
        </w:rPr>
        <w:t xml:space="preserve"> </w:t>
      </w:r>
    </w:p>
    <w:p w14:paraId="321961F1" w14:textId="77777777" w:rsidR="00E86516" w:rsidRPr="00A73614" w:rsidRDefault="00E86516" w:rsidP="002E5401">
      <w:pPr>
        <w:autoSpaceDE w:val="0"/>
        <w:autoSpaceDN w:val="0"/>
        <w:adjustRightInd w:val="0"/>
        <w:ind w:left="360"/>
        <w:rPr>
          <w:color w:val="000000"/>
        </w:rPr>
      </w:pPr>
    </w:p>
    <w:p w14:paraId="4C094720" w14:textId="77777777" w:rsidR="00AD2C01" w:rsidRPr="00AD2C01" w:rsidRDefault="00AD2C01" w:rsidP="00AD2C01">
      <w:pPr>
        <w:autoSpaceDE w:val="0"/>
        <w:autoSpaceDN w:val="0"/>
        <w:adjustRightInd w:val="0"/>
      </w:pPr>
      <w:bookmarkStart w:id="0" w:name="_Hlk71118974"/>
      <w:r w:rsidRPr="00AD2C01">
        <w:rPr>
          <w:bCs/>
        </w:rPr>
        <w:t>A</w:t>
      </w:r>
      <w:r w:rsidRPr="00AD2C01">
        <w:t xml:space="preserve">fter consultation with DOL, EPA has determined that for Brownfields Grants for remediation of sites contaminated with hazardous substances and petroleum, DB prevailing wage requirement apply when the project includes the following activities. </w:t>
      </w:r>
    </w:p>
    <w:bookmarkEnd w:id="0"/>
    <w:p w14:paraId="1AFA8080" w14:textId="77777777" w:rsidR="00AD2C01" w:rsidRDefault="00AD2C01" w:rsidP="00AD2C01">
      <w:pPr>
        <w:autoSpaceDE w:val="0"/>
        <w:autoSpaceDN w:val="0"/>
        <w:adjustRightInd w:val="0"/>
        <w:rPr>
          <w:color w:val="C45911"/>
        </w:rPr>
      </w:pPr>
    </w:p>
    <w:p w14:paraId="17207B3B" w14:textId="77777777" w:rsidR="00AD2C01" w:rsidRPr="0055474A" w:rsidRDefault="00AD2C01" w:rsidP="00AD2C01">
      <w:pPr>
        <w:autoSpaceDE w:val="0"/>
        <w:autoSpaceDN w:val="0"/>
        <w:adjustRightInd w:val="0"/>
      </w:pPr>
      <w:bookmarkStart w:id="1" w:name="_Hlk71118857"/>
      <w:r w:rsidRPr="0055474A">
        <w:t xml:space="preserve">Hazardous substances contamination: </w:t>
      </w:r>
    </w:p>
    <w:bookmarkEnd w:id="1"/>
    <w:p w14:paraId="542439E9" w14:textId="77777777" w:rsidR="00AD2C01" w:rsidRPr="009C730E" w:rsidRDefault="00AD2C01" w:rsidP="00E26168">
      <w:pPr>
        <w:autoSpaceDE w:val="0"/>
        <w:autoSpaceDN w:val="0"/>
        <w:adjustRightInd w:val="0"/>
        <w:rPr>
          <w:color w:val="C45911"/>
        </w:rPr>
      </w:pPr>
    </w:p>
    <w:p w14:paraId="0CCE7152" w14:textId="0955E5BF" w:rsidR="00E26168" w:rsidRPr="0055474A" w:rsidRDefault="00B41B32" w:rsidP="00A15A94">
      <w:pPr>
        <w:autoSpaceDE w:val="0"/>
        <w:autoSpaceDN w:val="0"/>
        <w:adjustRightInd w:val="0"/>
        <w:ind w:left="360"/>
      </w:pPr>
      <w:r>
        <w:t xml:space="preserve">(a) </w:t>
      </w:r>
      <w:r w:rsidR="00AD2C01" w:rsidRPr="000369D1">
        <w:t>A</w:t>
      </w:r>
      <w:r w:rsidR="00E26168" w:rsidRPr="000369D1">
        <w:t xml:space="preserve">ll construction, alteration and repair activity involving the remediation of hazardous substances, including excavation and removal of hazardous substances, construction of caps, barriers, structures which house treatment equipment, and abatement of </w:t>
      </w:r>
      <w:r w:rsidR="00E26168" w:rsidRPr="0055474A">
        <w:t xml:space="preserve">contamination in buildings. </w:t>
      </w:r>
    </w:p>
    <w:p w14:paraId="66DE09D0" w14:textId="77777777" w:rsidR="00E86516" w:rsidRPr="0055474A" w:rsidRDefault="00E86516" w:rsidP="00E86516">
      <w:pPr>
        <w:autoSpaceDE w:val="0"/>
        <w:autoSpaceDN w:val="0"/>
        <w:adjustRightInd w:val="0"/>
      </w:pPr>
    </w:p>
    <w:p w14:paraId="6F2B6526" w14:textId="77777777" w:rsidR="00AD2C01" w:rsidRPr="0055474A" w:rsidRDefault="00AD2C01" w:rsidP="00AD2C01">
      <w:pPr>
        <w:autoSpaceDE w:val="0"/>
        <w:autoSpaceDN w:val="0"/>
        <w:adjustRightInd w:val="0"/>
      </w:pPr>
      <w:bookmarkStart w:id="2" w:name="_Hlk71118867"/>
      <w:r w:rsidRPr="0055474A">
        <w:t xml:space="preserve">Petroleum contamination: </w:t>
      </w:r>
    </w:p>
    <w:bookmarkEnd w:id="2"/>
    <w:p w14:paraId="6ED454EB" w14:textId="77777777" w:rsidR="005A61D2" w:rsidRPr="0055474A" w:rsidRDefault="005A61D2" w:rsidP="00E86516">
      <w:pPr>
        <w:autoSpaceDE w:val="0"/>
        <w:autoSpaceDN w:val="0"/>
        <w:adjustRightInd w:val="0"/>
      </w:pPr>
    </w:p>
    <w:p w14:paraId="62CAADC9" w14:textId="5884D4E1" w:rsidR="00E86516" w:rsidRPr="000369D1" w:rsidRDefault="0016322F" w:rsidP="00A15A94">
      <w:pPr>
        <w:tabs>
          <w:tab w:val="left" w:pos="450"/>
        </w:tabs>
        <w:autoSpaceDE w:val="0"/>
        <w:autoSpaceDN w:val="0"/>
        <w:adjustRightInd w:val="0"/>
        <w:ind w:left="360"/>
      </w:pPr>
      <w:r>
        <w:t xml:space="preserve">(a) </w:t>
      </w:r>
      <w:r w:rsidR="00E86516" w:rsidRPr="000369D1">
        <w:t>Installing piping to connect households or businesses to public water systems or replacing public water system supply well(s) and associated piping due to groundwater contamination,</w:t>
      </w:r>
    </w:p>
    <w:p w14:paraId="1479DFF3" w14:textId="77777777" w:rsidR="00E86516" w:rsidRPr="000369D1" w:rsidRDefault="00E86516" w:rsidP="004228FE">
      <w:pPr>
        <w:tabs>
          <w:tab w:val="left" w:pos="720"/>
        </w:tabs>
        <w:autoSpaceDE w:val="0"/>
        <w:autoSpaceDN w:val="0"/>
        <w:adjustRightInd w:val="0"/>
        <w:ind w:left="360"/>
      </w:pPr>
    </w:p>
    <w:p w14:paraId="22911E48" w14:textId="11737701" w:rsidR="00E86516" w:rsidRPr="000369D1" w:rsidRDefault="0016322F" w:rsidP="00A15A94">
      <w:pPr>
        <w:tabs>
          <w:tab w:val="left" w:pos="360"/>
          <w:tab w:val="left" w:pos="720"/>
        </w:tabs>
        <w:autoSpaceDE w:val="0"/>
        <w:autoSpaceDN w:val="0"/>
        <w:adjustRightInd w:val="0"/>
        <w:ind w:left="360"/>
      </w:pPr>
      <w:r>
        <w:t xml:space="preserve">(b) </w:t>
      </w:r>
      <w:r w:rsidR="00E86516" w:rsidRPr="000369D1">
        <w:t>Soil excavation/replacement when undertaken in conjunction with the installation of public water lines/wells described above, or</w:t>
      </w:r>
    </w:p>
    <w:p w14:paraId="3443820E" w14:textId="77777777" w:rsidR="00285D8A" w:rsidRPr="000369D1" w:rsidRDefault="00285D8A" w:rsidP="00285D8A">
      <w:pPr>
        <w:tabs>
          <w:tab w:val="left" w:pos="720"/>
        </w:tabs>
        <w:autoSpaceDE w:val="0"/>
        <w:autoSpaceDN w:val="0"/>
        <w:adjustRightInd w:val="0"/>
      </w:pPr>
    </w:p>
    <w:p w14:paraId="1CE11B05" w14:textId="57BE86B0" w:rsidR="00E86516" w:rsidRPr="000369D1" w:rsidRDefault="0016322F" w:rsidP="00A15A94">
      <w:pPr>
        <w:tabs>
          <w:tab w:val="left" w:pos="360"/>
        </w:tabs>
        <w:autoSpaceDE w:val="0"/>
        <w:autoSpaceDN w:val="0"/>
        <w:adjustRightInd w:val="0"/>
        <w:ind w:left="360"/>
      </w:pPr>
      <w:r>
        <w:t xml:space="preserve">(c) </w:t>
      </w:r>
      <w:r w:rsidR="00E86516" w:rsidRPr="000369D1">
        <w:t xml:space="preserve">Soil excavation/replacement, tank removal, and restoring the area by paving or pouring concrete when the soil excavation/replacement occurs in conjunction with both tank removal and paving or concrete replacement. </w:t>
      </w:r>
    </w:p>
    <w:p w14:paraId="02D650AF" w14:textId="77777777" w:rsidR="00E86516" w:rsidRPr="000369D1" w:rsidRDefault="004B2EFD" w:rsidP="004228FE">
      <w:pPr>
        <w:tabs>
          <w:tab w:val="left" w:pos="720"/>
        </w:tabs>
        <w:autoSpaceDE w:val="0"/>
        <w:autoSpaceDN w:val="0"/>
        <w:adjustRightInd w:val="0"/>
        <w:ind w:left="360"/>
      </w:pPr>
      <w:r w:rsidRPr="000369D1">
        <w:t xml:space="preserve"> </w:t>
      </w:r>
    </w:p>
    <w:p w14:paraId="72E1F016" w14:textId="77777777" w:rsidR="00E26168" w:rsidRPr="000369D1" w:rsidRDefault="00E86516" w:rsidP="00AD2C01">
      <w:pPr>
        <w:autoSpaceDE w:val="0"/>
        <w:autoSpaceDN w:val="0"/>
        <w:adjustRightInd w:val="0"/>
        <w:ind w:left="360"/>
      </w:pPr>
      <w:r w:rsidRPr="000369D1">
        <w:t>In the above circumstances, all the laborers and mechanics employed by contractors and subcontractors will be covered by the DB requirements for all construction work performed on the site.</w:t>
      </w:r>
      <w:r w:rsidR="004B2EFD" w:rsidRPr="000369D1">
        <w:t xml:space="preserve"> </w:t>
      </w:r>
      <w:r w:rsidRPr="000369D1">
        <w:t xml:space="preserve">Other </w:t>
      </w:r>
      <w:r w:rsidR="00AC1360" w:rsidRPr="000369D1">
        <w:t>petroleum site cleanup activities such as</w:t>
      </w:r>
      <w:r w:rsidRPr="000369D1">
        <w:t xml:space="preserve"> in situ remediation, and soil excavation/replacement and tank removal when not in conjunction with paving or concrete replacement, will normally not trigger DB requirements.</w:t>
      </w:r>
      <w:r w:rsidR="004B2EFD" w:rsidRPr="000369D1">
        <w:t xml:space="preserve"> </w:t>
      </w:r>
    </w:p>
    <w:p w14:paraId="60C463C5" w14:textId="77777777" w:rsidR="00E26168" w:rsidRDefault="00E26168" w:rsidP="00E86516">
      <w:pPr>
        <w:autoSpaceDE w:val="0"/>
        <w:autoSpaceDN w:val="0"/>
        <w:adjustRightInd w:val="0"/>
        <w:rPr>
          <w:color w:val="000000"/>
        </w:rPr>
      </w:pPr>
    </w:p>
    <w:p w14:paraId="69345CFF" w14:textId="77777777" w:rsidR="00E86516" w:rsidRPr="00A73614" w:rsidRDefault="00E26168" w:rsidP="00E86516">
      <w:pPr>
        <w:autoSpaceDE w:val="0"/>
        <w:autoSpaceDN w:val="0"/>
        <w:adjustRightInd w:val="0"/>
        <w:rPr>
          <w:color w:val="000000"/>
        </w:rPr>
      </w:pPr>
      <w:r>
        <w:rPr>
          <w:color w:val="000000"/>
        </w:rPr>
        <w:t>I</w:t>
      </w:r>
      <w:r w:rsidR="00485A9F" w:rsidRPr="00A73614">
        <w:rPr>
          <w:color w:val="000000"/>
        </w:rPr>
        <w:t xml:space="preserve">f the </w:t>
      </w:r>
      <w:r w:rsidR="004A4A7C" w:rsidRPr="00A73614">
        <w:rPr>
          <w:color w:val="000000"/>
        </w:rPr>
        <w:t>CAR</w:t>
      </w:r>
      <w:r w:rsidR="00E86516" w:rsidRPr="00A73614">
        <w:rPr>
          <w:color w:val="000000"/>
        </w:rPr>
        <w:t xml:space="preserve"> encounters a unique situation at a site (e.g.</w:t>
      </w:r>
      <w:r>
        <w:rPr>
          <w:color w:val="000000"/>
        </w:rPr>
        <w:t>,</w:t>
      </w:r>
      <w:r w:rsidR="00E86516" w:rsidRPr="00A73614">
        <w:rPr>
          <w:color w:val="000000"/>
        </w:rPr>
        <w:t xml:space="preserve"> unusually extensive excavation</w:t>
      </w:r>
      <w:r w:rsidR="00C61D9E" w:rsidRPr="00A73614">
        <w:rPr>
          <w:color w:val="000000"/>
        </w:rPr>
        <w:t xml:space="preserve">, construction of permanent facilities to house in situ remediation systems, reconstruction of </w:t>
      </w:r>
      <w:r w:rsidR="00C61D9E" w:rsidRPr="00A73614">
        <w:rPr>
          <w:color w:val="000000"/>
        </w:rPr>
        <w:lastRenderedPageBreak/>
        <w:t>roadways</w:t>
      </w:r>
      <w:r w:rsidR="00E86516" w:rsidRPr="00A73614">
        <w:rPr>
          <w:color w:val="000000"/>
        </w:rPr>
        <w:t>) that presents uncertainties regard</w:t>
      </w:r>
      <w:r w:rsidR="007028A8" w:rsidRPr="00A73614">
        <w:rPr>
          <w:color w:val="000000"/>
        </w:rPr>
        <w:t>ing DB</w:t>
      </w:r>
      <w:r w:rsidR="00485A9F" w:rsidRPr="00A73614">
        <w:rPr>
          <w:color w:val="000000"/>
        </w:rPr>
        <w:t xml:space="preserve"> applicability, the </w:t>
      </w:r>
      <w:r w:rsidR="004A4A7C" w:rsidRPr="00A73614">
        <w:rPr>
          <w:color w:val="000000"/>
        </w:rPr>
        <w:t>CAR</w:t>
      </w:r>
      <w:r w:rsidR="00E86516" w:rsidRPr="00A73614">
        <w:rPr>
          <w:color w:val="000000"/>
        </w:rPr>
        <w:t xml:space="preserve"> must discuss the situation with EPA </w:t>
      </w:r>
      <w:r w:rsidR="00C61D9E" w:rsidRPr="00A73614">
        <w:rPr>
          <w:color w:val="000000"/>
        </w:rPr>
        <w:t xml:space="preserve">before authorizing work on that </w:t>
      </w:r>
      <w:r w:rsidR="00E86516" w:rsidRPr="00A73614">
        <w:rPr>
          <w:color w:val="000000"/>
        </w:rPr>
        <w:t>site</w:t>
      </w:r>
      <w:r w:rsidR="00D824AC" w:rsidRPr="00A73614">
        <w:rPr>
          <w:color w:val="000000"/>
        </w:rPr>
        <w:t>.</w:t>
      </w:r>
    </w:p>
    <w:p w14:paraId="18E09A13" w14:textId="77777777" w:rsidR="00E86516" w:rsidRPr="00A73614" w:rsidRDefault="00E86516" w:rsidP="002E5401">
      <w:pPr>
        <w:autoSpaceDE w:val="0"/>
        <w:autoSpaceDN w:val="0"/>
        <w:adjustRightInd w:val="0"/>
        <w:ind w:left="360"/>
        <w:rPr>
          <w:color w:val="000000"/>
        </w:rPr>
      </w:pPr>
    </w:p>
    <w:p w14:paraId="7B8392E8" w14:textId="77777777" w:rsidR="005578D1" w:rsidRPr="00A73614" w:rsidRDefault="002E5401" w:rsidP="005578D1">
      <w:pPr>
        <w:autoSpaceDE w:val="0"/>
        <w:autoSpaceDN w:val="0"/>
        <w:adjustRightInd w:val="0"/>
      </w:pPr>
      <w:r w:rsidRPr="00A73614">
        <w:rPr>
          <w:u w:val="single"/>
        </w:rPr>
        <w:t>2</w:t>
      </w:r>
      <w:r w:rsidR="005578D1" w:rsidRPr="00A73614">
        <w:rPr>
          <w:u w:val="single"/>
        </w:rPr>
        <w:t xml:space="preserve">. </w:t>
      </w:r>
      <w:r w:rsidR="00B81BB2" w:rsidRPr="00A73614">
        <w:rPr>
          <w:u w:val="single"/>
        </w:rPr>
        <w:t xml:space="preserve">Obtaining </w:t>
      </w:r>
      <w:r w:rsidR="005578D1" w:rsidRPr="00A73614">
        <w:rPr>
          <w:u w:val="single"/>
        </w:rPr>
        <w:t>Wage Determinations</w:t>
      </w:r>
      <w:r w:rsidR="005578D1" w:rsidRPr="00A73614">
        <w:t xml:space="preserve"> </w:t>
      </w:r>
    </w:p>
    <w:p w14:paraId="01A7BD7B" w14:textId="77777777" w:rsidR="00E86516" w:rsidRPr="00A73614" w:rsidRDefault="00E86516" w:rsidP="005578D1">
      <w:pPr>
        <w:autoSpaceDE w:val="0"/>
        <w:autoSpaceDN w:val="0"/>
        <w:adjustRightInd w:val="0"/>
      </w:pPr>
    </w:p>
    <w:p w14:paraId="1B1CBA14" w14:textId="556EAA96" w:rsidR="00154B40" w:rsidRPr="00F66871" w:rsidRDefault="00B12392" w:rsidP="009573A9">
      <w:pPr>
        <w:autoSpaceDE w:val="0"/>
        <w:autoSpaceDN w:val="0"/>
        <w:adjustRightInd w:val="0"/>
        <w:ind w:left="360"/>
      </w:pPr>
      <w:r w:rsidRPr="00D803ED">
        <w:t>(a)</w:t>
      </w:r>
      <w:r>
        <w:t xml:space="preserve"> </w:t>
      </w:r>
      <w:r w:rsidR="00E86516" w:rsidRPr="00A73614">
        <w:t xml:space="preserve">Unless otherwise instructed by EPA on a project specific basis, the </w:t>
      </w:r>
      <w:r w:rsidR="004A4A7C" w:rsidRPr="00A73614">
        <w:t>CAR</w:t>
      </w:r>
      <w:r w:rsidR="00E86516" w:rsidRPr="00A73614">
        <w:t xml:space="preserve"> shal</w:t>
      </w:r>
      <w:r w:rsidR="00154B40" w:rsidRPr="00A73614">
        <w:t>l use the following</w:t>
      </w:r>
      <w:r w:rsidR="00125637" w:rsidRPr="00A73614">
        <w:t xml:space="preserve"> DOL General Wage Classifications</w:t>
      </w:r>
      <w:r w:rsidR="00154B40" w:rsidRPr="00A73614">
        <w:t xml:space="preserve"> for the locality in which the construction activity subject to DB will take place.</w:t>
      </w:r>
      <w:r w:rsidR="004B2EFD" w:rsidRPr="00A73614">
        <w:t xml:space="preserve"> </w:t>
      </w:r>
      <w:r w:rsidR="004A4A7C" w:rsidRPr="00A73614">
        <w:t>CAR</w:t>
      </w:r>
      <w:r w:rsidR="00154B40" w:rsidRPr="00A73614">
        <w:t xml:space="preserve">s must obtain </w:t>
      </w:r>
      <w:r w:rsidR="00CC4A30">
        <w:t xml:space="preserve">proposed </w:t>
      </w:r>
      <w:r w:rsidR="00154B40" w:rsidRPr="00A73614">
        <w:t xml:space="preserve">wage determinations for specific localities at </w:t>
      </w:r>
      <w:hyperlink r:id="rId12" w:history="1">
        <w:r w:rsidR="002D6401" w:rsidRPr="00DE2AA9">
          <w:rPr>
            <w:rStyle w:val="Hyperlink"/>
          </w:rPr>
          <w:t>https://sam.gov/</w:t>
        </w:r>
      </w:hyperlink>
      <w:r w:rsidR="00D824AC" w:rsidRPr="00A73614">
        <w:rPr>
          <w:color w:val="000000"/>
        </w:rPr>
        <w:t>.</w:t>
      </w:r>
    </w:p>
    <w:p w14:paraId="381B530E" w14:textId="77777777" w:rsidR="00F66871" w:rsidRPr="00A73614" w:rsidRDefault="00F66871" w:rsidP="00F66871">
      <w:pPr>
        <w:autoSpaceDE w:val="0"/>
        <w:autoSpaceDN w:val="0"/>
        <w:adjustRightInd w:val="0"/>
        <w:ind w:left="735"/>
      </w:pPr>
    </w:p>
    <w:p w14:paraId="0B4E1180" w14:textId="0C8064ED" w:rsidR="00D55002" w:rsidRDefault="00B12392" w:rsidP="00D803ED">
      <w:pPr>
        <w:autoSpaceDE w:val="0"/>
        <w:autoSpaceDN w:val="0"/>
        <w:adjustRightInd w:val="0"/>
        <w:ind w:left="1440" w:hanging="270"/>
        <w:rPr>
          <w:color w:val="000000"/>
        </w:rPr>
      </w:pPr>
      <w:r>
        <w:rPr>
          <w:color w:val="000000"/>
        </w:rPr>
        <w:t xml:space="preserve">(i) </w:t>
      </w:r>
      <w:r w:rsidR="005F22F7" w:rsidRPr="00A73614">
        <w:rPr>
          <w:color w:val="000000"/>
        </w:rPr>
        <w:t xml:space="preserve">When soliciting competitive </w:t>
      </w:r>
      <w:r w:rsidR="000913B2" w:rsidRPr="00A73614">
        <w:rPr>
          <w:color w:val="000000"/>
        </w:rPr>
        <w:t>contracts</w:t>
      </w:r>
      <w:r w:rsidR="00B375CF" w:rsidRPr="00A73614">
        <w:rPr>
          <w:color w:val="000000"/>
        </w:rPr>
        <w:t>, awarding new contracts</w:t>
      </w:r>
      <w:r w:rsidR="000913B2" w:rsidRPr="00A73614">
        <w:rPr>
          <w:color w:val="000000"/>
        </w:rPr>
        <w:t xml:space="preserve"> or issuing task orders, work assignments or similar instruments to </w:t>
      </w:r>
      <w:r w:rsidR="005F22F7" w:rsidRPr="00A73614">
        <w:rPr>
          <w:color w:val="000000"/>
        </w:rPr>
        <w:t xml:space="preserve">existing </w:t>
      </w:r>
      <w:r w:rsidR="000913B2" w:rsidRPr="00A73614">
        <w:rPr>
          <w:color w:val="000000"/>
        </w:rPr>
        <w:t>contractors</w:t>
      </w:r>
      <w:r w:rsidR="005F22F7" w:rsidRPr="00A73614">
        <w:rPr>
          <w:color w:val="000000"/>
        </w:rPr>
        <w:t xml:space="preserve"> (ordering instruments)</w:t>
      </w:r>
      <w:r w:rsidR="00D55002">
        <w:rPr>
          <w:color w:val="000000"/>
        </w:rPr>
        <w:t>,</w:t>
      </w:r>
      <w:r w:rsidR="000913B2" w:rsidRPr="00A73614">
        <w:rPr>
          <w:color w:val="000000"/>
        </w:rPr>
        <w:t xml:space="preserve"> </w:t>
      </w:r>
      <w:r w:rsidR="00D55002" w:rsidRPr="00A73614">
        <w:rPr>
          <w:color w:val="000000"/>
        </w:rPr>
        <w:t xml:space="preserve">the CAR shall use the “Heavy Construction” </w:t>
      </w:r>
      <w:r w:rsidR="00B66B4D">
        <w:rPr>
          <w:color w:val="000000"/>
        </w:rPr>
        <w:t>c</w:t>
      </w:r>
      <w:r w:rsidR="00D55002" w:rsidRPr="00A73614">
        <w:rPr>
          <w:color w:val="000000"/>
        </w:rPr>
        <w:t>lassification</w:t>
      </w:r>
      <w:r w:rsidR="00D55002">
        <w:rPr>
          <w:color w:val="000000"/>
        </w:rPr>
        <w:t xml:space="preserve"> for</w:t>
      </w:r>
      <w:r w:rsidR="000913B2" w:rsidRPr="00A73614">
        <w:rPr>
          <w:color w:val="000000"/>
        </w:rPr>
        <w:t xml:space="preserve"> </w:t>
      </w:r>
      <w:r w:rsidR="00D55002">
        <w:rPr>
          <w:color w:val="000000"/>
        </w:rPr>
        <w:t xml:space="preserve">the following activities: </w:t>
      </w:r>
    </w:p>
    <w:p w14:paraId="4D02095B" w14:textId="77A3891B" w:rsidR="00285D8A" w:rsidRDefault="00D55002" w:rsidP="00D803ED">
      <w:pPr>
        <w:autoSpaceDE w:val="0"/>
        <w:autoSpaceDN w:val="0"/>
        <w:adjustRightInd w:val="0"/>
        <w:ind w:left="1800"/>
        <w:rPr>
          <w:color w:val="000000"/>
        </w:rPr>
      </w:pPr>
      <w:bookmarkStart w:id="3" w:name="_Hlk71119489"/>
      <w:r>
        <w:rPr>
          <w:color w:val="000000"/>
        </w:rPr>
        <w:t xml:space="preserve">Hazardous substances contamination: </w:t>
      </w:r>
      <w:bookmarkEnd w:id="3"/>
      <w:r w:rsidRPr="00443255">
        <w:t xml:space="preserve">excavation and removal of hazardous substances, construction of caps, barriers, </w:t>
      </w:r>
      <w:bookmarkStart w:id="4" w:name="_Hlk71119604"/>
      <w:r w:rsidRPr="00443255">
        <w:t>and similar activities that do not involve construction of buildings</w:t>
      </w:r>
      <w:r w:rsidR="00862C96">
        <w:t>.</w:t>
      </w:r>
      <w:r w:rsidR="00D824AC" w:rsidRPr="00A73614">
        <w:rPr>
          <w:color w:val="000000"/>
        </w:rPr>
        <w:t xml:space="preserve"> </w:t>
      </w:r>
      <w:bookmarkEnd w:id="4"/>
    </w:p>
    <w:p w14:paraId="01A73208" w14:textId="77777777" w:rsidR="00D803ED" w:rsidRDefault="00D803ED" w:rsidP="00D803ED">
      <w:pPr>
        <w:autoSpaceDE w:val="0"/>
        <w:autoSpaceDN w:val="0"/>
        <w:adjustRightInd w:val="0"/>
        <w:ind w:left="1800"/>
        <w:rPr>
          <w:color w:val="000000"/>
        </w:rPr>
      </w:pPr>
      <w:bookmarkStart w:id="5" w:name="_Hlk71119479"/>
    </w:p>
    <w:p w14:paraId="622DC831" w14:textId="2D827AA1" w:rsidR="00D55002" w:rsidRPr="00A73614" w:rsidRDefault="00D55002" w:rsidP="00D803ED">
      <w:pPr>
        <w:autoSpaceDE w:val="0"/>
        <w:autoSpaceDN w:val="0"/>
        <w:adjustRightInd w:val="0"/>
        <w:ind w:left="1800"/>
        <w:rPr>
          <w:color w:val="000000"/>
        </w:rPr>
      </w:pPr>
      <w:r>
        <w:rPr>
          <w:color w:val="000000"/>
        </w:rPr>
        <w:t xml:space="preserve">Petroleum contamination: </w:t>
      </w:r>
      <w:bookmarkEnd w:id="5"/>
      <w:r w:rsidRPr="00A73614">
        <w:rPr>
          <w:color w:val="000000"/>
        </w:rPr>
        <w:t>installing piping to connect households or businesses to public water systems or replacing public water system supply well(s) and associated piping, including soil excavation/replacement</w:t>
      </w:r>
      <w:r w:rsidR="00862C96">
        <w:rPr>
          <w:color w:val="000000"/>
        </w:rPr>
        <w:t>.</w:t>
      </w:r>
      <w:r w:rsidRPr="00A73614">
        <w:rPr>
          <w:color w:val="000000"/>
        </w:rPr>
        <w:t xml:space="preserve"> </w:t>
      </w:r>
    </w:p>
    <w:p w14:paraId="1165DB5E" w14:textId="77777777" w:rsidR="00285D8A" w:rsidRPr="00A73614" w:rsidRDefault="00285D8A" w:rsidP="00285D8A">
      <w:pPr>
        <w:autoSpaceDE w:val="0"/>
        <w:autoSpaceDN w:val="0"/>
        <w:adjustRightInd w:val="0"/>
        <w:ind w:left="1440"/>
        <w:rPr>
          <w:color w:val="000000"/>
        </w:rPr>
      </w:pPr>
    </w:p>
    <w:p w14:paraId="0B9D5747" w14:textId="7E397767" w:rsidR="00E54005" w:rsidRDefault="00B12392" w:rsidP="00D803ED">
      <w:pPr>
        <w:autoSpaceDE w:val="0"/>
        <w:autoSpaceDN w:val="0"/>
        <w:adjustRightInd w:val="0"/>
        <w:ind w:left="1440" w:hanging="360"/>
        <w:rPr>
          <w:color w:val="000000"/>
        </w:rPr>
      </w:pPr>
      <w:r>
        <w:rPr>
          <w:color w:val="000000"/>
        </w:rPr>
        <w:t xml:space="preserve">(ii) </w:t>
      </w:r>
      <w:r w:rsidR="00047E54" w:rsidRPr="00A73614">
        <w:rPr>
          <w:color w:val="000000"/>
        </w:rPr>
        <w:t>W</w:t>
      </w:r>
      <w:r w:rsidR="000913B2" w:rsidRPr="00A73614">
        <w:rPr>
          <w:color w:val="000000"/>
        </w:rPr>
        <w:t xml:space="preserve">hen </w:t>
      </w:r>
      <w:r w:rsidR="005F22F7" w:rsidRPr="00A73614">
        <w:rPr>
          <w:color w:val="000000"/>
        </w:rPr>
        <w:t>soliciting competitive</w:t>
      </w:r>
      <w:r w:rsidR="000913B2" w:rsidRPr="00A73614">
        <w:rPr>
          <w:color w:val="000000"/>
        </w:rPr>
        <w:t xml:space="preserve"> contracts</w:t>
      </w:r>
      <w:r w:rsidR="00B375CF" w:rsidRPr="00A73614">
        <w:rPr>
          <w:color w:val="000000"/>
        </w:rPr>
        <w:t>, awarding new contracts,</w:t>
      </w:r>
      <w:r w:rsidR="000913B2" w:rsidRPr="00A73614">
        <w:rPr>
          <w:color w:val="000000"/>
        </w:rPr>
        <w:t xml:space="preserve"> or issuing </w:t>
      </w:r>
      <w:r w:rsidR="005F22F7" w:rsidRPr="00A73614">
        <w:rPr>
          <w:color w:val="000000"/>
        </w:rPr>
        <w:t>ordering instruments</w:t>
      </w:r>
      <w:r w:rsidR="00E54005">
        <w:rPr>
          <w:color w:val="000000"/>
        </w:rPr>
        <w:t>,</w:t>
      </w:r>
      <w:r w:rsidR="005F22F7" w:rsidRPr="00A73614">
        <w:rPr>
          <w:color w:val="000000"/>
        </w:rPr>
        <w:t xml:space="preserve"> </w:t>
      </w:r>
      <w:r w:rsidR="00E54005" w:rsidRPr="00A73614">
        <w:rPr>
          <w:color w:val="000000"/>
        </w:rPr>
        <w:t>the CAR shall use the “Building Construction” classification</w:t>
      </w:r>
      <w:r w:rsidR="00E54005">
        <w:rPr>
          <w:color w:val="000000"/>
        </w:rPr>
        <w:t xml:space="preserve"> for the following activities:</w:t>
      </w:r>
    </w:p>
    <w:p w14:paraId="2E2A0620" w14:textId="740AA505" w:rsidR="00285D8A" w:rsidRDefault="00E54005" w:rsidP="00AC4950">
      <w:pPr>
        <w:autoSpaceDE w:val="0"/>
        <w:autoSpaceDN w:val="0"/>
        <w:adjustRightInd w:val="0"/>
        <w:ind w:left="2160"/>
        <w:rPr>
          <w:color w:val="000000"/>
        </w:rPr>
      </w:pPr>
      <w:r>
        <w:rPr>
          <w:color w:val="000000"/>
        </w:rPr>
        <w:t>Hazardous substance</w:t>
      </w:r>
      <w:r w:rsidR="003D50E9">
        <w:rPr>
          <w:color w:val="000000"/>
        </w:rPr>
        <w:t>s</w:t>
      </w:r>
      <w:r>
        <w:rPr>
          <w:color w:val="000000"/>
        </w:rPr>
        <w:t xml:space="preserve"> contamination:</w:t>
      </w:r>
      <w:r w:rsidR="00C529EC">
        <w:rPr>
          <w:color w:val="000000"/>
        </w:rPr>
        <w:t xml:space="preserve"> </w:t>
      </w:r>
      <w:r w:rsidR="00C529EC" w:rsidRPr="00C529EC">
        <w:rPr>
          <w:color w:val="000000"/>
        </w:rPr>
        <w:t>construction of structures which house treatment equipment, and abatement of contamination in buildings (other than residential structures less than 4 stories in height)</w:t>
      </w:r>
      <w:r w:rsidR="00C529EC">
        <w:rPr>
          <w:color w:val="000000"/>
        </w:rPr>
        <w:t>.</w:t>
      </w:r>
      <w:r w:rsidR="004B2EFD" w:rsidRPr="00A73614">
        <w:rPr>
          <w:color w:val="000000"/>
        </w:rPr>
        <w:t xml:space="preserve"> </w:t>
      </w:r>
      <w:r w:rsidR="000913B2" w:rsidRPr="00A73614">
        <w:rPr>
          <w:color w:val="000000"/>
        </w:rPr>
        <w:t xml:space="preserve"> </w:t>
      </w:r>
    </w:p>
    <w:p w14:paraId="1A1D116A" w14:textId="77777777" w:rsidR="00AC4950" w:rsidRDefault="00AC4950" w:rsidP="00AC4950">
      <w:pPr>
        <w:autoSpaceDE w:val="0"/>
        <w:autoSpaceDN w:val="0"/>
        <w:adjustRightInd w:val="0"/>
        <w:ind w:left="2160"/>
        <w:rPr>
          <w:color w:val="000000"/>
        </w:rPr>
      </w:pPr>
    </w:p>
    <w:p w14:paraId="1D39D078" w14:textId="626364C0" w:rsidR="00C529EC" w:rsidRPr="00A73614" w:rsidRDefault="00C529EC" w:rsidP="00AC4950">
      <w:pPr>
        <w:autoSpaceDE w:val="0"/>
        <w:autoSpaceDN w:val="0"/>
        <w:adjustRightInd w:val="0"/>
        <w:ind w:left="2160"/>
        <w:rPr>
          <w:color w:val="000000"/>
        </w:rPr>
      </w:pPr>
      <w:r>
        <w:rPr>
          <w:color w:val="000000"/>
        </w:rPr>
        <w:t xml:space="preserve">Petroleum contamination: </w:t>
      </w:r>
      <w:r w:rsidRPr="00A73614">
        <w:rPr>
          <w:color w:val="000000"/>
        </w:rPr>
        <w:t>soil excavation/replacement, tank removal, and restoring the area by paving or pouring concrete when the soil excavation/replacement occurs in conjunction with both tank removal and paving or concrete replacement at current or former service station sites, hospitals, fire stations, industrial or freight terminal facilities, or other sites that are associated with a facility that is not used solely for the underground storage of fuel or other contaminant</w:t>
      </w:r>
      <w:r>
        <w:rPr>
          <w:color w:val="000000"/>
        </w:rPr>
        <w:t>.</w:t>
      </w:r>
    </w:p>
    <w:p w14:paraId="4DFF5313" w14:textId="77777777" w:rsidR="00285D8A" w:rsidRPr="00A73614" w:rsidRDefault="00285D8A" w:rsidP="00285D8A">
      <w:pPr>
        <w:pStyle w:val="ListParagraph"/>
        <w:rPr>
          <w:color w:val="000000"/>
        </w:rPr>
      </w:pPr>
    </w:p>
    <w:p w14:paraId="5722E4AE" w14:textId="7A0AEE48" w:rsidR="00047E54" w:rsidRDefault="00B12392" w:rsidP="00244C67">
      <w:pPr>
        <w:autoSpaceDE w:val="0"/>
        <w:autoSpaceDN w:val="0"/>
        <w:adjustRightInd w:val="0"/>
        <w:ind w:left="1440" w:hanging="450"/>
        <w:rPr>
          <w:color w:val="000000"/>
        </w:rPr>
      </w:pPr>
      <w:r>
        <w:rPr>
          <w:color w:val="000000"/>
        </w:rPr>
        <w:t xml:space="preserve">(iii) </w:t>
      </w:r>
      <w:r w:rsidR="005F22F7" w:rsidRPr="00A73614">
        <w:rPr>
          <w:color w:val="000000"/>
        </w:rPr>
        <w:t>When soliciting competitive contracts</w:t>
      </w:r>
      <w:r w:rsidR="00B375CF" w:rsidRPr="00A73614">
        <w:rPr>
          <w:color w:val="000000"/>
        </w:rPr>
        <w:t>, awarding new contracts</w:t>
      </w:r>
      <w:r w:rsidR="005F22F7" w:rsidRPr="00A73614">
        <w:rPr>
          <w:color w:val="000000"/>
        </w:rPr>
        <w:t xml:space="preserve"> or issuing ordering instruments </w:t>
      </w:r>
      <w:r w:rsidR="00047E54" w:rsidRPr="00A73614">
        <w:rPr>
          <w:color w:val="000000"/>
        </w:rPr>
        <w:t xml:space="preserve">for soil excavation/replacement, tank removal, and restoring the area by paving or pouring concrete when the soil excavation/replacement occurs in conjunction with both tank removal and paving or concrete replacement at a facility that is used solely for the underground storage of fuel or other contaminant the </w:t>
      </w:r>
      <w:r w:rsidR="004A4A7C" w:rsidRPr="00A73614">
        <w:rPr>
          <w:color w:val="000000"/>
        </w:rPr>
        <w:t>CAR</w:t>
      </w:r>
      <w:r w:rsidR="00047E54" w:rsidRPr="00A73614">
        <w:rPr>
          <w:color w:val="000000"/>
        </w:rPr>
        <w:t xml:space="preserve"> shall use the “Heavy Construction” classification.</w:t>
      </w:r>
      <w:r w:rsidR="003D50E9">
        <w:rPr>
          <w:color w:val="000000"/>
        </w:rPr>
        <w:t xml:space="preserve"> (Only applies to petroleum contamination.)</w:t>
      </w:r>
      <w:r w:rsidR="004B2EFD" w:rsidRPr="00A73614">
        <w:rPr>
          <w:color w:val="000000"/>
        </w:rPr>
        <w:t xml:space="preserve"> </w:t>
      </w:r>
      <w:r w:rsidR="00047E54" w:rsidRPr="00A73614">
        <w:rPr>
          <w:color w:val="000000"/>
        </w:rPr>
        <w:t xml:space="preserve"> </w:t>
      </w:r>
    </w:p>
    <w:p w14:paraId="70ABCCD0" w14:textId="77777777" w:rsidR="00327A40" w:rsidRDefault="00327A40" w:rsidP="00327A40">
      <w:pPr>
        <w:autoSpaceDE w:val="0"/>
        <w:autoSpaceDN w:val="0"/>
        <w:adjustRightInd w:val="0"/>
        <w:ind w:left="1440"/>
        <w:rPr>
          <w:color w:val="000000"/>
        </w:rPr>
      </w:pPr>
    </w:p>
    <w:p w14:paraId="09DD2D18" w14:textId="4F0C95D1" w:rsidR="00327A40" w:rsidRPr="00A73614" w:rsidRDefault="00B12392" w:rsidP="008862F7">
      <w:pPr>
        <w:autoSpaceDE w:val="0"/>
        <w:autoSpaceDN w:val="0"/>
        <w:adjustRightInd w:val="0"/>
        <w:ind w:left="1440" w:hanging="450"/>
        <w:rPr>
          <w:color w:val="000000"/>
        </w:rPr>
      </w:pPr>
      <w:r>
        <w:rPr>
          <w:color w:val="000000"/>
        </w:rPr>
        <w:lastRenderedPageBreak/>
        <w:t xml:space="preserve">(iv) </w:t>
      </w:r>
      <w:r w:rsidR="00327A40" w:rsidRPr="00327A40">
        <w:rPr>
          <w:color w:val="000000"/>
        </w:rPr>
        <w:t>When soliciting competitive contracts</w:t>
      </w:r>
      <w:r w:rsidR="00327A40">
        <w:rPr>
          <w:color w:val="000000"/>
        </w:rPr>
        <w:t>, awarding new contracts</w:t>
      </w:r>
      <w:r w:rsidR="00327A40" w:rsidRPr="00327A40">
        <w:rPr>
          <w:color w:val="000000"/>
        </w:rPr>
        <w:t xml:space="preserve"> or issuing ordering instruments for the abatement of contamination in residential structures less than 4 stories in height the CAR shall use “Residential Construction” classification</w:t>
      </w:r>
      <w:r w:rsidR="00327A40">
        <w:rPr>
          <w:color w:val="000000"/>
        </w:rPr>
        <w:t>.</w:t>
      </w:r>
      <w:r w:rsidR="003D50E9">
        <w:rPr>
          <w:color w:val="000000"/>
        </w:rPr>
        <w:t xml:space="preserve"> (Only applies to hazardous substances contamination.)</w:t>
      </w:r>
    </w:p>
    <w:p w14:paraId="0517A9FE" w14:textId="77777777" w:rsidR="00047E54" w:rsidRPr="00A73614" w:rsidRDefault="00047E54" w:rsidP="00047E54">
      <w:pPr>
        <w:autoSpaceDE w:val="0"/>
        <w:autoSpaceDN w:val="0"/>
        <w:adjustRightInd w:val="0"/>
        <w:ind w:left="1080"/>
        <w:rPr>
          <w:color w:val="000000"/>
        </w:rPr>
      </w:pPr>
    </w:p>
    <w:p w14:paraId="77E1388E" w14:textId="77777777" w:rsidR="00047E54" w:rsidRPr="00A73614" w:rsidRDefault="00755FD3" w:rsidP="00327A40">
      <w:pPr>
        <w:autoSpaceDE w:val="0"/>
        <w:autoSpaceDN w:val="0"/>
        <w:adjustRightInd w:val="0"/>
        <w:ind w:left="720"/>
        <w:rPr>
          <w:color w:val="000000"/>
        </w:rPr>
      </w:pPr>
      <w:r w:rsidRPr="00A73614">
        <w:rPr>
          <w:color w:val="000000"/>
        </w:rPr>
        <w:t>Note:</w:t>
      </w:r>
      <w:r w:rsidR="004B2EFD" w:rsidRPr="00A73614">
        <w:rPr>
          <w:color w:val="000000"/>
        </w:rPr>
        <w:t xml:space="preserve"> </w:t>
      </w:r>
      <w:r w:rsidR="004A4A7C" w:rsidRPr="00A73614">
        <w:rPr>
          <w:color w:val="000000"/>
        </w:rPr>
        <w:t>CAR</w:t>
      </w:r>
      <w:r w:rsidR="00502B98" w:rsidRPr="00A73614">
        <w:rPr>
          <w:color w:val="000000"/>
        </w:rPr>
        <w:t xml:space="preserve">s must discuss unique situations that may not be covered by the General Wage Classifications described above with EPA. </w:t>
      </w:r>
      <w:r w:rsidR="00047E54" w:rsidRPr="00A73614">
        <w:rPr>
          <w:color w:val="000000"/>
        </w:rPr>
        <w:t>If, b</w:t>
      </w:r>
      <w:r w:rsidR="00B81BB2" w:rsidRPr="00A73614">
        <w:rPr>
          <w:color w:val="000000"/>
        </w:rPr>
        <w:t xml:space="preserve">ased on discussions with a </w:t>
      </w:r>
      <w:r w:rsidR="004A4A7C" w:rsidRPr="00A73614">
        <w:rPr>
          <w:color w:val="000000"/>
        </w:rPr>
        <w:t>CAR</w:t>
      </w:r>
      <w:r w:rsidR="00047E54" w:rsidRPr="00A73614">
        <w:rPr>
          <w:color w:val="000000"/>
        </w:rPr>
        <w:t>, EPA determines that DB applies to a unique situation (e.g.</w:t>
      </w:r>
      <w:r w:rsidR="00796469">
        <w:rPr>
          <w:color w:val="000000"/>
        </w:rPr>
        <w:t>,</w:t>
      </w:r>
      <w:r w:rsidR="00047E54" w:rsidRPr="00A73614">
        <w:rPr>
          <w:color w:val="000000"/>
        </w:rPr>
        <w:t xml:space="preserve"> unusually extensive excavation) </w:t>
      </w:r>
      <w:r w:rsidR="00B81BB2" w:rsidRPr="00A73614">
        <w:rPr>
          <w:color w:val="000000"/>
        </w:rPr>
        <w:t xml:space="preserve">the Agency will advise the </w:t>
      </w:r>
      <w:r w:rsidR="004A4A7C" w:rsidRPr="00A73614">
        <w:rPr>
          <w:color w:val="000000"/>
        </w:rPr>
        <w:t>CAR</w:t>
      </w:r>
      <w:r w:rsidR="00047E54" w:rsidRPr="00A73614">
        <w:rPr>
          <w:color w:val="000000"/>
        </w:rPr>
        <w:t xml:space="preserve"> </w:t>
      </w:r>
      <w:r w:rsidR="00B22A65" w:rsidRPr="00A73614">
        <w:rPr>
          <w:color w:val="000000"/>
        </w:rPr>
        <w:t>which General Wage Classification</w:t>
      </w:r>
      <w:r w:rsidR="00047E54" w:rsidRPr="00A73614">
        <w:rPr>
          <w:color w:val="000000"/>
        </w:rPr>
        <w:t xml:space="preserve"> to use based on the nature of the construction activity at the site. </w:t>
      </w:r>
    </w:p>
    <w:p w14:paraId="1643A423" w14:textId="77777777" w:rsidR="00D824AC" w:rsidRPr="00A73614" w:rsidRDefault="00D824AC" w:rsidP="00D824AC">
      <w:pPr>
        <w:autoSpaceDE w:val="0"/>
        <w:autoSpaceDN w:val="0"/>
        <w:adjustRightInd w:val="0"/>
        <w:ind w:left="360"/>
        <w:rPr>
          <w:color w:val="000000"/>
        </w:rPr>
      </w:pPr>
    </w:p>
    <w:p w14:paraId="3BFC92A1" w14:textId="11AF9C7D" w:rsidR="002E5401" w:rsidRPr="00A73614" w:rsidRDefault="004276BB" w:rsidP="00AE4E6C">
      <w:pPr>
        <w:autoSpaceDE w:val="0"/>
        <w:autoSpaceDN w:val="0"/>
        <w:adjustRightInd w:val="0"/>
        <w:ind w:left="360"/>
      </w:pPr>
      <w:r w:rsidRPr="00A73614">
        <w:t>(b</w:t>
      </w:r>
      <w:r w:rsidR="002E5401" w:rsidRPr="00A73614">
        <w:t>)</w:t>
      </w:r>
      <w:r w:rsidR="004B2EFD" w:rsidRPr="00A73614">
        <w:t xml:space="preserve"> </w:t>
      </w:r>
      <w:r w:rsidR="002E5401" w:rsidRPr="00A73614">
        <w:t xml:space="preserve"> </w:t>
      </w:r>
      <w:r w:rsidR="004A4A7C" w:rsidRPr="00A73614">
        <w:t>CAR</w:t>
      </w:r>
      <w:r w:rsidR="002E5401" w:rsidRPr="00A73614">
        <w:t xml:space="preserve">s shall obtain </w:t>
      </w:r>
      <w:r w:rsidRPr="00A73614">
        <w:t>the</w:t>
      </w:r>
      <w:r w:rsidR="002E5401" w:rsidRPr="00A73614">
        <w:t xml:space="preserve"> wage determination</w:t>
      </w:r>
      <w:r w:rsidRPr="00A73614">
        <w:t xml:space="preserve"> for the locality in which </w:t>
      </w:r>
      <w:r w:rsidR="007028A8" w:rsidRPr="00A73614">
        <w:t>a Brownfields cleanup</w:t>
      </w:r>
      <w:r w:rsidRPr="00A73614">
        <w:t xml:space="preserve"> activity subject to DB will take place</w:t>
      </w:r>
      <w:r w:rsidR="002E5401" w:rsidRPr="00A73614">
        <w:t xml:space="preserve"> </w:t>
      </w:r>
      <w:r w:rsidR="002E5401" w:rsidRPr="00A73614">
        <w:rPr>
          <w:i/>
        </w:rPr>
        <w:t>prior</w:t>
      </w:r>
      <w:r w:rsidR="002E5401" w:rsidRPr="00A73614">
        <w:t xml:space="preserve"> to issuing requests for bids</w:t>
      </w:r>
      <w:r w:rsidR="00E86516" w:rsidRPr="00A73614">
        <w:t xml:space="preserve">, </w:t>
      </w:r>
      <w:r w:rsidR="002E5401" w:rsidRPr="00A73614">
        <w:t>proposals</w:t>
      </w:r>
      <w:r w:rsidR="00CB1768" w:rsidRPr="00A73614">
        <w:t>, quotes or other methods</w:t>
      </w:r>
      <w:r w:rsidR="00E86516" w:rsidRPr="00A73614">
        <w:t xml:space="preserve"> for soliciting </w:t>
      </w:r>
      <w:r w:rsidR="002E5401" w:rsidRPr="00A73614">
        <w:t>contracts</w:t>
      </w:r>
      <w:r w:rsidR="00CB1768" w:rsidRPr="00A73614">
        <w:t xml:space="preserve"> (solicitation</w:t>
      </w:r>
      <w:r w:rsidR="00E86516" w:rsidRPr="00A73614">
        <w:t>)</w:t>
      </w:r>
      <w:r w:rsidR="002E5401" w:rsidRPr="00A73614">
        <w:t xml:space="preserve"> for activities subject to DB.</w:t>
      </w:r>
      <w:r w:rsidR="004B2EFD" w:rsidRPr="00A73614">
        <w:t xml:space="preserve"> </w:t>
      </w:r>
      <w:r w:rsidR="002E5401" w:rsidRPr="00A73614">
        <w:t xml:space="preserve">These wage determinations shall be </w:t>
      </w:r>
      <w:r w:rsidR="00E86516" w:rsidRPr="00A73614">
        <w:t>incorporated into solicitations</w:t>
      </w:r>
      <w:r w:rsidRPr="00A73614">
        <w:t xml:space="preserve"> and any subsequent contracts.</w:t>
      </w:r>
      <w:r w:rsidR="004B2EFD" w:rsidRPr="00A73614">
        <w:t xml:space="preserve"> </w:t>
      </w:r>
      <w:r w:rsidRPr="00A73614">
        <w:t>Prime contracts must contain a provision requiring that subcontractors follow the wage determination incorporated into the prime contract.</w:t>
      </w:r>
      <w:r w:rsidR="004B2EFD" w:rsidRPr="00A73614">
        <w:t xml:space="preserve"> </w:t>
      </w:r>
    </w:p>
    <w:p w14:paraId="63920201" w14:textId="77777777" w:rsidR="002E5401" w:rsidRPr="00A73614" w:rsidRDefault="002E5401" w:rsidP="005578D1">
      <w:pPr>
        <w:autoSpaceDE w:val="0"/>
        <w:autoSpaceDN w:val="0"/>
        <w:adjustRightInd w:val="0"/>
      </w:pPr>
    </w:p>
    <w:p w14:paraId="7363C032" w14:textId="248D7E2D" w:rsidR="00CB1768" w:rsidRDefault="00B12392" w:rsidP="00EF4481">
      <w:pPr>
        <w:autoSpaceDE w:val="0"/>
        <w:autoSpaceDN w:val="0"/>
        <w:adjustRightInd w:val="0"/>
        <w:ind w:left="1440" w:hanging="360"/>
        <w:rPr>
          <w:color w:val="000000"/>
        </w:rPr>
      </w:pPr>
      <w:r>
        <w:rPr>
          <w:color w:val="000000"/>
        </w:rPr>
        <w:t xml:space="preserve">(i) </w:t>
      </w:r>
      <w:r w:rsidR="00CB1768" w:rsidRPr="00A73614">
        <w:rPr>
          <w:color w:val="000000"/>
        </w:rPr>
        <w:t xml:space="preserve">While the solicitation remains open, the </w:t>
      </w:r>
      <w:r w:rsidR="004A4A7C" w:rsidRPr="00A73614">
        <w:rPr>
          <w:color w:val="000000"/>
        </w:rPr>
        <w:t>CAR</w:t>
      </w:r>
      <w:r w:rsidR="00CB1768" w:rsidRPr="00A73614">
        <w:rPr>
          <w:color w:val="000000"/>
        </w:rPr>
        <w:t xml:space="preserve"> shall monitor </w:t>
      </w:r>
      <w:hyperlink r:id="rId13" w:history="1">
        <w:r w:rsidR="002D6401" w:rsidRPr="00DE2AA9">
          <w:rPr>
            <w:rStyle w:val="Hyperlink"/>
          </w:rPr>
          <w:t>https://sam.gov/</w:t>
        </w:r>
      </w:hyperlink>
      <w:r w:rsidR="00CB1768" w:rsidRPr="00A73614">
        <w:rPr>
          <w:color w:val="000000"/>
        </w:rPr>
        <w:t xml:space="preserve"> on a weekly basis to ensure that the wage determination contained in the solicitation remains current.</w:t>
      </w:r>
      <w:r w:rsidR="004B2EFD" w:rsidRPr="00A73614">
        <w:rPr>
          <w:color w:val="000000"/>
        </w:rPr>
        <w:t xml:space="preserve"> </w:t>
      </w:r>
      <w:r w:rsidR="00CB1768" w:rsidRPr="00A73614">
        <w:rPr>
          <w:color w:val="000000"/>
        </w:rPr>
        <w:t xml:space="preserve">The </w:t>
      </w:r>
      <w:r w:rsidR="004A4A7C" w:rsidRPr="00A73614">
        <w:rPr>
          <w:color w:val="000000"/>
        </w:rPr>
        <w:t>CAR</w:t>
      </w:r>
      <w:r w:rsidR="00CB1768" w:rsidRPr="00A73614">
        <w:rPr>
          <w:color w:val="000000"/>
        </w:rPr>
        <w:t xml:space="preserve"> shall </w:t>
      </w:r>
      <w:r w:rsidR="000A0384" w:rsidRPr="00A73614">
        <w:rPr>
          <w:color w:val="000000"/>
        </w:rPr>
        <w:t>amend the solicitation if DOL issues a modification more than 10 days prior to the closing date (i.e. bid opening) for the solicitation.</w:t>
      </w:r>
      <w:r w:rsidR="004B2EFD" w:rsidRPr="00A73614">
        <w:rPr>
          <w:color w:val="000000"/>
        </w:rPr>
        <w:t xml:space="preserve"> </w:t>
      </w:r>
      <w:r w:rsidR="000A0384" w:rsidRPr="00A73614">
        <w:rPr>
          <w:color w:val="000000"/>
        </w:rPr>
        <w:t>If DOL modifies</w:t>
      </w:r>
      <w:r w:rsidR="003F33D6" w:rsidRPr="00A73614">
        <w:rPr>
          <w:color w:val="000000"/>
        </w:rPr>
        <w:t xml:space="preserve"> or supersedes</w:t>
      </w:r>
      <w:r w:rsidR="000A0384" w:rsidRPr="00A73614">
        <w:rPr>
          <w:color w:val="000000"/>
        </w:rPr>
        <w:t xml:space="preserve"> the applicable wage determination less than 10 days prior to the closing date, the </w:t>
      </w:r>
      <w:r w:rsidR="004A4A7C" w:rsidRPr="00A73614">
        <w:rPr>
          <w:color w:val="000000"/>
        </w:rPr>
        <w:t>CAR</w:t>
      </w:r>
      <w:r w:rsidR="000A0384" w:rsidRPr="00A73614">
        <w:rPr>
          <w:color w:val="000000"/>
        </w:rPr>
        <w:t xml:space="preserve"> may request a finding from EPA that there is not a reasonable time to notify interested contractors of the modification of the wage determination.</w:t>
      </w:r>
      <w:r w:rsidR="004B2EFD" w:rsidRPr="00A73614">
        <w:rPr>
          <w:color w:val="000000"/>
        </w:rPr>
        <w:t xml:space="preserve"> </w:t>
      </w:r>
      <w:r w:rsidR="000A0384" w:rsidRPr="00A73614">
        <w:rPr>
          <w:color w:val="000000"/>
        </w:rPr>
        <w:t xml:space="preserve">EPA will provide a report of the Agency’s finding to the </w:t>
      </w:r>
      <w:r w:rsidR="004A4A7C" w:rsidRPr="00A73614">
        <w:rPr>
          <w:color w:val="000000"/>
        </w:rPr>
        <w:t>CAR</w:t>
      </w:r>
      <w:r w:rsidR="000A0384" w:rsidRPr="00A73614">
        <w:rPr>
          <w:color w:val="000000"/>
        </w:rPr>
        <w:t xml:space="preserve">. </w:t>
      </w:r>
    </w:p>
    <w:p w14:paraId="54D12437" w14:textId="77777777" w:rsidR="00175412" w:rsidRPr="00A73614" w:rsidRDefault="00175412" w:rsidP="00175412">
      <w:pPr>
        <w:autoSpaceDE w:val="0"/>
        <w:autoSpaceDN w:val="0"/>
        <w:adjustRightInd w:val="0"/>
        <w:ind w:left="1440"/>
        <w:rPr>
          <w:color w:val="000000"/>
        </w:rPr>
      </w:pPr>
    </w:p>
    <w:p w14:paraId="76673B1A" w14:textId="0028DF6E" w:rsidR="009550CB" w:rsidRPr="00A73614" w:rsidRDefault="00B12392" w:rsidP="00EF4481">
      <w:pPr>
        <w:autoSpaceDE w:val="0"/>
        <w:autoSpaceDN w:val="0"/>
        <w:adjustRightInd w:val="0"/>
        <w:ind w:left="1440" w:hanging="270"/>
        <w:rPr>
          <w:color w:val="000000"/>
        </w:rPr>
      </w:pPr>
      <w:r>
        <w:rPr>
          <w:color w:val="000000"/>
        </w:rPr>
        <w:t xml:space="preserve">(ii) </w:t>
      </w:r>
      <w:r w:rsidR="00933BB1" w:rsidRPr="00A73614">
        <w:rPr>
          <w:color w:val="000000"/>
        </w:rPr>
        <w:t xml:space="preserve">If the </w:t>
      </w:r>
      <w:r w:rsidR="004A4A7C" w:rsidRPr="00A73614">
        <w:rPr>
          <w:color w:val="000000"/>
        </w:rPr>
        <w:t>CAR</w:t>
      </w:r>
      <w:r w:rsidR="00933BB1" w:rsidRPr="00A73614">
        <w:rPr>
          <w:color w:val="000000"/>
        </w:rPr>
        <w:t xml:space="preserve"> does not award the contract within 90 days of the closure of the solicitation, any modifications </w:t>
      </w:r>
      <w:r w:rsidR="003F33D6" w:rsidRPr="00A73614">
        <w:rPr>
          <w:color w:val="000000"/>
        </w:rPr>
        <w:t xml:space="preserve">or supersedes </w:t>
      </w:r>
      <w:r w:rsidR="00933BB1" w:rsidRPr="00A73614">
        <w:rPr>
          <w:color w:val="000000"/>
        </w:rPr>
        <w:t>DOL makes to the wage determination contained in the solicitation shall be effective unless EPA, at the request</w:t>
      </w:r>
      <w:r w:rsidR="003F33D6" w:rsidRPr="00A73614">
        <w:rPr>
          <w:color w:val="000000"/>
        </w:rPr>
        <w:t xml:space="preserve"> of the </w:t>
      </w:r>
      <w:r w:rsidR="004A4A7C" w:rsidRPr="00A73614">
        <w:rPr>
          <w:color w:val="000000"/>
        </w:rPr>
        <w:t>CAR</w:t>
      </w:r>
      <w:r w:rsidR="003F33D6" w:rsidRPr="00A73614">
        <w:rPr>
          <w:color w:val="000000"/>
        </w:rPr>
        <w:t xml:space="preserve">, </w:t>
      </w:r>
      <w:r w:rsidR="00933BB1" w:rsidRPr="00A73614">
        <w:rPr>
          <w:color w:val="000000"/>
        </w:rPr>
        <w:t xml:space="preserve">obtains an extension of the </w:t>
      </w:r>
      <w:r w:rsidR="00DC0716" w:rsidRPr="00A73614">
        <w:rPr>
          <w:color w:val="000000"/>
        </w:rPr>
        <w:t>90-day</w:t>
      </w:r>
      <w:r w:rsidR="00933BB1" w:rsidRPr="00A73614">
        <w:rPr>
          <w:color w:val="000000"/>
        </w:rPr>
        <w:t xml:space="preserve"> period from DOL pursuant to 29 CFR 1.6(c)(3)(iv).</w:t>
      </w:r>
      <w:r w:rsidR="004B2EFD" w:rsidRPr="00A73614">
        <w:rPr>
          <w:color w:val="000000"/>
        </w:rPr>
        <w:t xml:space="preserve"> </w:t>
      </w:r>
      <w:r w:rsidR="00933BB1" w:rsidRPr="00A73614">
        <w:rPr>
          <w:color w:val="000000"/>
        </w:rPr>
        <w:t xml:space="preserve">The </w:t>
      </w:r>
      <w:r w:rsidR="004A4A7C" w:rsidRPr="00A73614">
        <w:rPr>
          <w:color w:val="000000"/>
        </w:rPr>
        <w:t>CAR</w:t>
      </w:r>
      <w:r w:rsidR="00933BB1" w:rsidRPr="00A73614">
        <w:rPr>
          <w:color w:val="000000"/>
        </w:rPr>
        <w:t xml:space="preserve"> shall monitor </w:t>
      </w:r>
      <w:hyperlink r:id="rId14" w:history="1">
        <w:r w:rsidR="002D6401" w:rsidRPr="00DE2AA9">
          <w:rPr>
            <w:rStyle w:val="Hyperlink"/>
          </w:rPr>
          <w:t>https://sam.gov/</w:t>
        </w:r>
      </w:hyperlink>
      <w:r w:rsidR="00933BB1" w:rsidRPr="00A73614">
        <w:t xml:space="preserve"> on a weekly basis if it does not award the contract within 90 days of closure of the solicitation </w:t>
      </w:r>
      <w:r w:rsidR="003F33D6" w:rsidRPr="00A73614">
        <w:t>to ensure that wage determinations contained in the solicitation remain current.</w:t>
      </w:r>
      <w:r w:rsidR="004B2EFD" w:rsidRPr="00A73614">
        <w:t xml:space="preserve"> </w:t>
      </w:r>
    </w:p>
    <w:p w14:paraId="71534E93" w14:textId="77777777" w:rsidR="00433870" w:rsidRPr="00A73614" w:rsidRDefault="00433870" w:rsidP="00B62FB3">
      <w:pPr>
        <w:tabs>
          <w:tab w:val="num" w:pos="1440"/>
        </w:tabs>
        <w:autoSpaceDE w:val="0"/>
        <w:autoSpaceDN w:val="0"/>
        <w:adjustRightInd w:val="0"/>
        <w:ind w:left="1440" w:hanging="450"/>
        <w:jc w:val="both"/>
        <w:rPr>
          <w:color w:val="000000"/>
        </w:rPr>
      </w:pPr>
    </w:p>
    <w:p w14:paraId="23FA609B" w14:textId="7806FD60" w:rsidR="000A0384" w:rsidRPr="00A73614" w:rsidRDefault="00B12392" w:rsidP="00B62FB3">
      <w:pPr>
        <w:tabs>
          <w:tab w:val="num" w:pos="1440"/>
        </w:tabs>
        <w:autoSpaceDE w:val="0"/>
        <w:autoSpaceDN w:val="0"/>
        <w:adjustRightInd w:val="0"/>
        <w:ind w:left="1440" w:hanging="450"/>
      </w:pPr>
      <w:r>
        <w:rPr>
          <w:color w:val="000000"/>
        </w:rPr>
        <w:t xml:space="preserve">(iii) </w:t>
      </w:r>
      <w:r w:rsidR="003F33D6" w:rsidRPr="00A73614">
        <w:rPr>
          <w:color w:val="000000"/>
        </w:rPr>
        <w:t xml:space="preserve">If the </w:t>
      </w:r>
      <w:r w:rsidR="004A4A7C" w:rsidRPr="00A73614">
        <w:rPr>
          <w:color w:val="000000"/>
        </w:rPr>
        <w:t>CAR</w:t>
      </w:r>
      <w:r w:rsidR="00DB4C23" w:rsidRPr="00A73614">
        <w:rPr>
          <w:color w:val="000000"/>
        </w:rPr>
        <w:t xml:space="preserve"> carries out </w:t>
      </w:r>
      <w:r w:rsidR="00A514F3" w:rsidRPr="00A73614">
        <w:rPr>
          <w:color w:val="000000"/>
        </w:rPr>
        <w:t xml:space="preserve">Brownfields </w:t>
      </w:r>
      <w:r w:rsidR="00DB4C23" w:rsidRPr="00A73614">
        <w:rPr>
          <w:color w:val="000000"/>
        </w:rPr>
        <w:t>cleanup</w:t>
      </w:r>
      <w:r w:rsidR="003F33D6" w:rsidRPr="00A73614">
        <w:rPr>
          <w:color w:val="000000"/>
        </w:rPr>
        <w:t xml:space="preserve"> activity subject to DB by issuing a task order, work assignment or similar instrument to an existing contractor </w:t>
      </w:r>
      <w:r w:rsidR="0088654C" w:rsidRPr="00A73614">
        <w:rPr>
          <w:color w:val="000000"/>
        </w:rPr>
        <w:t xml:space="preserve">(ordering instrument) </w:t>
      </w:r>
      <w:r w:rsidR="003F33D6" w:rsidRPr="00A73614">
        <w:rPr>
          <w:color w:val="000000"/>
        </w:rPr>
        <w:t xml:space="preserve">rather than by publishing a solicitation, the </w:t>
      </w:r>
      <w:r w:rsidR="004A4A7C" w:rsidRPr="00A73614">
        <w:rPr>
          <w:color w:val="000000"/>
        </w:rPr>
        <w:t>CAR</w:t>
      </w:r>
      <w:r w:rsidR="003F33D6" w:rsidRPr="00A73614">
        <w:rPr>
          <w:color w:val="000000"/>
        </w:rPr>
        <w:t xml:space="preserve"> shall insert the appropriate DOL wage determination from </w:t>
      </w:r>
      <w:hyperlink r:id="rId15" w:history="1">
        <w:r w:rsidR="002D6401" w:rsidRPr="00DE2AA9">
          <w:rPr>
            <w:rStyle w:val="Hyperlink"/>
          </w:rPr>
          <w:t>https://sam.gov/</w:t>
        </w:r>
      </w:hyperlink>
      <w:r w:rsidR="003F33D6" w:rsidRPr="00A73614">
        <w:t xml:space="preserve"> into </w:t>
      </w:r>
      <w:r w:rsidR="009550CB" w:rsidRPr="00A73614">
        <w:t xml:space="preserve">the </w:t>
      </w:r>
      <w:r w:rsidR="005F22F7" w:rsidRPr="00A73614">
        <w:t xml:space="preserve">ordering </w:t>
      </w:r>
      <w:r w:rsidR="009550CB" w:rsidRPr="00A73614">
        <w:t>instrument.</w:t>
      </w:r>
      <w:r w:rsidR="004B2EFD" w:rsidRPr="00A73614">
        <w:t xml:space="preserve"> </w:t>
      </w:r>
    </w:p>
    <w:p w14:paraId="5758CFE2" w14:textId="77777777" w:rsidR="009550CB" w:rsidRPr="00A73614" w:rsidRDefault="009550CB" w:rsidP="009550CB">
      <w:pPr>
        <w:autoSpaceDE w:val="0"/>
        <w:autoSpaceDN w:val="0"/>
        <w:adjustRightInd w:val="0"/>
      </w:pPr>
    </w:p>
    <w:p w14:paraId="052BE613" w14:textId="77777777" w:rsidR="0088654C" w:rsidRPr="00A73614" w:rsidRDefault="0088654C" w:rsidP="00AE4E6C">
      <w:pPr>
        <w:autoSpaceDE w:val="0"/>
        <w:autoSpaceDN w:val="0"/>
        <w:adjustRightInd w:val="0"/>
        <w:ind w:left="360"/>
      </w:pPr>
      <w:r w:rsidRPr="00A73614">
        <w:t>(</w:t>
      </w:r>
      <w:r w:rsidR="00A514F3" w:rsidRPr="00A73614">
        <w:t>c</w:t>
      </w:r>
      <w:r w:rsidRPr="00A73614">
        <w:t>)</w:t>
      </w:r>
      <w:r w:rsidR="007A5C5D" w:rsidRPr="00A73614">
        <w:t xml:space="preserve"> </w:t>
      </w:r>
      <w:r w:rsidR="004A4A7C" w:rsidRPr="00A73614">
        <w:t>CAR</w:t>
      </w:r>
      <w:r w:rsidR="007A5C5D" w:rsidRPr="00A73614">
        <w:t>s</w:t>
      </w:r>
      <w:r w:rsidR="00B81BB2" w:rsidRPr="00A73614">
        <w:t xml:space="preserve"> shall </w:t>
      </w:r>
      <w:r w:rsidRPr="00A73614">
        <w:t xml:space="preserve">review all subcontracts subject to DB entered into by prime contractors to verify that the prime contractor has required its subcontractors to include the applicable wage determinations. </w:t>
      </w:r>
    </w:p>
    <w:p w14:paraId="002619A2" w14:textId="77777777" w:rsidR="005F22F7" w:rsidRPr="00A73614" w:rsidRDefault="005F22F7" w:rsidP="00B62FB3">
      <w:pPr>
        <w:autoSpaceDE w:val="0"/>
        <w:autoSpaceDN w:val="0"/>
        <w:adjustRightInd w:val="0"/>
        <w:ind w:left="360"/>
        <w:jc w:val="both"/>
      </w:pPr>
    </w:p>
    <w:p w14:paraId="50B20E34" w14:textId="77777777" w:rsidR="009550CB" w:rsidRPr="00A73614" w:rsidRDefault="0088654C" w:rsidP="00B62FB3">
      <w:pPr>
        <w:autoSpaceDE w:val="0"/>
        <w:autoSpaceDN w:val="0"/>
        <w:adjustRightInd w:val="0"/>
        <w:ind w:left="360"/>
      </w:pPr>
      <w:r w:rsidRPr="00A73614">
        <w:lastRenderedPageBreak/>
        <w:t>(</w:t>
      </w:r>
      <w:r w:rsidR="00A514F3" w:rsidRPr="00A73614">
        <w:t>d)</w:t>
      </w:r>
      <w:r w:rsidR="004B2EFD" w:rsidRPr="00A73614">
        <w:t xml:space="preserve"> </w:t>
      </w:r>
      <w:r w:rsidR="009550CB" w:rsidRPr="00A73614">
        <w:t xml:space="preserve">As provided in 29 CFR 1.6(f), DOL may issue a revised wage determination applicable to a </w:t>
      </w:r>
      <w:r w:rsidR="004A4A7C" w:rsidRPr="00A73614">
        <w:t>CAR</w:t>
      </w:r>
      <w:r w:rsidR="009550CB" w:rsidRPr="00A73614">
        <w:t>’s contract after the award of a contract or the issuance of a</w:t>
      </w:r>
      <w:r w:rsidRPr="00A73614">
        <w:t>n ordering</w:t>
      </w:r>
      <w:r w:rsidR="009550CB" w:rsidRPr="00A73614">
        <w:t xml:space="preserve"> instrument if DOL determines that the </w:t>
      </w:r>
      <w:r w:rsidR="004A4A7C" w:rsidRPr="00A73614">
        <w:t>CAR</w:t>
      </w:r>
      <w:r w:rsidR="009550CB" w:rsidRPr="00A73614">
        <w:t xml:space="preserve"> has failed to incorporate </w:t>
      </w:r>
      <w:r w:rsidRPr="00A73614">
        <w:t>a</w:t>
      </w:r>
      <w:r w:rsidR="009550CB" w:rsidRPr="00A73614">
        <w:t xml:space="preserve"> wage determination or has used a wage determination that clearly does not apply to the contract or </w:t>
      </w:r>
      <w:r w:rsidRPr="00A73614">
        <w:t xml:space="preserve">ordering </w:t>
      </w:r>
      <w:r w:rsidR="009550CB" w:rsidRPr="00A73614">
        <w:t>instrument.</w:t>
      </w:r>
      <w:r w:rsidR="004B2EFD" w:rsidRPr="00A73614">
        <w:t xml:space="preserve"> </w:t>
      </w:r>
      <w:r w:rsidR="009550CB" w:rsidRPr="00A73614">
        <w:t xml:space="preserve"> If this occurs, the </w:t>
      </w:r>
      <w:r w:rsidR="004A4A7C" w:rsidRPr="00A73614">
        <w:t>CAR</w:t>
      </w:r>
      <w:r w:rsidR="009550CB" w:rsidRPr="00A73614">
        <w:t xml:space="preserve"> shall either terminate the contract</w:t>
      </w:r>
      <w:r w:rsidRPr="00A73614">
        <w:t xml:space="preserve"> or ordering instrument</w:t>
      </w:r>
      <w:r w:rsidR="009550CB" w:rsidRPr="00A73614">
        <w:t xml:space="preserve"> and issue a revised solicitation or</w:t>
      </w:r>
      <w:r w:rsidRPr="00A73614">
        <w:t xml:space="preserve"> ordering instrument or</w:t>
      </w:r>
      <w:r w:rsidR="009550CB" w:rsidRPr="00A73614">
        <w:t xml:space="preserve"> incorporate </w:t>
      </w:r>
      <w:r w:rsidRPr="00A73614">
        <w:t>DOL’s wage determination retroactive to the beginning of the contract or ordering instrument by change order.</w:t>
      </w:r>
      <w:r w:rsidR="004B2EFD" w:rsidRPr="00A73614">
        <w:t xml:space="preserve"> </w:t>
      </w:r>
      <w:r w:rsidRPr="00A73614">
        <w:t xml:space="preserve">The </w:t>
      </w:r>
      <w:r w:rsidR="004A4A7C" w:rsidRPr="00A73614">
        <w:t>CAR</w:t>
      </w:r>
      <w:r w:rsidRPr="00A73614">
        <w:t xml:space="preserve">’s contractor must be compensated for any increases in wages resulting </w:t>
      </w:r>
      <w:r w:rsidR="00734F63" w:rsidRPr="00A73614">
        <w:t xml:space="preserve">from </w:t>
      </w:r>
      <w:r w:rsidRPr="00A73614">
        <w:t>the use of DOL’s revised wage determination.</w:t>
      </w:r>
      <w:r w:rsidR="004B2EFD" w:rsidRPr="00A73614">
        <w:t xml:space="preserve">  </w:t>
      </w:r>
    </w:p>
    <w:p w14:paraId="59D7BD21" w14:textId="77777777" w:rsidR="005578D1" w:rsidRPr="00A73614" w:rsidRDefault="005578D1" w:rsidP="005578D1">
      <w:pPr>
        <w:autoSpaceDE w:val="0"/>
        <w:autoSpaceDN w:val="0"/>
        <w:adjustRightInd w:val="0"/>
        <w:rPr>
          <w:bCs/>
        </w:rPr>
      </w:pPr>
    </w:p>
    <w:p w14:paraId="447F73DA" w14:textId="77777777" w:rsidR="00C07AD9" w:rsidRPr="00A73614" w:rsidRDefault="00CB1768" w:rsidP="005578D1">
      <w:pPr>
        <w:autoSpaceDE w:val="0"/>
        <w:autoSpaceDN w:val="0"/>
        <w:adjustRightInd w:val="0"/>
        <w:rPr>
          <w:bCs/>
        </w:rPr>
      </w:pPr>
      <w:r w:rsidRPr="00A73614">
        <w:rPr>
          <w:bCs/>
          <w:u w:val="single"/>
        </w:rPr>
        <w:t>3</w:t>
      </w:r>
      <w:r w:rsidR="005578D1" w:rsidRPr="00A73614">
        <w:rPr>
          <w:bCs/>
          <w:u w:val="single"/>
        </w:rPr>
        <w:t>.</w:t>
      </w:r>
      <w:r w:rsidR="004B2EFD" w:rsidRPr="00A73614">
        <w:rPr>
          <w:bCs/>
          <w:u w:val="single"/>
        </w:rPr>
        <w:t xml:space="preserve"> </w:t>
      </w:r>
      <w:r w:rsidR="005578D1" w:rsidRPr="00A73614">
        <w:rPr>
          <w:bCs/>
          <w:u w:val="single"/>
        </w:rPr>
        <w:t xml:space="preserve">Contract </w:t>
      </w:r>
      <w:r w:rsidR="00B81BB2" w:rsidRPr="00A73614">
        <w:rPr>
          <w:bCs/>
          <w:u w:val="single"/>
        </w:rPr>
        <w:t xml:space="preserve">and Subcontract </w:t>
      </w:r>
      <w:r w:rsidR="005578D1" w:rsidRPr="00A73614">
        <w:rPr>
          <w:bCs/>
          <w:u w:val="single"/>
        </w:rPr>
        <w:t>Provisions</w:t>
      </w:r>
    </w:p>
    <w:p w14:paraId="688C5C5E" w14:textId="77777777" w:rsidR="005578D1" w:rsidRPr="00A73614" w:rsidRDefault="005578D1" w:rsidP="005578D1">
      <w:pPr>
        <w:autoSpaceDE w:val="0"/>
        <w:autoSpaceDN w:val="0"/>
        <w:adjustRightInd w:val="0"/>
        <w:rPr>
          <w:bCs/>
        </w:rPr>
      </w:pPr>
    </w:p>
    <w:p w14:paraId="6BC06ABF" w14:textId="77777777" w:rsidR="00C07AD9" w:rsidRPr="00A73614" w:rsidRDefault="00C5583E" w:rsidP="00285D8A">
      <w:pPr>
        <w:autoSpaceDE w:val="0"/>
        <w:autoSpaceDN w:val="0"/>
        <w:adjustRightInd w:val="0"/>
        <w:ind w:left="360"/>
        <w:rPr>
          <w:bCs/>
        </w:rPr>
      </w:pPr>
      <w:r w:rsidRPr="00A73614">
        <w:rPr>
          <w:bCs/>
        </w:rPr>
        <w:t xml:space="preserve">(a) The </w:t>
      </w:r>
      <w:r w:rsidR="004A4A7C" w:rsidRPr="00A73614">
        <w:rPr>
          <w:bCs/>
        </w:rPr>
        <w:t>CAR</w:t>
      </w:r>
      <w:r w:rsidRPr="00A73614">
        <w:rPr>
          <w:bCs/>
        </w:rPr>
        <w:t xml:space="preserve"> s</w:t>
      </w:r>
      <w:r w:rsidR="00734F63" w:rsidRPr="00A73614">
        <w:rPr>
          <w:bCs/>
        </w:rPr>
        <w:t xml:space="preserve">hall </w:t>
      </w:r>
      <w:r w:rsidR="00C07AD9" w:rsidRPr="00A73614">
        <w:rPr>
          <w:bCs/>
        </w:rPr>
        <w:t xml:space="preserve">insert in full in any contract in excess of $2,000 which is entered into for the actual construction, alteration and/or repair, including painting and decorating, of a public building or public work, or building or work financed in whole or in part from Federal funds or in accordance with guarantees of a Federal agency or financed from funds obtained by pledge of any contract of a Federal agency to make a loan, grant or annual contribution (except where a different meaning is expressly indicated), and which is subject to </w:t>
      </w:r>
      <w:r w:rsidR="005F22F7" w:rsidRPr="00A73614">
        <w:rPr>
          <w:bCs/>
        </w:rPr>
        <w:t>DB, the following</w:t>
      </w:r>
      <w:r w:rsidR="00316F14" w:rsidRPr="00A73614">
        <w:rPr>
          <w:bCs/>
        </w:rPr>
        <w:t xml:space="preserve"> </w:t>
      </w:r>
      <w:r w:rsidR="00C07AD9" w:rsidRPr="00A73614">
        <w:rPr>
          <w:bCs/>
        </w:rPr>
        <w:t>labor standards provisions</w:t>
      </w:r>
      <w:r w:rsidR="00316F14" w:rsidRPr="00A73614">
        <w:rPr>
          <w:bCs/>
        </w:rPr>
        <w:t>.</w:t>
      </w:r>
    </w:p>
    <w:p w14:paraId="4FCC111B" w14:textId="77777777" w:rsidR="00C07AD9" w:rsidRPr="00A73614" w:rsidRDefault="00C07AD9" w:rsidP="00285D8A">
      <w:pPr>
        <w:autoSpaceDE w:val="0"/>
        <w:autoSpaceDN w:val="0"/>
        <w:adjustRightInd w:val="0"/>
        <w:ind w:left="360"/>
        <w:rPr>
          <w:bCs/>
        </w:rPr>
      </w:pPr>
    </w:p>
    <w:p w14:paraId="62B90C0D" w14:textId="77777777" w:rsidR="00C07AD9" w:rsidRPr="00A73614" w:rsidRDefault="00C07AD9" w:rsidP="00285D8A">
      <w:pPr>
        <w:autoSpaceDE w:val="0"/>
        <w:autoSpaceDN w:val="0"/>
        <w:adjustRightInd w:val="0"/>
        <w:ind w:left="720"/>
        <w:rPr>
          <w:bCs/>
        </w:rPr>
      </w:pPr>
      <w:r w:rsidRPr="00A73614">
        <w:rPr>
          <w:bCs/>
        </w:rPr>
        <w:t xml:space="preserve">(1) Minimum wages. </w:t>
      </w:r>
    </w:p>
    <w:p w14:paraId="7010475B" w14:textId="77777777" w:rsidR="00C07AD9" w:rsidRPr="00A73614" w:rsidRDefault="00C07AD9" w:rsidP="00285D8A">
      <w:pPr>
        <w:autoSpaceDE w:val="0"/>
        <w:autoSpaceDN w:val="0"/>
        <w:adjustRightInd w:val="0"/>
        <w:ind w:left="720"/>
        <w:rPr>
          <w:bCs/>
        </w:rPr>
      </w:pPr>
    </w:p>
    <w:p w14:paraId="3B8E58D5" w14:textId="77777777" w:rsidR="00C07AD9" w:rsidRPr="00A73614" w:rsidRDefault="00C07AD9" w:rsidP="00285D8A">
      <w:pPr>
        <w:autoSpaceDE w:val="0"/>
        <w:autoSpaceDN w:val="0"/>
        <w:adjustRightInd w:val="0"/>
        <w:ind w:left="1080"/>
        <w:rPr>
          <w:bCs/>
        </w:rPr>
      </w:pPr>
      <w:r w:rsidRPr="00A73614">
        <w:rPr>
          <w:bCs/>
        </w:rPr>
        <w:t xml:space="preserve">(i) All laborers and mechanics employed or working upon the site of the work will be paid unconditionally and not less often than once a week, and without subsequent deduction or rebate on any account (except such payroll deductions as are permitted by regulations issued by the Secretary of Labor under the Copeland Act (29 CFR </w:t>
      </w:r>
      <w:r w:rsidR="007A5C5D" w:rsidRPr="00A73614">
        <w:rPr>
          <w:bCs/>
        </w:rPr>
        <w:t>Part</w:t>
      </w:r>
      <w:r w:rsidRPr="00A73614">
        <w:rPr>
          <w:bCs/>
        </w:rPr>
        <w:t xml:space="preserve"> 3)), the full amount of wages and bona fide fringe benefits (or cash equivalents thereof) due at time of payment computed at rates not less than those contained in the </w:t>
      </w:r>
      <w:r w:rsidR="00212BAC" w:rsidRPr="00A73614">
        <w:rPr>
          <w:bCs/>
        </w:rPr>
        <w:t xml:space="preserve">applicable </w:t>
      </w:r>
      <w:r w:rsidRPr="00A73614">
        <w:rPr>
          <w:bCs/>
        </w:rPr>
        <w:t xml:space="preserve">wage determination of the Secretary of Labor which </w:t>
      </w:r>
      <w:r w:rsidR="00212BAC" w:rsidRPr="00A73614">
        <w:rPr>
          <w:bCs/>
        </w:rPr>
        <w:t xml:space="preserve">the </w:t>
      </w:r>
      <w:r w:rsidR="004A4A7C" w:rsidRPr="00A73614">
        <w:rPr>
          <w:bCs/>
        </w:rPr>
        <w:t>CAR</w:t>
      </w:r>
      <w:r w:rsidR="00212BAC" w:rsidRPr="00A73614">
        <w:rPr>
          <w:bCs/>
        </w:rPr>
        <w:t xml:space="preserve"> obtained under t</w:t>
      </w:r>
      <w:r w:rsidR="005F22F7" w:rsidRPr="00A73614">
        <w:rPr>
          <w:bCs/>
        </w:rPr>
        <w:t>he procedures specified in Item 2</w:t>
      </w:r>
      <w:r w:rsidR="00212BAC" w:rsidRPr="00A73614">
        <w:rPr>
          <w:bCs/>
        </w:rPr>
        <w:t xml:space="preserve">, above, </w:t>
      </w:r>
      <w:r w:rsidRPr="00A73614">
        <w:rPr>
          <w:bCs/>
        </w:rPr>
        <w:t xml:space="preserve">and made a part hereof, regardless of any contractual relationship which may be alleged to exist between the contractor and such laborers and mechanics. </w:t>
      </w:r>
    </w:p>
    <w:p w14:paraId="5EF2B712" w14:textId="77777777" w:rsidR="00C07AD9" w:rsidRPr="00A73614" w:rsidRDefault="00C07AD9" w:rsidP="00285D8A">
      <w:pPr>
        <w:autoSpaceDE w:val="0"/>
        <w:autoSpaceDN w:val="0"/>
        <w:adjustRightInd w:val="0"/>
        <w:ind w:left="1080"/>
        <w:rPr>
          <w:bCs/>
        </w:rPr>
      </w:pPr>
    </w:p>
    <w:p w14:paraId="2066299F" w14:textId="77777777" w:rsidR="00C07AD9" w:rsidRPr="00A73614" w:rsidRDefault="00C07AD9" w:rsidP="00285D8A">
      <w:pPr>
        <w:autoSpaceDE w:val="0"/>
        <w:autoSpaceDN w:val="0"/>
        <w:adjustRightInd w:val="0"/>
        <w:ind w:left="1080"/>
        <w:rPr>
          <w:bCs/>
        </w:rPr>
      </w:pPr>
      <w:r w:rsidRPr="00A73614">
        <w:rPr>
          <w:bCs/>
        </w:rPr>
        <w:t xml:space="preserve">Contributions made or costs reasonably anticipated for bona fide fringe benefits under section 1(b)(2) of the Davis-Bacon Act on behalf of laborers or mechanics are considered wages paid to such laborers or mechanics, subject to the provisions of paragraph (a)(1)(iv) of this section; also, regular contributions made or costs incurred for more than a weekly period (but not less often than quarterly) under plans, funds, or programs which cover the particular weekly period, are deemed to be constructively made or incurred during such weekly period. Such laborers and mechanics shall be paid the appropriate wage rate and fringe benefits on the wage determination for the classification of work actually performed, without regard to skill, except as provided in § 5.5(a)(4). Laborers or mechanics performing work in more than one classification may be compensated at the rate specified for each classification for the time actually worked therein: </w:t>
      </w:r>
      <w:r w:rsidR="00B25CF5" w:rsidRPr="00A73614">
        <w:rPr>
          <w:bCs/>
        </w:rPr>
        <w:t>Provided</w:t>
      </w:r>
      <w:r w:rsidRPr="00A73614">
        <w:rPr>
          <w:bCs/>
        </w:rPr>
        <w:t xml:space="preserve"> </w:t>
      </w:r>
      <w:r w:rsidR="00B25CF5" w:rsidRPr="00A73614">
        <w:rPr>
          <w:bCs/>
        </w:rPr>
        <w:t>t</w:t>
      </w:r>
      <w:r w:rsidRPr="00A73614">
        <w:rPr>
          <w:bCs/>
        </w:rPr>
        <w:t xml:space="preserve">hat the employer's payroll records accurately set forth the time spent in each classification in which work </w:t>
      </w:r>
      <w:r w:rsidRPr="00A73614">
        <w:rPr>
          <w:bCs/>
        </w:rPr>
        <w:lastRenderedPageBreak/>
        <w:t>is performed. The wage determination (including any additional classification and wage rates conformed under paragraph (a)(1)(ii) of this section) and the Davis-Bacon poster (WH-1321) shall be posted at all times by the contractor and its subcontractors at the site of the work in a prominent and accessible place where it can be easily seen by the workers.</w:t>
      </w:r>
      <w:r w:rsidR="004B2EFD" w:rsidRPr="00A73614">
        <w:rPr>
          <w:bCs/>
        </w:rPr>
        <w:t xml:space="preserve"> </w:t>
      </w:r>
      <w:r w:rsidR="004A4A7C" w:rsidRPr="00A73614">
        <w:rPr>
          <w:bCs/>
        </w:rPr>
        <w:t>CAR</w:t>
      </w:r>
      <w:r w:rsidR="00B81BB2" w:rsidRPr="00A73614">
        <w:rPr>
          <w:bCs/>
        </w:rPr>
        <w:t xml:space="preserve">s shall require that the contractor and subcontractors include the name of the </w:t>
      </w:r>
      <w:r w:rsidR="004A4A7C" w:rsidRPr="00A73614">
        <w:rPr>
          <w:bCs/>
        </w:rPr>
        <w:t>CAR</w:t>
      </w:r>
      <w:r w:rsidR="00B81BB2" w:rsidRPr="00A73614">
        <w:rPr>
          <w:bCs/>
        </w:rPr>
        <w:t xml:space="preserve"> employee or official responsible for monitoring compliance with DB on the poster. </w:t>
      </w:r>
    </w:p>
    <w:p w14:paraId="0A578AD0" w14:textId="77777777" w:rsidR="00C07AD9" w:rsidRPr="00A73614" w:rsidRDefault="00C07AD9" w:rsidP="00285D8A">
      <w:pPr>
        <w:autoSpaceDE w:val="0"/>
        <w:autoSpaceDN w:val="0"/>
        <w:adjustRightInd w:val="0"/>
        <w:ind w:left="1080"/>
        <w:rPr>
          <w:bCs/>
        </w:rPr>
      </w:pPr>
    </w:p>
    <w:p w14:paraId="5B74FD11" w14:textId="77777777" w:rsidR="00C07AD9" w:rsidRPr="00A73614" w:rsidRDefault="00C07AD9" w:rsidP="00285D8A">
      <w:pPr>
        <w:autoSpaceDE w:val="0"/>
        <w:autoSpaceDN w:val="0"/>
        <w:adjustRightInd w:val="0"/>
        <w:ind w:left="1080"/>
        <w:rPr>
          <w:bCs/>
        </w:rPr>
      </w:pPr>
      <w:r w:rsidRPr="00A73614">
        <w:rPr>
          <w:bCs/>
        </w:rPr>
        <w:t xml:space="preserve">(ii)(A) The </w:t>
      </w:r>
      <w:r w:rsidR="004A4A7C" w:rsidRPr="00A73614">
        <w:rPr>
          <w:bCs/>
        </w:rPr>
        <w:t>CAR</w:t>
      </w:r>
      <w:r w:rsidRPr="00A73614">
        <w:rPr>
          <w:bCs/>
        </w:rPr>
        <w:t>, on behalf of EPA, shall require that</w:t>
      </w:r>
      <w:r w:rsidR="00131A98" w:rsidRPr="00A73614">
        <w:rPr>
          <w:bCs/>
        </w:rPr>
        <w:t xml:space="preserve"> contracts and subcontracts entered i</w:t>
      </w:r>
      <w:r w:rsidR="00BF4BFF" w:rsidRPr="00A73614">
        <w:rPr>
          <w:bCs/>
        </w:rPr>
        <w:t>nto under this agreement</w:t>
      </w:r>
      <w:r w:rsidR="005F22F7" w:rsidRPr="00A73614">
        <w:rPr>
          <w:bCs/>
        </w:rPr>
        <w:t xml:space="preserve"> </w:t>
      </w:r>
      <w:r w:rsidR="00131A98" w:rsidRPr="00A73614">
        <w:rPr>
          <w:bCs/>
        </w:rPr>
        <w:t>provide that</w:t>
      </w:r>
      <w:r w:rsidRPr="00A73614">
        <w:rPr>
          <w:bCs/>
        </w:rPr>
        <w:t xml:space="preserve"> any class of laborers or mechanics, including helpers, which is not listed in the wage determination and which is to be employed under the contract shall be classified in conformance with the wage determination. The </w:t>
      </w:r>
      <w:r w:rsidR="00BF4BFF" w:rsidRPr="00A73614">
        <w:rPr>
          <w:bCs/>
        </w:rPr>
        <w:t>EPA Award O</w:t>
      </w:r>
      <w:r w:rsidRPr="00A73614">
        <w:rPr>
          <w:bCs/>
        </w:rPr>
        <w:t xml:space="preserve">fficial shall approve an additional classification and wage rate and fringe benefits therefore only when the following criteria have been met: </w:t>
      </w:r>
    </w:p>
    <w:p w14:paraId="321D5529" w14:textId="77777777" w:rsidR="00C07AD9" w:rsidRPr="00A73614" w:rsidRDefault="00C07AD9" w:rsidP="00285D8A">
      <w:pPr>
        <w:autoSpaceDE w:val="0"/>
        <w:autoSpaceDN w:val="0"/>
        <w:adjustRightInd w:val="0"/>
        <w:ind w:left="1080"/>
        <w:rPr>
          <w:bCs/>
        </w:rPr>
      </w:pPr>
    </w:p>
    <w:p w14:paraId="2A58D386" w14:textId="77777777" w:rsidR="00C07AD9" w:rsidRPr="00A73614" w:rsidRDefault="00C07AD9" w:rsidP="00B62FB3">
      <w:pPr>
        <w:autoSpaceDE w:val="0"/>
        <w:autoSpaceDN w:val="0"/>
        <w:adjustRightInd w:val="0"/>
        <w:ind w:left="1440"/>
        <w:rPr>
          <w:bCs/>
        </w:rPr>
      </w:pPr>
      <w:r w:rsidRPr="00A73614">
        <w:rPr>
          <w:bCs/>
        </w:rPr>
        <w:t xml:space="preserve">(1) The work to be performed by the classification requested is not performed by a classification in the wage determination; and </w:t>
      </w:r>
    </w:p>
    <w:p w14:paraId="1538974F" w14:textId="77777777" w:rsidR="00C07AD9" w:rsidRPr="00A73614" w:rsidRDefault="00C07AD9" w:rsidP="00B62FB3">
      <w:pPr>
        <w:autoSpaceDE w:val="0"/>
        <w:autoSpaceDN w:val="0"/>
        <w:adjustRightInd w:val="0"/>
        <w:ind w:left="1440"/>
        <w:rPr>
          <w:bCs/>
        </w:rPr>
      </w:pPr>
      <w:r w:rsidRPr="00A73614">
        <w:rPr>
          <w:bCs/>
        </w:rPr>
        <w:t xml:space="preserve">(2) The classification is utilized in the area by the construction industry; and </w:t>
      </w:r>
    </w:p>
    <w:p w14:paraId="31FE7A09" w14:textId="77777777" w:rsidR="00C07AD9" w:rsidRPr="00A73614" w:rsidRDefault="00C07AD9" w:rsidP="00B62FB3">
      <w:pPr>
        <w:autoSpaceDE w:val="0"/>
        <w:autoSpaceDN w:val="0"/>
        <w:adjustRightInd w:val="0"/>
        <w:ind w:left="1440"/>
        <w:rPr>
          <w:bCs/>
        </w:rPr>
      </w:pPr>
      <w:r w:rsidRPr="00A73614">
        <w:rPr>
          <w:bCs/>
        </w:rPr>
        <w:t xml:space="preserve">(3) The proposed wage rate, including any bona fide fringe benefits, bears a reasonable relationship to the wage rates contained in the wage determination. </w:t>
      </w:r>
    </w:p>
    <w:p w14:paraId="0A9C8C4E" w14:textId="77777777" w:rsidR="00C07AD9" w:rsidRPr="00A73614" w:rsidRDefault="00C07AD9" w:rsidP="00285D8A">
      <w:pPr>
        <w:autoSpaceDE w:val="0"/>
        <w:autoSpaceDN w:val="0"/>
        <w:adjustRightInd w:val="0"/>
        <w:ind w:left="1080"/>
        <w:rPr>
          <w:bCs/>
        </w:rPr>
      </w:pPr>
    </w:p>
    <w:p w14:paraId="32BF486E" w14:textId="77777777" w:rsidR="00C07AD9" w:rsidRPr="00A73614" w:rsidRDefault="00B62FB3" w:rsidP="00285D8A">
      <w:pPr>
        <w:autoSpaceDE w:val="0"/>
        <w:autoSpaceDN w:val="0"/>
        <w:adjustRightInd w:val="0"/>
        <w:ind w:left="1080"/>
        <w:rPr>
          <w:bCs/>
        </w:rPr>
      </w:pPr>
      <w:r w:rsidRPr="00A73614">
        <w:rPr>
          <w:bCs/>
        </w:rPr>
        <w:t>(ii)</w:t>
      </w:r>
      <w:r w:rsidR="00C07AD9" w:rsidRPr="00A73614">
        <w:rPr>
          <w:bCs/>
        </w:rPr>
        <w:t xml:space="preserve">(B) If the contractor and the laborers and mechanics to be employed in the classification (if known), or their representatives, and the </w:t>
      </w:r>
      <w:r w:rsidR="004A4A7C" w:rsidRPr="00A73614">
        <w:rPr>
          <w:bCs/>
        </w:rPr>
        <w:t>CAR</w:t>
      </w:r>
      <w:r w:rsidR="00131A98" w:rsidRPr="00A73614">
        <w:rPr>
          <w:bCs/>
        </w:rPr>
        <w:t xml:space="preserve"> </w:t>
      </w:r>
      <w:r w:rsidR="00C07AD9" w:rsidRPr="00A73614">
        <w:rPr>
          <w:bCs/>
        </w:rPr>
        <w:t xml:space="preserve">agree on the classification and wage rate (including the amount designated for fringe benefits where appropriate), a report of the action taken shall be sent by the </w:t>
      </w:r>
      <w:r w:rsidR="004A4A7C" w:rsidRPr="00A73614">
        <w:rPr>
          <w:bCs/>
        </w:rPr>
        <w:t>CAR</w:t>
      </w:r>
      <w:r w:rsidR="00BF4BFF" w:rsidRPr="00A73614">
        <w:rPr>
          <w:bCs/>
        </w:rPr>
        <w:t xml:space="preserve"> to the EPA A</w:t>
      </w:r>
      <w:r w:rsidR="00C07AD9" w:rsidRPr="00A73614">
        <w:rPr>
          <w:bCs/>
        </w:rPr>
        <w:t xml:space="preserve">ward </w:t>
      </w:r>
      <w:r w:rsidR="00BF4BFF" w:rsidRPr="00A73614">
        <w:rPr>
          <w:bCs/>
        </w:rPr>
        <w:t>Official.</w:t>
      </w:r>
      <w:r w:rsidR="004B2EFD" w:rsidRPr="00A73614">
        <w:rPr>
          <w:bCs/>
        </w:rPr>
        <w:t xml:space="preserve"> </w:t>
      </w:r>
      <w:r w:rsidR="00BF4BFF" w:rsidRPr="00A73614">
        <w:rPr>
          <w:bCs/>
        </w:rPr>
        <w:t>The Award O</w:t>
      </w:r>
      <w:r w:rsidR="00C07AD9" w:rsidRPr="00A73614">
        <w:rPr>
          <w:bCs/>
        </w:rPr>
        <w:t xml:space="preserve">fficial will transmit the report, to the Administrator of the Wage and Hour Division, Employment Standards Administration, U.S. Department of Labor, </w:t>
      </w:r>
      <w:smartTag w:uri="urn:schemas-microsoft-com:office:smarttags" w:element="place">
        <w:smartTag w:uri="urn:schemas-microsoft-com:office:smarttags" w:element="City">
          <w:r w:rsidR="00C07AD9" w:rsidRPr="00A73614">
            <w:rPr>
              <w:bCs/>
            </w:rPr>
            <w:t>Washington</w:t>
          </w:r>
        </w:smartTag>
        <w:r w:rsidR="00C07AD9" w:rsidRPr="00A73614">
          <w:rPr>
            <w:bCs/>
          </w:rPr>
          <w:t xml:space="preserve">, </w:t>
        </w:r>
        <w:smartTag w:uri="urn:schemas-microsoft-com:office:smarttags" w:element="State">
          <w:r w:rsidR="00C07AD9" w:rsidRPr="00A73614">
            <w:rPr>
              <w:bCs/>
            </w:rPr>
            <w:t>DC</w:t>
          </w:r>
        </w:smartTag>
        <w:r w:rsidR="00C07AD9" w:rsidRPr="00A73614">
          <w:rPr>
            <w:bCs/>
          </w:rPr>
          <w:t xml:space="preserve"> </w:t>
        </w:r>
        <w:smartTag w:uri="urn:schemas-microsoft-com:office:smarttags" w:element="PostalCode">
          <w:r w:rsidR="00C07AD9" w:rsidRPr="00A73614">
            <w:rPr>
              <w:bCs/>
            </w:rPr>
            <w:t>20210</w:t>
          </w:r>
        </w:smartTag>
      </w:smartTag>
      <w:r w:rsidR="00C07AD9" w:rsidRPr="00A73614">
        <w:rPr>
          <w:bCs/>
        </w:rPr>
        <w:t xml:space="preserve">. The Administrator, or an authorized representative, will approve, modify, or disapprove every additional classification action within 30 days of receipt and so advise the award official or will notify the award official within the 30-day period that additional time is necessary. </w:t>
      </w:r>
    </w:p>
    <w:p w14:paraId="6F4A715C" w14:textId="77777777" w:rsidR="00C07AD9" w:rsidRPr="00A73614" w:rsidRDefault="00C07AD9" w:rsidP="00285D8A">
      <w:pPr>
        <w:autoSpaceDE w:val="0"/>
        <w:autoSpaceDN w:val="0"/>
        <w:adjustRightInd w:val="0"/>
        <w:ind w:left="1080"/>
        <w:rPr>
          <w:bCs/>
        </w:rPr>
      </w:pPr>
    </w:p>
    <w:p w14:paraId="15EBC89E" w14:textId="77777777" w:rsidR="00C07AD9" w:rsidRPr="00A73614" w:rsidRDefault="00B62FB3" w:rsidP="00285D8A">
      <w:pPr>
        <w:autoSpaceDE w:val="0"/>
        <w:autoSpaceDN w:val="0"/>
        <w:adjustRightInd w:val="0"/>
        <w:ind w:left="1080"/>
        <w:rPr>
          <w:bCs/>
        </w:rPr>
      </w:pPr>
      <w:r w:rsidRPr="00A73614">
        <w:rPr>
          <w:bCs/>
        </w:rPr>
        <w:t>(ii)</w:t>
      </w:r>
      <w:r w:rsidR="00C07AD9" w:rsidRPr="00A73614">
        <w:rPr>
          <w:bCs/>
        </w:rPr>
        <w:t xml:space="preserve">(C) In the event the contractor, the laborers or mechanics to be employed in the classification or their representatives, and the </w:t>
      </w:r>
      <w:r w:rsidR="004A4A7C" w:rsidRPr="00A73614">
        <w:rPr>
          <w:bCs/>
        </w:rPr>
        <w:t>CAR</w:t>
      </w:r>
      <w:r w:rsidR="00131A98" w:rsidRPr="00A73614">
        <w:rPr>
          <w:bCs/>
        </w:rPr>
        <w:t xml:space="preserve"> </w:t>
      </w:r>
      <w:r w:rsidR="00C07AD9" w:rsidRPr="00A73614">
        <w:rPr>
          <w:bCs/>
        </w:rPr>
        <w:t xml:space="preserve">do not agree on the proposed classification and wage rate (including the amount designated for fringe benefits, where appropriate), the award official shall refer the questions, including the views of all interested parties and the recommendation of the award official, to the Administrator for determination. The Administrator, or an authorized representative, will issue a determination within 30 days of receipt and so advise the contracting officer or will notify the </w:t>
      </w:r>
      <w:r w:rsidR="00F76250" w:rsidRPr="00A73614">
        <w:rPr>
          <w:bCs/>
        </w:rPr>
        <w:t>Award Official</w:t>
      </w:r>
      <w:r w:rsidR="00C07AD9" w:rsidRPr="00A73614">
        <w:rPr>
          <w:bCs/>
        </w:rPr>
        <w:t xml:space="preserve"> within the 30-day period that additional time is necessary. </w:t>
      </w:r>
    </w:p>
    <w:p w14:paraId="117C01FC" w14:textId="77777777" w:rsidR="00C07AD9" w:rsidRPr="00A73614" w:rsidRDefault="00C07AD9" w:rsidP="00285D8A">
      <w:pPr>
        <w:autoSpaceDE w:val="0"/>
        <w:autoSpaceDN w:val="0"/>
        <w:adjustRightInd w:val="0"/>
        <w:ind w:left="1080"/>
        <w:rPr>
          <w:bCs/>
        </w:rPr>
      </w:pPr>
    </w:p>
    <w:p w14:paraId="5D64D6F1" w14:textId="77777777" w:rsidR="00C07AD9" w:rsidRPr="00A73614" w:rsidRDefault="00B62FB3" w:rsidP="00285D8A">
      <w:pPr>
        <w:autoSpaceDE w:val="0"/>
        <w:autoSpaceDN w:val="0"/>
        <w:adjustRightInd w:val="0"/>
        <w:ind w:left="1080"/>
        <w:rPr>
          <w:bCs/>
        </w:rPr>
      </w:pPr>
      <w:r w:rsidRPr="00A73614">
        <w:rPr>
          <w:bCs/>
        </w:rPr>
        <w:t>(ii)</w:t>
      </w:r>
      <w:r w:rsidR="00C07AD9" w:rsidRPr="00A73614">
        <w:rPr>
          <w:bCs/>
        </w:rPr>
        <w:t xml:space="preserve">(D) The wage rate (including fringe benefits where appropriate) determined pursuant to paragraphs (a)(1)(ii)(B) or (C) of this section, shall be paid to all workers </w:t>
      </w:r>
      <w:r w:rsidR="00C07AD9" w:rsidRPr="00A73614">
        <w:rPr>
          <w:bCs/>
        </w:rPr>
        <w:lastRenderedPageBreak/>
        <w:t xml:space="preserve">performing work in the classification under this contract from the first day on which work is performed in the classification. </w:t>
      </w:r>
    </w:p>
    <w:p w14:paraId="0096D6D0" w14:textId="77777777" w:rsidR="00C07AD9" w:rsidRPr="00A73614" w:rsidRDefault="00C07AD9" w:rsidP="00285D8A">
      <w:pPr>
        <w:autoSpaceDE w:val="0"/>
        <w:autoSpaceDN w:val="0"/>
        <w:adjustRightInd w:val="0"/>
        <w:ind w:left="1080"/>
        <w:rPr>
          <w:bCs/>
        </w:rPr>
      </w:pPr>
    </w:p>
    <w:p w14:paraId="35BB9552" w14:textId="77777777" w:rsidR="00C07AD9" w:rsidRPr="00A73614" w:rsidRDefault="00C07AD9" w:rsidP="00285D8A">
      <w:pPr>
        <w:autoSpaceDE w:val="0"/>
        <w:autoSpaceDN w:val="0"/>
        <w:adjustRightInd w:val="0"/>
        <w:ind w:left="1080"/>
        <w:rPr>
          <w:bCs/>
        </w:rPr>
      </w:pPr>
      <w:r w:rsidRPr="00A73614">
        <w:rPr>
          <w:bCs/>
        </w:rPr>
        <w:t xml:space="preserve">(iii) Whenever the minimum wage rate prescribed in the contract for a class of laborers or mechanics includes a fringe benefit which is not expressed as an hourly rate, the contractor shall either pay the benefit as stated in the wage determination or shall pay another bona fide fringe benefit or an hourly cash equivalent thereof. </w:t>
      </w:r>
    </w:p>
    <w:p w14:paraId="785C47A0" w14:textId="77777777" w:rsidR="00C07AD9" w:rsidRPr="00A73614" w:rsidRDefault="00C07AD9" w:rsidP="00285D8A">
      <w:pPr>
        <w:autoSpaceDE w:val="0"/>
        <w:autoSpaceDN w:val="0"/>
        <w:adjustRightInd w:val="0"/>
        <w:ind w:left="1080"/>
        <w:rPr>
          <w:bCs/>
        </w:rPr>
      </w:pPr>
    </w:p>
    <w:p w14:paraId="0734AC74" w14:textId="77777777" w:rsidR="00C07AD9" w:rsidRPr="00A73614" w:rsidRDefault="00C07AD9" w:rsidP="00285D8A">
      <w:pPr>
        <w:autoSpaceDE w:val="0"/>
        <w:autoSpaceDN w:val="0"/>
        <w:adjustRightInd w:val="0"/>
        <w:ind w:left="1080"/>
        <w:rPr>
          <w:bCs/>
        </w:rPr>
      </w:pPr>
      <w:r w:rsidRPr="00A73614">
        <w:rPr>
          <w:bCs/>
        </w:rPr>
        <w:t xml:space="preserve">(iv) If the contractor does not make payments to a trustee or other third person, the contractor may consider as part of the wages of any laborer or mechanic the amount of any costs reasonably anticipated in providing bona fide fringe benefits under a plan or program, Provided, That the Secretary of Labor has found, upon the written request of the contractor, that the applicable standards of the Davis-Bacon Act have been met. The Secretary of Labor may require the contractor to set aside in a separate account assets for the meeting of obligations under the plan or program. </w:t>
      </w:r>
    </w:p>
    <w:p w14:paraId="0AC8A434" w14:textId="77777777" w:rsidR="00C07AD9" w:rsidRPr="00A73614" w:rsidRDefault="00C07AD9" w:rsidP="00285D8A">
      <w:pPr>
        <w:autoSpaceDE w:val="0"/>
        <w:autoSpaceDN w:val="0"/>
        <w:adjustRightInd w:val="0"/>
        <w:ind w:left="1080"/>
        <w:rPr>
          <w:bCs/>
        </w:rPr>
      </w:pPr>
    </w:p>
    <w:p w14:paraId="4E500BFF" w14:textId="2B2E7208" w:rsidR="00C07AD9" w:rsidRPr="00A73614" w:rsidRDefault="00B12392" w:rsidP="00ED1C8C">
      <w:pPr>
        <w:autoSpaceDE w:val="0"/>
        <w:autoSpaceDN w:val="0"/>
        <w:adjustRightInd w:val="0"/>
        <w:ind w:left="1710" w:hanging="360"/>
        <w:rPr>
          <w:bCs/>
        </w:rPr>
      </w:pPr>
      <w:r w:rsidRPr="00ED1C8C">
        <w:rPr>
          <w:bCs/>
        </w:rPr>
        <w:t>(1)</w:t>
      </w:r>
      <w:r>
        <w:rPr>
          <w:bCs/>
        </w:rPr>
        <w:t xml:space="preserve"> </w:t>
      </w:r>
      <w:r w:rsidR="00C07AD9" w:rsidRPr="00A73614">
        <w:rPr>
          <w:bCs/>
        </w:rPr>
        <w:t xml:space="preserve">Withholding. The </w:t>
      </w:r>
      <w:r w:rsidR="004A4A7C" w:rsidRPr="00A73614">
        <w:rPr>
          <w:bCs/>
        </w:rPr>
        <w:t>CAR</w:t>
      </w:r>
      <w:r w:rsidR="00D63367" w:rsidRPr="00A73614">
        <w:rPr>
          <w:bCs/>
        </w:rPr>
        <w:t xml:space="preserve">, </w:t>
      </w:r>
      <w:r w:rsidR="00C07AD9" w:rsidRPr="00A73614">
        <w:rPr>
          <w:bCs/>
        </w:rPr>
        <w:t xml:space="preserve">upon written request of </w:t>
      </w:r>
      <w:r w:rsidR="00831C1B" w:rsidRPr="00A73614">
        <w:rPr>
          <w:bCs/>
        </w:rPr>
        <w:t xml:space="preserve">the Award Official or </w:t>
      </w:r>
      <w:r w:rsidR="00C07AD9" w:rsidRPr="00A73614">
        <w:rPr>
          <w:bCs/>
        </w:rPr>
        <w:t>an authorized representative of the Department of Labor</w:t>
      </w:r>
      <w:r w:rsidR="00D63367" w:rsidRPr="00A73614">
        <w:rPr>
          <w:bCs/>
        </w:rPr>
        <w:t>, shall</w:t>
      </w:r>
      <w:r w:rsidR="004B2EFD" w:rsidRPr="00A73614">
        <w:rPr>
          <w:bCs/>
        </w:rPr>
        <w:t xml:space="preserve"> </w:t>
      </w:r>
      <w:r w:rsidR="00C07AD9" w:rsidRPr="00A73614">
        <w:rPr>
          <w:bCs/>
        </w:rPr>
        <w:t xml:space="preserve">withhold or cause </w:t>
      </w:r>
      <w:r w:rsidR="00131A98" w:rsidRPr="00A73614">
        <w:rPr>
          <w:bCs/>
        </w:rPr>
        <w:t>to withhold</w:t>
      </w:r>
      <w:r w:rsidR="00C07AD9" w:rsidRPr="00A73614">
        <w:rPr>
          <w:bCs/>
        </w:rPr>
        <w:t xml:space="preserve"> from the contractor under this contract or any other Federal contract with the same prime contractor, or any other federally-assisted contract subject to Davis-Bacon prevailing wage requirements, which is held by the same prime contractor, so much of the accrued payments or advances as may be considered necessary to pay laborers and mechanics, including apprentices, trainees, and helpers, employed by the contractor or any subcontractor the full amount of wages required by the contract. In the event of failure to pay any laborer or mechanic, including any apprentice, trainee, or helper, employed or working on the site of the work</w:t>
      </w:r>
      <w:r w:rsidR="002F0A8A">
        <w:rPr>
          <w:bCs/>
        </w:rPr>
        <w:t>,</w:t>
      </w:r>
      <w:r w:rsidR="00C07AD9" w:rsidRPr="00A73614">
        <w:rPr>
          <w:bCs/>
        </w:rPr>
        <w:t xml:space="preserve"> all or part of the wage</w:t>
      </w:r>
      <w:r w:rsidR="00D118E8" w:rsidRPr="00A73614">
        <w:rPr>
          <w:bCs/>
        </w:rPr>
        <w:t>s required by the contract, EPA</w:t>
      </w:r>
      <w:r w:rsidR="00C07AD9" w:rsidRPr="00A73614">
        <w:rPr>
          <w:bCs/>
        </w:rPr>
        <w:t xml:space="preserve"> may, after written notice to the contractor</w:t>
      </w:r>
      <w:r w:rsidR="00D118E8" w:rsidRPr="00A73614">
        <w:rPr>
          <w:bCs/>
        </w:rPr>
        <w:t xml:space="preserve">, or </w:t>
      </w:r>
      <w:r w:rsidR="004A4A7C" w:rsidRPr="00A73614">
        <w:rPr>
          <w:bCs/>
        </w:rPr>
        <w:t>CAR</w:t>
      </w:r>
      <w:r w:rsidR="00D118E8" w:rsidRPr="00A73614">
        <w:rPr>
          <w:bCs/>
        </w:rPr>
        <w:t xml:space="preserve"> </w:t>
      </w:r>
      <w:r w:rsidR="00C07AD9" w:rsidRPr="00A73614">
        <w:rPr>
          <w:bCs/>
        </w:rPr>
        <w:t xml:space="preserve">take such action as may be necessary to cause the suspension of any further payment, advance, or guarantee of funds until such violations have ceased. </w:t>
      </w:r>
    </w:p>
    <w:p w14:paraId="6FE91CCF" w14:textId="77777777" w:rsidR="00B62FB3" w:rsidRPr="00A73614" w:rsidRDefault="00B62FB3" w:rsidP="00B62FB3">
      <w:pPr>
        <w:autoSpaceDE w:val="0"/>
        <w:autoSpaceDN w:val="0"/>
        <w:adjustRightInd w:val="0"/>
        <w:ind w:left="1710"/>
        <w:rPr>
          <w:bCs/>
        </w:rPr>
      </w:pPr>
    </w:p>
    <w:p w14:paraId="5D0335F8" w14:textId="77777777" w:rsidR="00C07AD9" w:rsidRPr="00A73614" w:rsidRDefault="00755FD3" w:rsidP="00285D8A">
      <w:pPr>
        <w:autoSpaceDE w:val="0"/>
        <w:autoSpaceDN w:val="0"/>
        <w:adjustRightInd w:val="0"/>
        <w:ind w:left="720"/>
        <w:rPr>
          <w:bCs/>
        </w:rPr>
      </w:pPr>
      <w:r w:rsidRPr="00A73614">
        <w:rPr>
          <w:bCs/>
        </w:rPr>
        <w:t>(2</w:t>
      </w:r>
      <w:r w:rsidR="00C07AD9" w:rsidRPr="00A73614">
        <w:rPr>
          <w:bCs/>
        </w:rPr>
        <w:t xml:space="preserve">) Payrolls and basic records. </w:t>
      </w:r>
    </w:p>
    <w:p w14:paraId="5F3A6633" w14:textId="77777777" w:rsidR="00C07AD9" w:rsidRPr="00A73614" w:rsidRDefault="00C07AD9" w:rsidP="00285D8A">
      <w:pPr>
        <w:autoSpaceDE w:val="0"/>
        <w:autoSpaceDN w:val="0"/>
        <w:adjustRightInd w:val="0"/>
        <w:ind w:left="720"/>
        <w:rPr>
          <w:bCs/>
        </w:rPr>
      </w:pPr>
    </w:p>
    <w:p w14:paraId="5E6F9D13" w14:textId="77777777" w:rsidR="00C07AD9" w:rsidRPr="00A73614" w:rsidRDefault="00C07AD9" w:rsidP="00285D8A">
      <w:pPr>
        <w:autoSpaceDE w:val="0"/>
        <w:autoSpaceDN w:val="0"/>
        <w:adjustRightInd w:val="0"/>
        <w:ind w:left="1080"/>
        <w:rPr>
          <w:bCs/>
        </w:rPr>
      </w:pPr>
      <w:r w:rsidRPr="00A73614">
        <w:rPr>
          <w:bCs/>
        </w:rPr>
        <w:t xml:space="preserve">(i) Payrolls and basic records relating thereto shall be maintained by the contractor during the course of the work and preserved for a period of three years thereafter for all laborers and mechanics working at the site of the </w:t>
      </w:r>
      <w:r w:rsidR="00A71D57" w:rsidRPr="00A73614">
        <w:rPr>
          <w:bCs/>
        </w:rPr>
        <w:t xml:space="preserve">work. </w:t>
      </w:r>
      <w:r w:rsidRPr="00A73614">
        <w:rPr>
          <w:bCs/>
        </w:rPr>
        <w:t xml:space="preserve">Such records shall contain the name, address, and social security number of each such worker, his or her correct classification, hourly rates of wages paid (including rates of contributions or costs anticipated for bona fide fringe benefits or cash equivalents thereof of the types described in section 1(b)(2)(B) of the Davis-Bacon Act), daily and weekly number of hours worked, deductions made and actual wages paid. Whenever the Secretary of Labor has found under 29 CFR 5.5(a)(1)(iv) that the wages of any laborer or mechanic include the amount of any costs reasonably anticipated in providing benefits under a plan or program described in section 1(b)(2)(B) of the Davis-Bacon Act, the contractor shall maintain records which show that the commitment to provide </w:t>
      </w:r>
      <w:r w:rsidRPr="00A73614">
        <w:rPr>
          <w:bCs/>
        </w:rPr>
        <w:lastRenderedPageBreak/>
        <w:t xml:space="preserve">such benefits is enforceable, that the plan or program is financially responsible, and that the plan or program has been communicated in writing to the laborers or mechanics affected, and records which show the costs anticipated or the actual cost incurred in providing such benefits. Contractors employing apprentices or trainees under approved programs shall maintain written evidence of the registration of apprenticeship programs and certification of trainee programs, the registration of the apprentices and trainees, and the ratios and wage rates prescribed in the applicable programs. </w:t>
      </w:r>
    </w:p>
    <w:p w14:paraId="7AE9C6FA" w14:textId="77777777" w:rsidR="00C07AD9" w:rsidRPr="00A73614" w:rsidRDefault="00C07AD9" w:rsidP="00285D8A">
      <w:pPr>
        <w:autoSpaceDE w:val="0"/>
        <w:autoSpaceDN w:val="0"/>
        <w:adjustRightInd w:val="0"/>
        <w:ind w:left="1080"/>
        <w:rPr>
          <w:bCs/>
        </w:rPr>
      </w:pPr>
    </w:p>
    <w:p w14:paraId="7583664B" w14:textId="77777777" w:rsidR="00C07AD9" w:rsidRPr="00A73614" w:rsidRDefault="00C07AD9" w:rsidP="00285D8A">
      <w:pPr>
        <w:autoSpaceDE w:val="0"/>
        <w:autoSpaceDN w:val="0"/>
        <w:adjustRightInd w:val="0"/>
        <w:ind w:left="1080"/>
        <w:rPr>
          <w:bCs/>
        </w:rPr>
      </w:pPr>
      <w:r w:rsidRPr="00A73614">
        <w:rPr>
          <w:bCs/>
        </w:rPr>
        <w:t xml:space="preserve">(ii)(A) The contractor shall submit weekly for each week in which any contract work is performed a copy of all payrolls </w:t>
      </w:r>
      <w:r w:rsidR="00BF4BFF" w:rsidRPr="00A73614">
        <w:rPr>
          <w:bCs/>
        </w:rPr>
        <w:t xml:space="preserve">to the </w:t>
      </w:r>
      <w:r w:rsidR="004A4A7C" w:rsidRPr="00A73614">
        <w:rPr>
          <w:bCs/>
        </w:rPr>
        <w:t>CAR</w:t>
      </w:r>
      <w:r w:rsidRPr="00A73614">
        <w:rPr>
          <w:bCs/>
        </w:rPr>
        <w:t xml:space="preserve"> who will maintain the records on behalf of EPA. The payrolls submitted shall set out accurately and completely all of the information required to be maintained under 29 CFR 5.5(a)(3)(i), except that full social security numbers and home addresses shall not be included on weekly transmittals. Instead the payrolls shall only need to include an individually identifying number for each employee (e.g., the last four digits of the employee's social security number). The required weekly payroll information may be submitted in any form desired. Optional Form WH-347 is available for this purpose from the Wage and Hour Division </w:t>
      </w:r>
      <w:r w:rsidR="00A73614">
        <w:rPr>
          <w:bCs/>
        </w:rPr>
        <w:t>w</w:t>
      </w:r>
      <w:r w:rsidR="00A73614" w:rsidRPr="00A73614">
        <w:rPr>
          <w:bCs/>
        </w:rPr>
        <w:t>eb</w:t>
      </w:r>
      <w:r w:rsidRPr="00A73614">
        <w:rPr>
          <w:bCs/>
        </w:rPr>
        <w:t xml:space="preserve">site at </w:t>
      </w:r>
      <w:r w:rsidR="00A73614" w:rsidRPr="00A73614">
        <w:rPr>
          <w:bCs/>
        </w:rPr>
        <w:t>https://www.dol.gov/whd/forms/wh347.pdf</w:t>
      </w:r>
      <w:r w:rsidR="00A71D57" w:rsidRPr="00A73614">
        <w:rPr>
          <w:bCs/>
        </w:rPr>
        <w:t xml:space="preserve"> </w:t>
      </w:r>
      <w:r w:rsidRPr="00A73614">
        <w:rPr>
          <w:bCs/>
        </w:rPr>
        <w:t xml:space="preserve">or its successor site. The prime contractor is responsible for the submission of copies of payrolls by all subcontractors. Contractors and subcontractors shall maintain the full social security number and current address of each covered worker, and shall provide them upon request to the </w:t>
      </w:r>
      <w:r w:rsidR="004A4A7C" w:rsidRPr="00A73614">
        <w:rPr>
          <w:bCs/>
        </w:rPr>
        <w:t>CAR</w:t>
      </w:r>
      <w:r w:rsidRPr="00A73614">
        <w:rPr>
          <w:bCs/>
        </w:rPr>
        <w:t xml:space="preserve"> for transmission to the EPA, if requested by </w:t>
      </w:r>
      <w:r w:rsidR="007A5C5D" w:rsidRPr="00A73614">
        <w:rPr>
          <w:bCs/>
        </w:rPr>
        <w:t>EPA,</w:t>
      </w:r>
      <w:r w:rsidRPr="00A73614">
        <w:rPr>
          <w:bCs/>
        </w:rPr>
        <w:t xml:space="preserve"> the contractor, or the Wage and Hour Division of the Department of Labor for purposes of an investigation or audit of compliance with prevailing wage requirements. It is not a violation of this section for a prime contractor to require a subcontractor to provide addresses and social security numbers to the prime contractor for its own records, without weekly submission to the </w:t>
      </w:r>
      <w:r w:rsidR="004A4A7C" w:rsidRPr="00A73614">
        <w:rPr>
          <w:bCs/>
        </w:rPr>
        <w:t>CAR</w:t>
      </w:r>
      <w:r w:rsidRPr="00A73614">
        <w:rPr>
          <w:bCs/>
        </w:rPr>
        <w:t xml:space="preserve">. </w:t>
      </w:r>
    </w:p>
    <w:p w14:paraId="4CF846A7" w14:textId="77777777" w:rsidR="00C07AD9" w:rsidRPr="00A73614" w:rsidRDefault="00C07AD9" w:rsidP="00285D8A">
      <w:pPr>
        <w:autoSpaceDE w:val="0"/>
        <w:autoSpaceDN w:val="0"/>
        <w:adjustRightInd w:val="0"/>
        <w:ind w:left="1080"/>
        <w:rPr>
          <w:bCs/>
        </w:rPr>
      </w:pPr>
    </w:p>
    <w:p w14:paraId="6BBB54CC" w14:textId="77777777" w:rsidR="00C07AD9" w:rsidRPr="00A73614" w:rsidRDefault="00285D8A" w:rsidP="00285D8A">
      <w:pPr>
        <w:autoSpaceDE w:val="0"/>
        <w:autoSpaceDN w:val="0"/>
        <w:adjustRightInd w:val="0"/>
        <w:ind w:left="1080"/>
        <w:rPr>
          <w:bCs/>
        </w:rPr>
      </w:pPr>
      <w:r w:rsidRPr="00A73614">
        <w:rPr>
          <w:bCs/>
        </w:rPr>
        <w:t>(ii)</w:t>
      </w:r>
      <w:r w:rsidR="00C07AD9" w:rsidRPr="00A73614">
        <w:rPr>
          <w:bCs/>
        </w:rPr>
        <w:t xml:space="preserve">(B) Each payroll submitted </w:t>
      </w:r>
      <w:r w:rsidR="00BF4BFF" w:rsidRPr="00A73614">
        <w:rPr>
          <w:bCs/>
        </w:rPr>
        <w:t xml:space="preserve">to the </w:t>
      </w:r>
      <w:r w:rsidR="004A4A7C" w:rsidRPr="00A73614">
        <w:rPr>
          <w:bCs/>
        </w:rPr>
        <w:t>CAR</w:t>
      </w:r>
      <w:r w:rsidR="00BF4BFF" w:rsidRPr="00A73614">
        <w:rPr>
          <w:bCs/>
        </w:rPr>
        <w:t xml:space="preserve"> </w:t>
      </w:r>
      <w:r w:rsidR="00C07AD9" w:rsidRPr="00A73614">
        <w:rPr>
          <w:bCs/>
        </w:rPr>
        <w:t xml:space="preserve">shall be accompanied by a “Statement of Compliance,” signed by the contractor or subcontractor or his or her agent who pays or supervises the payment of the persons employed under the contract and shall certify the following: </w:t>
      </w:r>
    </w:p>
    <w:p w14:paraId="0CB1180A" w14:textId="77777777" w:rsidR="00C07AD9" w:rsidRPr="00A73614" w:rsidRDefault="00C07AD9" w:rsidP="00285D8A">
      <w:pPr>
        <w:autoSpaceDE w:val="0"/>
        <w:autoSpaceDN w:val="0"/>
        <w:adjustRightInd w:val="0"/>
        <w:ind w:left="1080"/>
        <w:rPr>
          <w:bCs/>
        </w:rPr>
      </w:pPr>
    </w:p>
    <w:p w14:paraId="00F3E9EA" w14:textId="77777777" w:rsidR="00C07AD9" w:rsidRPr="00A73614" w:rsidRDefault="00C07AD9" w:rsidP="00285D8A">
      <w:pPr>
        <w:autoSpaceDE w:val="0"/>
        <w:autoSpaceDN w:val="0"/>
        <w:adjustRightInd w:val="0"/>
        <w:ind w:left="1440"/>
        <w:rPr>
          <w:bCs/>
        </w:rPr>
      </w:pPr>
      <w:r w:rsidRPr="00A73614">
        <w:rPr>
          <w:bCs/>
        </w:rPr>
        <w:t xml:space="preserve">(1) That the payroll for the payroll period contains the information required to be provided under § 5.5 (a)(3)(ii) of Regulations, 29 CFR </w:t>
      </w:r>
      <w:r w:rsidR="007A5C5D" w:rsidRPr="00A73614">
        <w:rPr>
          <w:bCs/>
        </w:rPr>
        <w:t>Part</w:t>
      </w:r>
      <w:r w:rsidRPr="00A73614">
        <w:rPr>
          <w:bCs/>
        </w:rPr>
        <w:t xml:space="preserve"> 5, the appropriate information is being maintained under § 5.5 (a)(3)(i) of Regulations, 29 CFR </w:t>
      </w:r>
      <w:r w:rsidR="007A5C5D" w:rsidRPr="00A73614">
        <w:rPr>
          <w:bCs/>
        </w:rPr>
        <w:t>Part</w:t>
      </w:r>
      <w:r w:rsidRPr="00A73614">
        <w:rPr>
          <w:bCs/>
        </w:rPr>
        <w:t xml:space="preserve"> 5, and that such information is correct and complete; </w:t>
      </w:r>
    </w:p>
    <w:p w14:paraId="286164EA" w14:textId="77777777" w:rsidR="00C07AD9" w:rsidRPr="00A73614" w:rsidRDefault="00C07AD9" w:rsidP="00285D8A">
      <w:pPr>
        <w:autoSpaceDE w:val="0"/>
        <w:autoSpaceDN w:val="0"/>
        <w:adjustRightInd w:val="0"/>
        <w:ind w:left="1440"/>
        <w:rPr>
          <w:bCs/>
        </w:rPr>
      </w:pPr>
    </w:p>
    <w:p w14:paraId="3B69339C" w14:textId="77777777" w:rsidR="00285D8A" w:rsidRPr="00A73614" w:rsidRDefault="00C07AD9" w:rsidP="00285D8A">
      <w:pPr>
        <w:autoSpaceDE w:val="0"/>
        <w:autoSpaceDN w:val="0"/>
        <w:adjustRightInd w:val="0"/>
        <w:ind w:left="1440"/>
        <w:rPr>
          <w:bCs/>
        </w:rPr>
      </w:pPr>
      <w:r w:rsidRPr="00A73614">
        <w:rPr>
          <w:bCs/>
        </w:rPr>
        <w:t xml:space="preserve">(2) That each laborer or mechanic (including each helper, apprentice, and trainee) employed on the contract during the payroll period has been paid the full weekly wages earned, without rebate, either directly or indirectly, and that no deductions have been made either directly or indirectly from the full wages earned, other than permissible deductions as set forth in Regulations, 29 CFR </w:t>
      </w:r>
      <w:r w:rsidR="007A5C5D" w:rsidRPr="00A73614">
        <w:rPr>
          <w:bCs/>
        </w:rPr>
        <w:t>Part</w:t>
      </w:r>
      <w:r w:rsidRPr="00A73614">
        <w:rPr>
          <w:bCs/>
        </w:rPr>
        <w:t xml:space="preserve"> 3;</w:t>
      </w:r>
    </w:p>
    <w:p w14:paraId="343B4AC4" w14:textId="2F90B2BB" w:rsidR="00C07AD9" w:rsidRPr="00A73614" w:rsidRDefault="00C07AD9" w:rsidP="00285D8A">
      <w:pPr>
        <w:autoSpaceDE w:val="0"/>
        <w:autoSpaceDN w:val="0"/>
        <w:adjustRightInd w:val="0"/>
        <w:ind w:left="1440"/>
        <w:rPr>
          <w:bCs/>
        </w:rPr>
      </w:pPr>
      <w:r w:rsidRPr="00A73614">
        <w:rPr>
          <w:bCs/>
        </w:rPr>
        <w:t xml:space="preserve"> (3) That each laborer or mechanic has been paid not less than the applicable wage rates and fringe benefits or cash equivalents for the classification of work </w:t>
      </w:r>
      <w:r w:rsidRPr="00A73614">
        <w:rPr>
          <w:bCs/>
        </w:rPr>
        <w:lastRenderedPageBreak/>
        <w:t xml:space="preserve">performed, as specified in the applicable wage determination incorporated into the contract. </w:t>
      </w:r>
    </w:p>
    <w:p w14:paraId="61B00DB4" w14:textId="77777777" w:rsidR="00C07AD9" w:rsidRPr="00A73614" w:rsidRDefault="00C07AD9" w:rsidP="00285D8A">
      <w:pPr>
        <w:autoSpaceDE w:val="0"/>
        <w:autoSpaceDN w:val="0"/>
        <w:adjustRightInd w:val="0"/>
        <w:ind w:left="1080"/>
        <w:rPr>
          <w:bCs/>
        </w:rPr>
      </w:pPr>
    </w:p>
    <w:p w14:paraId="3A0A9DB0" w14:textId="77777777" w:rsidR="00C07AD9" w:rsidRPr="00A73614" w:rsidRDefault="00285D8A" w:rsidP="00285D8A">
      <w:pPr>
        <w:autoSpaceDE w:val="0"/>
        <w:autoSpaceDN w:val="0"/>
        <w:adjustRightInd w:val="0"/>
        <w:ind w:left="1080"/>
        <w:rPr>
          <w:bCs/>
        </w:rPr>
      </w:pPr>
      <w:r w:rsidRPr="00A73614">
        <w:rPr>
          <w:bCs/>
        </w:rPr>
        <w:t>(ii)</w:t>
      </w:r>
      <w:r w:rsidR="00C07AD9" w:rsidRPr="00A73614">
        <w:rPr>
          <w:bCs/>
        </w:rPr>
        <w:t xml:space="preserve">(C) The weekly submission of a properly executed certification set forth on the reverse side of Optional Form WH-347 shall satisfy the requirement for submission of the “Statement of Compliance” required by paragraph (a)(3)(ii)(B) of this section. </w:t>
      </w:r>
    </w:p>
    <w:p w14:paraId="445046F9" w14:textId="77777777" w:rsidR="00C07AD9" w:rsidRPr="00A73614" w:rsidRDefault="00C07AD9" w:rsidP="00285D8A">
      <w:pPr>
        <w:autoSpaceDE w:val="0"/>
        <w:autoSpaceDN w:val="0"/>
        <w:adjustRightInd w:val="0"/>
        <w:ind w:left="1080"/>
        <w:rPr>
          <w:bCs/>
        </w:rPr>
      </w:pPr>
    </w:p>
    <w:p w14:paraId="56BF96B9" w14:textId="77777777" w:rsidR="00C07AD9" w:rsidRPr="00A73614" w:rsidRDefault="00285D8A" w:rsidP="00285D8A">
      <w:pPr>
        <w:autoSpaceDE w:val="0"/>
        <w:autoSpaceDN w:val="0"/>
        <w:adjustRightInd w:val="0"/>
        <w:ind w:left="1080"/>
        <w:rPr>
          <w:bCs/>
        </w:rPr>
      </w:pPr>
      <w:r w:rsidRPr="00A73614">
        <w:rPr>
          <w:bCs/>
        </w:rPr>
        <w:t>(ii)</w:t>
      </w:r>
      <w:r w:rsidR="00C07AD9" w:rsidRPr="00A73614">
        <w:rPr>
          <w:bCs/>
        </w:rPr>
        <w:t xml:space="preserve">(D) The falsification of any of the above certifications may subject the contractor or subcontractor to civil or criminal prosecution under section 1001 of title 18 and section 231 of title 31 of the United States Code. </w:t>
      </w:r>
    </w:p>
    <w:p w14:paraId="0F061000" w14:textId="77777777" w:rsidR="00C07AD9" w:rsidRPr="00A73614" w:rsidRDefault="00C07AD9" w:rsidP="00285D8A">
      <w:pPr>
        <w:autoSpaceDE w:val="0"/>
        <w:autoSpaceDN w:val="0"/>
        <w:adjustRightInd w:val="0"/>
        <w:ind w:left="1080"/>
        <w:rPr>
          <w:bCs/>
        </w:rPr>
      </w:pPr>
    </w:p>
    <w:p w14:paraId="76A08CD7" w14:textId="77777777" w:rsidR="00C07AD9" w:rsidRPr="00A73614" w:rsidRDefault="00C07AD9" w:rsidP="00285D8A">
      <w:pPr>
        <w:autoSpaceDE w:val="0"/>
        <w:autoSpaceDN w:val="0"/>
        <w:adjustRightInd w:val="0"/>
        <w:ind w:left="1080"/>
        <w:rPr>
          <w:bCs/>
        </w:rPr>
      </w:pPr>
      <w:r w:rsidRPr="00A73614">
        <w:rPr>
          <w:bCs/>
        </w:rPr>
        <w:t>(iii) The contractor or subcontractor shall make the records required under paragraph (a)(3)(i) of this section available for inspection, copying, or transcription by authorized representatives of the EPA or the Department of Labor, and shall permit such representatives to interview employees during working hours on the job. If the contractor or subcontractor fails to submit the required records or to make them available,</w:t>
      </w:r>
      <w:r w:rsidR="00F76250" w:rsidRPr="00A73614">
        <w:rPr>
          <w:bCs/>
        </w:rPr>
        <w:t xml:space="preserve"> EPA</w:t>
      </w:r>
      <w:r w:rsidRPr="00A73614">
        <w:rPr>
          <w:bCs/>
        </w:rPr>
        <w:t xml:space="preserve"> may, after written notice to the contractor, </w:t>
      </w:r>
      <w:r w:rsidR="004A4A7C" w:rsidRPr="00A73614">
        <w:rPr>
          <w:bCs/>
        </w:rPr>
        <w:t>CAR</w:t>
      </w:r>
      <w:r w:rsidR="00433870" w:rsidRPr="00A73614">
        <w:rPr>
          <w:bCs/>
        </w:rPr>
        <w:t xml:space="preserve">, </w:t>
      </w:r>
      <w:r w:rsidRPr="00A73614">
        <w:rPr>
          <w:bCs/>
        </w:rPr>
        <w:t xml:space="preserve">sponsor, applicant, or owner, take such action as may be necessary to cause the suspension of any further payment, advance, or guarantee of funds. Furthermore, failure to submit the required records upon request or to make such records available may be grounds for debarment action pursuant to 29 CFR 5.12. </w:t>
      </w:r>
    </w:p>
    <w:p w14:paraId="084800D5" w14:textId="77777777" w:rsidR="00C07AD9" w:rsidRPr="00A73614" w:rsidRDefault="00C07AD9" w:rsidP="00285D8A">
      <w:pPr>
        <w:autoSpaceDE w:val="0"/>
        <w:autoSpaceDN w:val="0"/>
        <w:adjustRightInd w:val="0"/>
        <w:ind w:left="1080"/>
        <w:rPr>
          <w:bCs/>
        </w:rPr>
      </w:pPr>
    </w:p>
    <w:p w14:paraId="4D548E12" w14:textId="3D6D9DC6" w:rsidR="00C07AD9" w:rsidRPr="00A73614" w:rsidRDefault="00902D15" w:rsidP="00B62FB3">
      <w:pPr>
        <w:autoSpaceDE w:val="0"/>
        <w:autoSpaceDN w:val="0"/>
        <w:adjustRightInd w:val="0"/>
        <w:ind w:left="720"/>
      </w:pPr>
      <w:r>
        <w:t>(</w:t>
      </w:r>
      <w:r w:rsidR="00FD6256">
        <w:t>3</w:t>
      </w:r>
      <w:r>
        <w:t>)</w:t>
      </w:r>
      <w:r w:rsidR="00C07AD9">
        <w:t xml:space="preserve"> Apprentices and </w:t>
      </w:r>
      <w:r w:rsidR="00755FD3">
        <w:t>Trainees</w:t>
      </w:r>
      <w:r w:rsidR="009420CF">
        <w:t>.</w:t>
      </w:r>
    </w:p>
    <w:p w14:paraId="3FDB2633" w14:textId="77777777" w:rsidR="00C07AD9" w:rsidRPr="00A73614" w:rsidRDefault="00C07AD9" w:rsidP="00285D8A">
      <w:pPr>
        <w:autoSpaceDE w:val="0"/>
        <w:autoSpaceDN w:val="0"/>
        <w:adjustRightInd w:val="0"/>
        <w:ind w:left="1440"/>
        <w:rPr>
          <w:bCs/>
        </w:rPr>
      </w:pPr>
    </w:p>
    <w:p w14:paraId="55554E50" w14:textId="77777777" w:rsidR="00C07AD9" w:rsidRPr="00A73614" w:rsidRDefault="00C07AD9" w:rsidP="00B62FB3">
      <w:pPr>
        <w:autoSpaceDE w:val="0"/>
        <w:autoSpaceDN w:val="0"/>
        <w:adjustRightInd w:val="0"/>
        <w:ind w:left="1080"/>
        <w:rPr>
          <w:bCs/>
        </w:rPr>
      </w:pPr>
      <w:r w:rsidRPr="00A73614">
        <w:rPr>
          <w:bCs/>
        </w:rPr>
        <w:t xml:space="preserve">(i) Apprentices. Apprentices will be permitted to work at less than the predetermined rate for the work they performed when they are employed pursuant to and individually registered in a bona fide apprenticeship program registered with the U.S. Department of Labor, Employment and Training Administration, Office of Apprenticeship Training, Employer and Labor Services, or with a State Apprenticeship Agency recognized by the Office, or if a person is employed in his or her first 90 days of probationary employment as an apprentice in such an apprenticeship program, who is not individually registered in the program, but who has been certified by the Office of Apprenticeship Training, Employer and Labor Services or a State Apprenticeship Agency (where appropriate) to be eligible for probationary employment as an apprentice. The allowable ratio of apprentices to journeymen on the job site in any craft classification shall not be greater than the ratio permitted to the contractor as to the entire work force under the registered program. Any worker listed on a payroll at an apprentice wage rate, who is not registered or otherwise employed as stated above, shall be paid not less than the applicable wage rate on the wage determination for the classification of work actually performed. In addition, any apprentice performing work on the job site in excess of the ratio permitted under the registered program shall be paid not less than the applicable wage rate on the wage determination for the work actually performed. Where a contractor is performing construction on a project in a locality other than that in which its program is registered, the ratios and wage rates (expressed in percentages of the journeyman's hourly rate) specified in the contractor's or subcontractor's registered program shall be </w:t>
      </w:r>
      <w:r w:rsidRPr="00A73614">
        <w:rPr>
          <w:bCs/>
        </w:rPr>
        <w:lastRenderedPageBreak/>
        <w:t xml:space="preserve">observed. Every apprentice must be paid at not less than the rate specified in the registered program for the apprentice's level of progress, expressed as a percentage of the journeymen hourly rate specified in the applicable wage determination. Apprentices shall be paid fringe benefits in accordance with the provisions of the apprenticeship program. If the apprenticeship program does not specify fringe benefits, apprentices must be paid the full amount of fringe benefits listed on the wage determination for the applicable classification. If the Administrator determines that a different practice prevails for the applicable apprentice classification, fringes shall be paid in accordance with that determination. In the event the Office of Apprenticeship Training, Employer and Labor Services, or a State Apprenticeship Agency recognized by the Office, withdraws approval of an apprenticeship program, the contractor will no longer be permitted to utilize apprentices at less than the applicable predetermined rate for the work performed until an acceptable program is approved. </w:t>
      </w:r>
    </w:p>
    <w:p w14:paraId="44AA4075" w14:textId="77777777" w:rsidR="00C07AD9" w:rsidRPr="00A73614" w:rsidRDefault="00C07AD9" w:rsidP="00B62FB3">
      <w:pPr>
        <w:autoSpaceDE w:val="0"/>
        <w:autoSpaceDN w:val="0"/>
        <w:adjustRightInd w:val="0"/>
        <w:ind w:left="1080"/>
        <w:rPr>
          <w:bCs/>
        </w:rPr>
      </w:pPr>
    </w:p>
    <w:p w14:paraId="5277A9D6" w14:textId="77777777" w:rsidR="00C07AD9" w:rsidRPr="00A73614" w:rsidRDefault="00C07AD9" w:rsidP="00B62FB3">
      <w:pPr>
        <w:autoSpaceDE w:val="0"/>
        <w:autoSpaceDN w:val="0"/>
        <w:adjustRightInd w:val="0"/>
        <w:ind w:left="1080"/>
        <w:rPr>
          <w:bCs/>
        </w:rPr>
      </w:pPr>
      <w:r w:rsidRPr="00A73614">
        <w:rPr>
          <w:bCs/>
        </w:rPr>
        <w:t xml:space="preserve">(ii) Trainees. Except as provided in 29 CFR 5.16, trainees will not be permitted to work at less than the predetermined rate for the work performed unless they are employed pursuant to and individually registered in a program which has received prior approval, evidenced by formal certification by the U.S. Department of Labor, Employment and Training Administration. The ratio of trainees to journeymen on the job site shall not be greater than permitted under the plan approved by the Employment and Training Administration. Every trainee must be paid at not less than the rate specified in the approved program for the trainee's level of progress, expressed as a percentage of the journeyman hourly rate specified in the applicable wage determination. Trainees shall be paid fringe benefits in accordance with the provisions of the trainee program. If the trainee program does not mention fringe benefits, trainees shall be paid the full amount of fringe benefits listed on the wage determination unless the Administrator of the Wage and Hour Division determines that there is an apprenticeship program associated with the corresponding journeyman wage rate on the wage determination which provides for less than full fringe benefits for apprentices. Any employee listed on the payroll at a trainee rate who is not registered and participating in a training plan approved by the Employment and Training Administration shall be paid not less than the applicable wage rate on the wage determination for the classification of work actually performed. In addition, any trainee performing work on the job site in excess of the ratio permitted under the registered program shall be paid not less than the applicable wage rate on the wage determination for the work actually performed. In the event the Employment and Training Administration withdraws approval of a training program, the contractor will no longer be permitted to utilize trainees at less than the applicable predetermined rate for the work performed until an acceptable program is approved. </w:t>
      </w:r>
    </w:p>
    <w:p w14:paraId="53BB4EB5" w14:textId="77777777" w:rsidR="00C07AD9" w:rsidRPr="00A73614" w:rsidRDefault="00C07AD9" w:rsidP="00B62FB3">
      <w:pPr>
        <w:autoSpaceDE w:val="0"/>
        <w:autoSpaceDN w:val="0"/>
        <w:adjustRightInd w:val="0"/>
        <w:ind w:left="1080"/>
        <w:rPr>
          <w:bCs/>
        </w:rPr>
      </w:pPr>
    </w:p>
    <w:p w14:paraId="53C75908" w14:textId="77777777" w:rsidR="00C07AD9" w:rsidRPr="00A73614" w:rsidRDefault="00C07AD9" w:rsidP="00B62FB3">
      <w:pPr>
        <w:autoSpaceDE w:val="0"/>
        <w:autoSpaceDN w:val="0"/>
        <w:adjustRightInd w:val="0"/>
        <w:ind w:left="1080"/>
        <w:rPr>
          <w:bCs/>
        </w:rPr>
      </w:pPr>
      <w:r w:rsidRPr="00A73614">
        <w:rPr>
          <w:bCs/>
        </w:rPr>
        <w:t xml:space="preserve">(iii) Equal employment opportunity. The utilization of apprentices, trainees and journeymen under this part shall be in conformity with the equal employment opportunity requirements of Executive Order 11246, as amended, and 29 CFR </w:t>
      </w:r>
      <w:r w:rsidR="007A5C5D" w:rsidRPr="00A73614">
        <w:rPr>
          <w:bCs/>
        </w:rPr>
        <w:t>Part</w:t>
      </w:r>
      <w:r w:rsidRPr="00A73614">
        <w:rPr>
          <w:bCs/>
        </w:rPr>
        <w:t xml:space="preserve"> 30. </w:t>
      </w:r>
    </w:p>
    <w:p w14:paraId="21AF7B99" w14:textId="77777777" w:rsidR="00C07AD9" w:rsidRPr="00A73614" w:rsidRDefault="00C07AD9" w:rsidP="00B62FB3">
      <w:pPr>
        <w:autoSpaceDE w:val="0"/>
        <w:autoSpaceDN w:val="0"/>
        <w:adjustRightInd w:val="0"/>
        <w:ind w:left="1080"/>
        <w:rPr>
          <w:bCs/>
        </w:rPr>
      </w:pPr>
    </w:p>
    <w:p w14:paraId="64256170" w14:textId="10EA148E" w:rsidR="00C07AD9" w:rsidRPr="00A73614" w:rsidRDefault="00C07AD9" w:rsidP="00B62FB3">
      <w:pPr>
        <w:autoSpaceDE w:val="0"/>
        <w:autoSpaceDN w:val="0"/>
        <w:adjustRightInd w:val="0"/>
        <w:ind w:left="720"/>
        <w:rPr>
          <w:bCs/>
        </w:rPr>
      </w:pPr>
      <w:r w:rsidRPr="00A73614">
        <w:rPr>
          <w:bCs/>
        </w:rPr>
        <w:lastRenderedPageBreak/>
        <w:t>(</w:t>
      </w:r>
      <w:r w:rsidR="00FD6256">
        <w:rPr>
          <w:bCs/>
        </w:rPr>
        <w:t>4</w:t>
      </w:r>
      <w:r w:rsidRPr="00A73614">
        <w:rPr>
          <w:bCs/>
        </w:rPr>
        <w:t xml:space="preserve">) Compliance with Copeland Act requirements. The contractor shall comply with the requirements of 29 CFR </w:t>
      </w:r>
      <w:r w:rsidR="007A5C5D" w:rsidRPr="00A73614">
        <w:rPr>
          <w:bCs/>
        </w:rPr>
        <w:t>Part</w:t>
      </w:r>
      <w:r w:rsidRPr="00A73614">
        <w:rPr>
          <w:bCs/>
        </w:rPr>
        <w:t xml:space="preserve"> 3, which are incorporated by reference in this contract. </w:t>
      </w:r>
    </w:p>
    <w:p w14:paraId="0918031F" w14:textId="77777777" w:rsidR="00C07AD9" w:rsidRPr="00A73614" w:rsidRDefault="00C07AD9" w:rsidP="00B62FB3">
      <w:pPr>
        <w:autoSpaceDE w:val="0"/>
        <w:autoSpaceDN w:val="0"/>
        <w:adjustRightInd w:val="0"/>
        <w:ind w:left="720"/>
        <w:rPr>
          <w:bCs/>
        </w:rPr>
      </w:pPr>
    </w:p>
    <w:p w14:paraId="793C7248" w14:textId="09EBAFCF" w:rsidR="00C07AD9" w:rsidRPr="00A73614" w:rsidRDefault="00C07AD9" w:rsidP="00B62FB3">
      <w:pPr>
        <w:autoSpaceDE w:val="0"/>
        <w:autoSpaceDN w:val="0"/>
        <w:adjustRightInd w:val="0"/>
        <w:ind w:left="720"/>
        <w:rPr>
          <w:bCs/>
        </w:rPr>
      </w:pPr>
      <w:r w:rsidRPr="00A73614">
        <w:rPr>
          <w:bCs/>
        </w:rPr>
        <w:t>(</w:t>
      </w:r>
      <w:r w:rsidR="00FD6256">
        <w:rPr>
          <w:bCs/>
        </w:rPr>
        <w:t>5</w:t>
      </w:r>
      <w:r w:rsidRPr="00A73614">
        <w:rPr>
          <w:bCs/>
        </w:rPr>
        <w:t xml:space="preserve">) Subcontracts. The contractor or subcontractor shall insert in any subcontracts the clauses contained in 29 CFR 5.5(a)(1) through (10) and such other clauses as the </w:t>
      </w:r>
      <w:r w:rsidR="00F76250" w:rsidRPr="00A73614">
        <w:rPr>
          <w:bCs/>
        </w:rPr>
        <w:t>EPA</w:t>
      </w:r>
      <w:r w:rsidRPr="00A73614">
        <w:rPr>
          <w:bCs/>
        </w:rPr>
        <w:t xml:space="preserve"> may by appropriate instructions require, and also a clause requiring the subcontractors to include these clauses in any lower tier subcontracts. The prime contractor shall be responsible for the compliance by any subcontractor or lower tier subcontractor with all the contract clause</w:t>
      </w:r>
      <w:r w:rsidR="00F76250" w:rsidRPr="00A73614">
        <w:rPr>
          <w:bCs/>
        </w:rPr>
        <w:t xml:space="preserve">s in this term and condition. </w:t>
      </w:r>
    </w:p>
    <w:p w14:paraId="1EF932F0" w14:textId="77777777" w:rsidR="00285D8A" w:rsidRPr="00A73614" w:rsidRDefault="00285D8A" w:rsidP="00B62FB3">
      <w:pPr>
        <w:autoSpaceDE w:val="0"/>
        <w:autoSpaceDN w:val="0"/>
        <w:adjustRightInd w:val="0"/>
        <w:ind w:left="720"/>
        <w:rPr>
          <w:bCs/>
        </w:rPr>
      </w:pPr>
    </w:p>
    <w:p w14:paraId="5923E18D" w14:textId="55B159D3" w:rsidR="00C07AD9" w:rsidRPr="00A73614" w:rsidRDefault="00C07AD9" w:rsidP="00B62FB3">
      <w:pPr>
        <w:autoSpaceDE w:val="0"/>
        <w:autoSpaceDN w:val="0"/>
        <w:adjustRightInd w:val="0"/>
        <w:ind w:left="720"/>
        <w:rPr>
          <w:bCs/>
        </w:rPr>
      </w:pPr>
      <w:r w:rsidRPr="00A73614">
        <w:rPr>
          <w:bCs/>
        </w:rPr>
        <w:t>(</w:t>
      </w:r>
      <w:r w:rsidR="00FD6256">
        <w:rPr>
          <w:bCs/>
        </w:rPr>
        <w:t>6</w:t>
      </w:r>
      <w:r w:rsidRPr="00A73614">
        <w:rPr>
          <w:bCs/>
        </w:rPr>
        <w:t xml:space="preserve">) Contract termination: debarment. A breach of the contract clauses in 29 CFR 5.5 may be grounds for termination of the contract, and for debarment as a contractor and a subcontractor as provided in 29 CFR 5.12. </w:t>
      </w:r>
    </w:p>
    <w:p w14:paraId="5090B92F" w14:textId="77777777" w:rsidR="00C07AD9" w:rsidRPr="00A73614" w:rsidRDefault="00C07AD9" w:rsidP="00B62FB3">
      <w:pPr>
        <w:autoSpaceDE w:val="0"/>
        <w:autoSpaceDN w:val="0"/>
        <w:adjustRightInd w:val="0"/>
        <w:ind w:left="720"/>
        <w:rPr>
          <w:bCs/>
        </w:rPr>
      </w:pPr>
    </w:p>
    <w:p w14:paraId="5B1D2D8B" w14:textId="33FF55F2" w:rsidR="00C07AD9" w:rsidRPr="00A73614" w:rsidRDefault="00C07AD9" w:rsidP="00B62FB3">
      <w:pPr>
        <w:autoSpaceDE w:val="0"/>
        <w:autoSpaceDN w:val="0"/>
        <w:adjustRightInd w:val="0"/>
        <w:ind w:left="720"/>
        <w:rPr>
          <w:bCs/>
        </w:rPr>
      </w:pPr>
      <w:r w:rsidRPr="00A73614">
        <w:rPr>
          <w:bCs/>
        </w:rPr>
        <w:t>(</w:t>
      </w:r>
      <w:r w:rsidR="00FD6256">
        <w:rPr>
          <w:bCs/>
        </w:rPr>
        <w:t>7</w:t>
      </w:r>
      <w:r w:rsidRPr="00A73614">
        <w:rPr>
          <w:bCs/>
        </w:rPr>
        <w:t xml:space="preserve">) Compliance with Davis-Bacon and Related Act requirements. All rulings and interpretations of the Davis-Bacon and Related Acts contained in 29 CFR </w:t>
      </w:r>
      <w:r w:rsidR="007A5C5D" w:rsidRPr="00A73614">
        <w:rPr>
          <w:bCs/>
        </w:rPr>
        <w:t>Part</w:t>
      </w:r>
      <w:r w:rsidRPr="00A73614">
        <w:rPr>
          <w:bCs/>
        </w:rPr>
        <w:t xml:space="preserve">s 1, 3, and 5 are herein incorporated by reference in this contract. </w:t>
      </w:r>
    </w:p>
    <w:p w14:paraId="096915CD" w14:textId="77777777" w:rsidR="00C07AD9" w:rsidRPr="00A73614" w:rsidRDefault="00C07AD9" w:rsidP="00B62FB3">
      <w:pPr>
        <w:autoSpaceDE w:val="0"/>
        <w:autoSpaceDN w:val="0"/>
        <w:adjustRightInd w:val="0"/>
        <w:ind w:left="720"/>
        <w:rPr>
          <w:bCs/>
        </w:rPr>
      </w:pPr>
    </w:p>
    <w:p w14:paraId="1F7606F5" w14:textId="027F3259" w:rsidR="00C07AD9" w:rsidRPr="00A73614" w:rsidRDefault="00C07AD9" w:rsidP="00B62FB3">
      <w:pPr>
        <w:autoSpaceDE w:val="0"/>
        <w:autoSpaceDN w:val="0"/>
        <w:adjustRightInd w:val="0"/>
        <w:ind w:left="720"/>
        <w:rPr>
          <w:bCs/>
        </w:rPr>
      </w:pPr>
      <w:r w:rsidRPr="00A73614">
        <w:rPr>
          <w:bCs/>
        </w:rPr>
        <w:t>(</w:t>
      </w:r>
      <w:r w:rsidR="00FD6256">
        <w:rPr>
          <w:bCs/>
        </w:rPr>
        <w:t>8</w:t>
      </w:r>
      <w:r w:rsidRPr="00A73614">
        <w:rPr>
          <w:bCs/>
        </w:rPr>
        <w:t xml:space="preserve">) Disputes concerning labor standards. Disputes arising out of the labor standards provisions of this contract shall not be subject to the general disputes clause of this contract. Such disputes shall be resolved in accordance with the procedures of the Department of Labor set forth in 29 CFR </w:t>
      </w:r>
      <w:r w:rsidR="007A5C5D" w:rsidRPr="00A73614">
        <w:rPr>
          <w:bCs/>
        </w:rPr>
        <w:t>Part</w:t>
      </w:r>
      <w:r w:rsidRPr="00A73614">
        <w:rPr>
          <w:bCs/>
        </w:rPr>
        <w:t>s 5, 6, and 7. Disputes within the meaning of this clause include disputes between the contractor (or any of its subcontractors)</w:t>
      </w:r>
      <w:r w:rsidR="00131A98" w:rsidRPr="00A73614">
        <w:rPr>
          <w:bCs/>
        </w:rPr>
        <w:t xml:space="preserve">, the </w:t>
      </w:r>
      <w:r w:rsidR="004A4A7C" w:rsidRPr="00A73614">
        <w:rPr>
          <w:bCs/>
        </w:rPr>
        <w:t>CAR</w:t>
      </w:r>
      <w:r w:rsidR="00CD6B68" w:rsidRPr="00A73614">
        <w:rPr>
          <w:bCs/>
        </w:rPr>
        <w:t xml:space="preserve">, borrower or </w:t>
      </w:r>
      <w:r w:rsidR="004A4A7C" w:rsidRPr="00A73614">
        <w:rPr>
          <w:bCs/>
        </w:rPr>
        <w:t>subrecipient</w:t>
      </w:r>
      <w:r w:rsidRPr="00A73614">
        <w:rPr>
          <w:bCs/>
        </w:rPr>
        <w:t xml:space="preserve"> and EPA, the U.S. Department of Labor, or the employees or their representatives. </w:t>
      </w:r>
    </w:p>
    <w:p w14:paraId="0DF5A24C" w14:textId="77777777" w:rsidR="00C07AD9" w:rsidRPr="00A73614" w:rsidRDefault="00C07AD9" w:rsidP="00B62FB3">
      <w:pPr>
        <w:autoSpaceDE w:val="0"/>
        <w:autoSpaceDN w:val="0"/>
        <w:adjustRightInd w:val="0"/>
        <w:ind w:left="720"/>
        <w:rPr>
          <w:bCs/>
        </w:rPr>
      </w:pPr>
    </w:p>
    <w:p w14:paraId="2360076A" w14:textId="7ACB345F" w:rsidR="00C07AD9" w:rsidRPr="00A73614" w:rsidRDefault="00C07AD9" w:rsidP="00B62FB3">
      <w:pPr>
        <w:autoSpaceDE w:val="0"/>
        <w:autoSpaceDN w:val="0"/>
        <w:adjustRightInd w:val="0"/>
        <w:ind w:left="720"/>
        <w:rPr>
          <w:bCs/>
        </w:rPr>
      </w:pPr>
      <w:r w:rsidRPr="00A73614">
        <w:rPr>
          <w:bCs/>
        </w:rPr>
        <w:t>(</w:t>
      </w:r>
      <w:r w:rsidR="00FD6256">
        <w:rPr>
          <w:bCs/>
        </w:rPr>
        <w:t>9</w:t>
      </w:r>
      <w:r w:rsidRPr="00A73614">
        <w:rPr>
          <w:bCs/>
        </w:rPr>
        <w:t xml:space="preserve">) Certification of eligibility. </w:t>
      </w:r>
    </w:p>
    <w:p w14:paraId="36094420" w14:textId="77777777" w:rsidR="00C07AD9" w:rsidRPr="00A73614" w:rsidRDefault="00C07AD9" w:rsidP="00B62FB3">
      <w:pPr>
        <w:autoSpaceDE w:val="0"/>
        <w:autoSpaceDN w:val="0"/>
        <w:adjustRightInd w:val="0"/>
        <w:ind w:left="1080"/>
        <w:rPr>
          <w:bCs/>
        </w:rPr>
      </w:pPr>
    </w:p>
    <w:p w14:paraId="1C875891" w14:textId="77777777" w:rsidR="00C07AD9" w:rsidRPr="00A73614" w:rsidRDefault="00C07AD9" w:rsidP="00B62FB3">
      <w:pPr>
        <w:autoSpaceDE w:val="0"/>
        <w:autoSpaceDN w:val="0"/>
        <w:adjustRightInd w:val="0"/>
        <w:ind w:left="1080"/>
        <w:rPr>
          <w:bCs/>
        </w:rPr>
      </w:pPr>
      <w:r w:rsidRPr="00A73614">
        <w:rPr>
          <w:bCs/>
        </w:rPr>
        <w:t xml:space="preserve">(i) By entering into this contract, the contractor certifies that neither it (nor he or she) nor any person or firm who has an interest in the contractor's firm is a person or firm ineligible to be awarded Government contracts by virtue of section 3(a) of the Davis-Bacon Act or 29 CFR 5.12(a)(1). </w:t>
      </w:r>
    </w:p>
    <w:p w14:paraId="0F5D7D75" w14:textId="77777777" w:rsidR="00C07AD9" w:rsidRPr="00A73614" w:rsidRDefault="00C07AD9" w:rsidP="00B62FB3">
      <w:pPr>
        <w:autoSpaceDE w:val="0"/>
        <w:autoSpaceDN w:val="0"/>
        <w:adjustRightInd w:val="0"/>
        <w:ind w:left="1080"/>
        <w:rPr>
          <w:bCs/>
        </w:rPr>
      </w:pPr>
    </w:p>
    <w:p w14:paraId="10A2AF9F" w14:textId="77777777" w:rsidR="00C07AD9" w:rsidRPr="00A73614" w:rsidRDefault="00C07AD9" w:rsidP="00B62FB3">
      <w:pPr>
        <w:autoSpaceDE w:val="0"/>
        <w:autoSpaceDN w:val="0"/>
        <w:adjustRightInd w:val="0"/>
        <w:ind w:left="1080"/>
        <w:rPr>
          <w:bCs/>
        </w:rPr>
      </w:pPr>
      <w:r w:rsidRPr="00A73614">
        <w:rPr>
          <w:bCs/>
        </w:rPr>
        <w:t xml:space="preserve">(ii) No part of this contract shall be subcontracted to any person or firm ineligible for award of a Government contract by virtue of section 3(a) of the Davis-Bacon Act or 29 CFR 5.12(a)(1). </w:t>
      </w:r>
    </w:p>
    <w:p w14:paraId="4C38307E" w14:textId="77777777" w:rsidR="00C07AD9" w:rsidRPr="00A73614" w:rsidRDefault="00C07AD9" w:rsidP="00B62FB3">
      <w:pPr>
        <w:autoSpaceDE w:val="0"/>
        <w:autoSpaceDN w:val="0"/>
        <w:adjustRightInd w:val="0"/>
        <w:ind w:left="1080"/>
        <w:rPr>
          <w:bCs/>
        </w:rPr>
      </w:pPr>
    </w:p>
    <w:p w14:paraId="22A9216D" w14:textId="77777777" w:rsidR="00C07AD9" w:rsidRPr="00A73614" w:rsidRDefault="00C07AD9" w:rsidP="00B62FB3">
      <w:pPr>
        <w:autoSpaceDE w:val="0"/>
        <w:autoSpaceDN w:val="0"/>
        <w:adjustRightInd w:val="0"/>
        <w:ind w:left="1080"/>
        <w:rPr>
          <w:bCs/>
        </w:rPr>
      </w:pPr>
      <w:r w:rsidRPr="00A73614">
        <w:rPr>
          <w:bCs/>
        </w:rPr>
        <w:t>(iii) The penalty for making false statements is prescribed in the U.S. Criminal Code, 18 U.S.C. 1001.</w:t>
      </w:r>
    </w:p>
    <w:p w14:paraId="4D74094B" w14:textId="77777777" w:rsidR="001F795E" w:rsidRPr="00A73614" w:rsidRDefault="001F795E" w:rsidP="001F795E">
      <w:pPr>
        <w:autoSpaceDE w:val="0"/>
        <w:autoSpaceDN w:val="0"/>
        <w:adjustRightInd w:val="0"/>
        <w:rPr>
          <w:color w:val="000000"/>
        </w:rPr>
      </w:pPr>
      <w:r w:rsidRPr="00A73614">
        <w:rPr>
          <w:color w:val="000000"/>
        </w:rPr>
        <w:t xml:space="preserve"> </w:t>
      </w:r>
    </w:p>
    <w:p w14:paraId="77957303" w14:textId="77777777" w:rsidR="00377414" w:rsidRPr="00A73614" w:rsidRDefault="00616E11" w:rsidP="00377414">
      <w:pPr>
        <w:autoSpaceDE w:val="0"/>
        <w:autoSpaceDN w:val="0"/>
        <w:adjustRightInd w:val="0"/>
        <w:rPr>
          <w:bCs/>
          <w:u w:val="single"/>
        </w:rPr>
      </w:pPr>
      <w:bookmarkStart w:id="6" w:name="SP;3fed000053a85"/>
      <w:bookmarkStart w:id="7" w:name="IE2D647C0EC2211DDBDB2EF596BBFE3D5"/>
      <w:bookmarkStart w:id="8" w:name="IE2B440D3EC2211DDBDB2EF596BBFE3D5"/>
      <w:bookmarkStart w:id="9" w:name="SP;c0ae00006c482"/>
      <w:bookmarkStart w:id="10" w:name="IE2D70B10EC2211DDBDB2EF596BBFE3D5"/>
      <w:bookmarkStart w:id="11" w:name="IE2B440D4EC2211DDBDB2EF596BBFE3D5"/>
      <w:bookmarkStart w:id="12" w:name="SP;d801000002763"/>
      <w:bookmarkStart w:id="13" w:name="IE2D7CE60EC2211DDBDB2EF596BBFE3D5"/>
      <w:bookmarkStart w:id="14" w:name="IE2B440D5EC2211DDBDB2EF596BBFE3D5"/>
      <w:bookmarkStart w:id="15" w:name="SP;6ad60000aeea7"/>
      <w:bookmarkStart w:id="16" w:name="IE2D891B0EC2211DDBDB2EF596BBFE3D5"/>
      <w:bookmarkStart w:id="17" w:name="IE2B440D6EC2211DDBDB2EF596BBFE3D5"/>
      <w:bookmarkStart w:id="18" w:name="SP;4b24000003ba5"/>
      <w:bookmarkStart w:id="19" w:name="I86F83DA04A2311DEBDA4FD8B3D56070A"/>
      <w:bookmarkStart w:id="20" w:name="IE2B467E0EC2211DDBDB2EF596BBFE3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sidRPr="00A73614">
        <w:rPr>
          <w:bCs/>
          <w:u w:val="single"/>
        </w:rPr>
        <w:t>4.</w:t>
      </w:r>
      <w:r w:rsidR="004B2EFD" w:rsidRPr="00A73614">
        <w:rPr>
          <w:bCs/>
          <w:u w:val="single"/>
        </w:rPr>
        <w:t xml:space="preserve"> </w:t>
      </w:r>
      <w:r w:rsidR="00377414" w:rsidRPr="00A73614">
        <w:rPr>
          <w:bCs/>
          <w:u w:val="single"/>
        </w:rPr>
        <w:t>Contract Provisions for Contracts in Excess of $100,000</w:t>
      </w:r>
    </w:p>
    <w:p w14:paraId="3B6A2217" w14:textId="77777777" w:rsidR="00377414" w:rsidRPr="00A73614" w:rsidRDefault="00377414" w:rsidP="00377414"/>
    <w:p w14:paraId="71AAAAB0" w14:textId="77777777" w:rsidR="00377414" w:rsidRPr="00A73614" w:rsidRDefault="00377414" w:rsidP="00285D8A">
      <w:pPr>
        <w:ind w:left="360"/>
        <w:rPr>
          <w:rStyle w:val="documentbody5"/>
          <w:rFonts w:ascii="Times New Roman" w:hAnsi="Times New Roman"/>
          <w:color w:val="000000"/>
          <w:sz w:val="24"/>
          <w:szCs w:val="24"/>
        </w:rPr>
      </w:pPr>
      <w:r w:rsidRPr="00A73614">
        <w:rPr>
          <w:rStyle w:val="documentbody5"/>
          <w:rFonts w:ascii="Times New Roman" w:hAnsi="Times New Roman"/>
          <w:color w:val="000000"/>
          <w:sz w:val="24"/>
          <w:szCs w:val="24"/>
        </w:rPr>
        <w:t xml:space="preserve">(a) Contract Work Hours and Safety Standards Act. The </w:t>
      </w:r>
      <w:r w:rsidR="004A4A7C" w:rsidRPr="00A73614">
        <w:rPr>
          <w:rStyle w:val="documentbody5"/>
          <w:rFonts w:ascii="Times New Roman" w:hAnsi="Times New Roman"/>
          <w:b/>
          <w:i/>
          <w:color w:val="000000"/>
          <w:sz w:val="24"/>
          <w:szCs w:val="24"/>
        </w:rPr>
        <w:t>CAR</w:t>
      </w:r>
      <w:r w:rsidRPr="00A73614">
        <w:rPr>
          <w:rStyle w:val="documentbody5"/>
          <w:rFonts w:ascii="Times New Roman" w:hAnsi="Times New Roman"/>
          <w:b/>
          <w:i/>
          <w:color w:val="000000"/>
          <w:sz w:val="24"/>
          <w:szCs w:val="24"/>
        </w:rPr>
        <w:t xml:space="preserve"> </w:t>
      </w:r>
      <w:r w:rsidRPr="00A73614">
        <w:rPr>
          <w:rStyle w:val="documentbody5"/>
          <w:rFonts w:ascii="Times New Roman" w:hAnsi="Times New Roman"/>
          <w:color w:val="000000"/>
          <w:sz w:val="24"/>
          <w:szCs w:val="24"/>
        </w:rPr>
        <w:t xml:space="preserve">shall insert the following clauses set forth in paragraphs (a)(1), (2), (3), and (4) of this section in full in any contract in an amount in excess of $100,000 and subject to the overtime provisions of the Contract Work Hours and Safety Standards Act. These clauses shall be inserted in addition to the clauses </w:t>
      </w:r>
      <w:r w:rsidRPr="00A73614">
        <w:rPr>
          <w:rStyle w:val="documentbody5"/>
          <w:rFonts w:ascii="Times New Roman" w:hAnsi="Times New Roman"/>
          <w:color w:val="000000"/>
          <w:sz w:val="24"/>
          <w:szCs w:val="24"/>
        </w:rPr>
        <w:lastRenderedPageBreak/>
        <w:t xml:space="preserve">required by Item 3, above or 29 CFR </w:t>
      </w:r>
      <w:r w:rsidRPr="00A73614">
        <w:rPr>
          <w:rStyle w:val="documentbody5"/>
          <w:rFonts w:ascii="Times New Roman" w:hAnsi="Times New Roman"/>
          <w:sz w:val="24"/>
          <w:szCs w:val="24"/>
        </w:rPr>
        <w:t>4.6.</w:t>
      </w:r>
      <w:r w:rsidRPr="00A73614">
        <w:rPr>
          <w:rStyle w:val="documentbody5"/>
          <w:rFonts w:ascii="Times New Roman" w:hAnsi="Times New Roman"/>
          <w:color w:val="000000"/>
          <w:sz w:val="24"/>
          <w:szCs w:val="24"/>
        </w:rPr>
        <w:t xml:space="preserve"> As used in this paragraph, the terms laborers and mechanics include watchmen and guards.</w:t>
      </w:r>
    </w:p>
    <w:p w14:paraId="3B631614" w14:textId="77777777" w:rsidR="00A71D57" w:rsidRPr="00A73614" w:rsidRDefault="00A71D57" w:rsidP="00285D8A">
      <w:pPr>
        <w:ind w:left="360"/>
        <w:rPr>
          <w:color w:val="000000"/>
        </w:rPr>
      </w:pPr>
    </w:p>
    <w:p w14:paraId="6352C5B8" w14:textId="77777777" w:rsidR="00377414" w:rsidRPr="00A73614" w:rsidRDefault="00377414" w:rsidP="00285D8A">
      <w:pPr>
        <w:ind w:left="720"/>
      </w:pPr>
      <w:r w:rsidRPr="00A73614">
        <w:rPr>
          <w:color w:val="000000"/>
        </w:rPr>
        <w:t xml:space="preserve">(1) 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 </w:t>
      </w:r>
    </w:p>
    <w:p w14:paraId="7978167B" w14:textId="77777777" w:rsidR="00377414" w:rsidRPr="00A73614" w:rsidRDefault="00377414" w:rsidP="00285D8A">
      <w:pPr>
        <w:ind w:left="720"/>
        <w:rPr>
          <w:color w:val="000000"/>
        </w:rPr>
      </w:pPr>
    </w:p>
    <w:p w14:paraId="0F036971" w14:textId="35863DAA" w:rsidR="00377414" w:rsidRPr="00A73614" w:rsidRDefault="00377414" w:rsidP="00285D8A">
      <w:pPr>
        <w:ind w:left="720"/>
      </w:pPr>
      <w:r w:rsidRPr="00A73614">
        <w:rPr>
          <w:color w:val="000000"/>
        </w:rPr>
        <w:t>(2) Violation; liability for unpaid wages; liquidated damages. In the event of any violation of the clause set forth in paragraph (a)(1) of this section the contractor and any subcontractor responsible therefor</w:t>
      </w:r>
      <w:r w:rsidR="00FD6256">
        <w:rPr>
          <w:color w:val="000000"/>
        </w:rPr>
        <w:t>e</w:t>
      </w:r>
      <w:r w:rsidRPr="00A73614">
        <w:rPr>
          <w:color w:val="000000"/>
        </w:rPr>
        <w:t xml:space="preserve"> shall be liable for the unpaid wages. In addition, such contractor and subcontractor shall be liable to the </w:t>
      </w:r>
      <w:smartTag w:uri="urn:schemas-microsoft-com:office:smarttags" w:element="country-region">
        <w:r w:rsidRPr="00A73614">
          <w:rPr>
            <w:color w:val="000000"/>
          </w:rPr>
          <w:t>United States</w:t>
        </w:r>
      </w:smartTag>
      <w:r w:rsidRPr="00A73614">
        <w:rPr>
          <w:color w:val="000000"/>
        </w:rPr>
        <w:t xml:space="preserve"> (in the case of work done under contract for the </w:t>
      </w:r>
      <w:smartTag w:uri="urn:schemas-microsoft-com:office:smarttags" w:element="place">
        <w:smartTag w:uri="urn:schemas-microsoft-com:office:smarttags" w:element="State">
          <w:r w:rsidRPr="00A73614">
            <w:rPr>
              <w:color w:val="000000"/>
            </w:rPr>
            <w:t>District of Columbia</w:t>
          </w:r>
        </w:smartTag>
      </w:smartTag>
      <w:r w:rsidRPr="00A73614">
        <w:rPr>
          <w:color w:val="000000"/>
        </w:rPr>
        <w:t xml:space="preserve"> or a territory, to such District or to such territory), for liquidated damages. Such liquidated damages shall be computed with respect to each individual laborer or mechanic, including watchmen and guards, employed in violation of the clause set forth in paragraph (a)(1) of this section, in the sum of $10 for each calendar day on which such individual was required or permitted to work in excess of the standard workweek of forty hours without payment of the overtime wages required by the clause set forth in paragraph (a)(1) of this section. </w:t>
      </w:r>
    </w:p>
    <w:p w14:paraId="10F0D82A" w14:textId="77777777" w:rsidR="00377414" w:rsidRPr="00A73614" w:rsidRDefault="00377414" w:rsidP="00285D8A">
      <w:pPr>
        <w:ind w:left="720"/>
        <w:rPr>
          <w:color w:val="000000"/>
        </w:rPr>
      </w:pPr>
    </w:p>
    <w:p w14:paraId="02A17B02" w14:textId="77777777" w:rsidR="00377414" w:rsidRPr="00A73614" w:rsidRDefault="00377414" w:rsidP="00285D8A">
      <w:pPr>
        <w:ind w:left="720"/>
      </w:pPr>
      <w:r w:rsidRPr="00A73614">
        <w:rPr>
          <w:color w:val="000000"/>
        </w:rPr>
        <w:t xml:space="preserve">(3) Withholding for unpaid wages and liquidated damages. </w:t>
      </w:r>
      <w:r w:rsidRPr="00A73614">
        <w:rPr>
          <w:bCs/>
        </w:rPr>
        <w:t xml:space="preserve">The </w:t>
      </w:r>
      <w:r w:rsidR="004A4A7C" w:rsidRPr="00A73614">
        <w:rPr>
          <w:b/>
          <w:bCs/>
          <w:i/>
        </w:rPr>
        <w:t>CAR</w:t>
      </w:r>
      <w:r w:rsidRPr="00A73614">
        <w:rPr>
          <w:b/>
          <w:bCs/>
          <w:i/>
        </w:rPr>
        <w:t xml:space="preserve">, </w:t>
      </w:r>
      <w:r w:rsidRPr="00A73614">
        <w:rPr>
          <w:bCs/>
        </w:rPr>
        <w:t xml:space="preserve">upon written request of the Award Official or an authorized representative of the Department of Labor, shall withhold or cause to withhold </w:t>
      </w:r>
      <w:r w:rsidRPr="00A73614">
        <w:rPr>
          <w:color w:val="000000"/>
        </w:rPr>
        <w:t xml:space="preserve">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a)(2) of this section. </w:t>
      </w:r>
    </w:p>
    <w:p w14:paraId="07F8B49A" w14:textId="77777777" w:rsidR="00377414" w:rsidRPr="00A73614" w:rsidRDefault="00377414" w:rsidP="00285D8A">
      <w:pPr>
        <w:ind w:left="720"/>
        <w:rPr>
          <w:color w:val="000000"/>
        </w:rPr>
      </w:pPr>
    </w:p>
    <w:p w14:paraId="6B352640" w14:textId="77777777" w:rsidR="00377414" w:rsidRPr="00A73614" w:rsidRDefault="00377414" w:rsidP="00285D8A">
      <w:pPr>
        <w:ind w:left="720"/>
      </w:pPr>
      <w:r w:rsidRPr="00A73614">
        <w:rPr>
          <w:color w:val="000000"/>
        </w:rPr>
        <w:t xml:space="preserve">(4) Subcontracts. The contractor or subcontractor shall insert in any subcontracts the clauses set forth in paragraph (a)(1) through (4) of this section and also a clause requiring the subcontractors to include these clauses in any lower tier subcontracts. The prime contractor shall be responsible for compliance by any subcontractor or lower tier subcontractor with the clauses set forth in paragraphs (a)(1) through (4) of this section. </w:t>
      </w:r>
    </w:p>
    <w:p w14:paraId="71095FD2" w14:textId="77777777" w:rsidR="00377414" w:rsidRPr="00A73614" w:rsidRDefault="00377414" w:rsidP="00285D8A">
      <w:pPr>
        <w:ind w:left="360"/>
        <w:rPr>
          <w:rStyle w:val="documentbody5"/>
          <w:rFonts w:ascii="Times New Roman" w:hAnsi="Times New Roman"/>
          <w:color w:val="000000"/>
          <w:sz w:val="24"/>
          <w:szCs w:val="24"/>
        </w:rPr>
      </w:pPr>
      <w:r w:rsidRPr="00A73614">
        <w:rPr>
          <w:color w:val="000000"/>
        </w:rPr>
        <w:br/>
      </w:r>
      <w:r w:rsidR="00651B65" w:rsidRPr="00A73614">
        <w:rPr>
          <w:rStyle w:val="documentbody5"/>
          <w:rFonts w:ascii="Times New Roman" w:hAnsi="Times New Roman"/>
          <w:color w:val="000000"/>
          <w:sz w:val="24"/>
          <w:szCs w:val="24"/>
        </w:rPr>
        <w:t>(b</w:t>
      </w:r>
      <w:r w:rsidRPr="00A73614">
        <w:rPr>
          <w:rStyle w:val="documentbody5"/>
          <w:rFonts w:ascii="Times New Roman" w:hAnsi="Times New Roman"/>
          <w:color w:val="000000"/>
          <w:sz w:val="24"/>
          <w:szCs w:val="24"/>
        </w:rPr>
        <w:t xml:space="preserve">) In addition to the clauses contained in Item 3, above, in any contract subject only to the Contract Work Hours and Safety Standards Act and not to any of the other statutes cited in </w:t>
      </w:r>
      <w:hyperlink r:id="rId16" w:tgtFrame="_top" w:history="1">
        <w:r w:rsidRPr="00A73614">
          <w:rPr>
            <w:rStyle w:val="Hyperlink"/>
            <w:color w:val="auto"/>
            <w:u w:val="none"/>
          </w:rPr>
          <w:t>29</w:t>
        </w:r>
      </w:hyperlink>
      <w:r w:rsidRPr="00A73614">
        <w:rPr>
          <w:rStyle w:val="documentbody5"/>
          <w:rFonts w:ascii="Times New Roman" w:hAnsi="Times New Roman"/>
          <w:sz w:val="24"/>
          <w:szCs w:val="24"/>
        </w:rPr>
        <w:t xml:space="preserve"> </w:t>
      </w:r>
      <w:r w:rsidRPr="00A73614">
        <w:rPr>
          <w:rStyle w:val="documentbody5"/>
          <w:rFonts w:ascii="Times New Roman" w:hAnsi="Times New Roman"/>
          <w:color w:val="000000"/>
          <w:sz w:val="24"/>
          <w:szCs w:val="24"/>
        </w:rPr>
        <w:t xml:space="preserve">CFR 5.1, the </w:t>
      </w:r>
      <w:r w:rsidR="004A4A7C" w:rsidRPr="00A73614">
        <w:rPr>
          <w:rStyle w:val="documentbody5"/>
          <w:rFonts w:ascii="Times New Roman" w:hAnsi="Times New Roman"/>
          <w:color w:val="000000"/>
          <w:sz w:val="24"/>
          <w:szCs w:val="24"/>
        </w:rPr>
        <w:t>CAR</w:t>
      </w:r>
      <w:r w:rsidRPr="00A73614">
        <w:rPr>
          <w:rStyle w:val="documentbody5"/>
          <w:rFonts w:ascii="Times New Roman" w:hAnsi="Times New Roman"/>
          <w:color w:val="000000"/>
          <w:sz w:val="24"/>
          <w:szCs w:val="24"/>
        </w:rPr>
        <w:t xml:space="preserve"> shall insert a clause requiring that the contractor or subcontractor shall maintain payrolls and basic payroll records during the course of the work and shall preserve them for a period of three years from the completion of the contract for all laborers and mechanics, including guards and watchmen, working on the contract. Such records shall contain the name and address of each such employee, social security number, correct classifications, hourly rates of wages paid, daily and weekly number of hours worked, </w:t>
      </w:r>
      <w:r w:rsidRPr="00A73614">
        <w:rPr>
          <w:rStyle w:val="documentbody5"/>
          <w:rFonts w:ascii="Times New Roman" w:hAnsi="Times New Roman"/>
          <w:color w:val="000000"/>
          <w:sz w:val="24"/>
          <w:szCs w:val="24"/>
        </w:rPr>
        <w:lastRenderedPageBreak/>
        <w:t xml:space="preserve">deductions made, and actual wages paid. Further, the </w:t>
      </w:r>
      <w:r w:rsidR="004A4A7C" w:rsidRPr="00A73614">
        <w:rPr>
          <w:rStyle w:val="documentbody5"/>
          <w:rFonts w:ascii="Times New Roman" w:hAnsi="Times New Roman"/>
          <w:color w:val="000000"/>
          <w:sz w:val="24"/>
          <w:szCs w:val="24"/>
        </w:rPr>
        <w:t>CAR</w:t>
      </w:r>
      <w:r w:rsidRPr="00A73614">
        <w:rPr>
          <w:rStyle w:val="documentbody5"/>
          <w:rFonts w:ascii="Times New Roman" w:hAnsi="Times New Roman"/>
          <w:color w:val="000000"/>
          <w:sz w:val="24"/>
          <w:szCs w:val="24"/>
        </w:rPr>
        <w:t xml:space="preserve"> shall insert in any such contract a clause providing that the records to be maintained under this paragraph shall be made available by the contractor or subcontractor for inspection, copying, or transcription by authorized representatives of the (write the name of agency) and the Department of Labor, and the contractor or subcontractor will permit such representatives to interview employees during working hours on the job.</w:t>
      </w:r>
    </w:p>
    <w:p w14:paraId="0FADF2A7" w14:textId="77777777" w:rsidR="00285D8A" w:rsidRPr="00A73614" w:rsidRDefault="00285D8A" w:rsidP="00377414">
      <w:pPr>
        <w:rPr>
          <w:rStyle w:val="documentbody5"/>
          <w:rFonts w:ascii="Times New Roman" w:hAnsi="Times New Roman"/>
          <w:sz w:val="24"/>
          <w:szCs w:val="24"/>
        </w:rPr>
      </w:pPr>
    </w:p>
    <w:p w14:paraId="1F42B1C8" w14:textId="77777777" w:rsidR="00212BAC" w:rsidRPr="00A73614" w:rsidRDefault="00616E11" w:rsidP="00212BAC">
      <w:pPr>
        <w:autoSpaceDE w:val="0"/>
        <w:autoSpaceDN w:val="0"/>
        <w:adjustRightInd w:val="0"/>
        <w:rPr>
          <w:color w:val="000000"/>
          <w:u w:val="single"/>
        </w:rPr>
      </w:pPr>
      <w:r w:rsidRPr="00A73614">
        <w:rPr>
          <w:color w:val="000000"/>
          <w:u w:val="single"/>
        </w:rPr>
        <w:t>5</w:t>
      </w:r>
      <w:r w:rsidR="00212513" w:rsidRPr="00A73614">
        <w:rPr>
          <w:color w:val="000000"/>
          <w:u w:val="single"/>
        </w:rPr>
        <w:t>.</w:t>
      </w:r>
      <w:r w:rsidR="004B2EFD" w:rsidRPr="00A73614">
        <w:rPr>
          <w:color w:val="000000"/>
          <w:u w:val="single"/>
        </w:rPr>
        <w:t xml:space="preserve"> </w:t>
      </w:r>
      <w:r w:rsidR="00212BAC" w:rsidRPr="00A73614">
        <w:rPr>
          <w:color w:val="000000"/>
          <w:u w:val="single"/>
        </w:rPr>
        <w:t>Compliance Verification</w:t>
      </w:r>
      <w:r w:rsidR="004B2EFD" w:rsidRPr="00A73614">
        <w:rPr>
          <w:color w:val="000000"/>
          <w:u w:val="single"/>
        </w:rPr>
        <w:t xml:space="preserve"> </w:t>
      </w:r>
    </w:p>
    <w:p w14:paraId="5CAB1993" w14:textId="77777777" w:rsidR="00212BAC" w:rsidRPr="00A73614" w:rsidRDefault="00212BAC" w:rsidP="00212BAC">
      <w:pPr>
        <w:autoSpaceDE w:val="0"/>
        <w:autoSpaceDN w:val="0"/>
        <w:adjustRightInd w:val="0"/>
        <w:rPr>
          <w:color w:val="000000"/>
        </w:rPr>
      </w:pPr>
    </w:p>
    <w:p w14:paraId="2B010707" w14:textId="77777777" w:rsidR="00212513" w:rsidRPr="00A73614" w:rsidRDefault="00212513" w:rsidP="00285D8A">
      <w:pPr>
        <w:autoSpaceDE w:val="0"/>
        <w:autoSpaceDN w:val="0"/>
        <w:adjustRightInd w:val="0"/>
        <w:ind w:left="360"/>
        <w:rPr>
          <w:color w:val="000000"/>
        </w:rPr>
      </w:pPr>
      <w:r w:rsidRPr="00A73614">
        <w:rPr>
          <w:color w:val="000000"/>
        </w:rPr>
        <w:t>(a)</w:t>
      </w:r>
      <w:r w:rsidR="00B25CF5" w:rsidRPr="00A73614">
        <w:rPr>
          <w:color w:val="000000"/>
        </w:rPr>
        <w:t xml:space="preserve"> The</w:t>
      </w:r>
      <w:r w:rsidRPr="00A73614">
        <w:rPr>
          <w:color w:val="000000"/>
        </w:rPr>
        <w:t xml:space="preserve"> </w:t>
      </w:r>
      <w:r w:rsidR="004A4A7C" w:rsidRPr="00A73614">
        <w:rPr>
          <w:color w:val="000000"/>
        </w:rPr>
        <w:t>CAR</w:t>
      </w:r>
      <w:r w:rsidR="00212BAC" w:rsidRPr="00A73614">
        <w:rPr>
          <w:color w:val="000000"/>
        </w:rPr>
        <w:t xml:space="preserve"> shall periodically interview a sufficient number of employees entitled to DB prevailing wages (covered employees) to verify that contractors or subcontractors are paying the appropriate wage rates.</w:t>
      </w:r>
      <w:r w:rsidR="004B2EFD" w:rsidRPr="00A73614">
        <w:rPr>
          <w:color w:val="000000"/>
        </w:rPr>
        <w:t xml:space="preserve"> </w:t>
      </w:r>
      <w:r w:rsidRPr="00A73614">
        <w:rPr>
          <w:color w:val="000000"/>
        </w:rPr>
        <w:t xml:space="preserve">As provided in 29 CFR 5.6(a)(6), all interviews must be conducted in confidence. </w:t>
      </w:r>
      <w:r w:rsidR="00212BAC" w:rsidRPr="00A73614">
        <w:rPr>
          <w:color w:val="000000"/>
        </w:rPr>
        <w:t xml:space="preserve">The </w:t>
      </w:r>
      <w:r w:rsidR="004A4A7C" w:rsidRPr="00A73614">
        <w:rPr>
          <w:color w:val="000000"/>
        </w:rPr>
        <w:t>CAR</w:t>
      </w:r>
      <w:r w:rsidR="00212BAC" w:rsidRPr="00A73614">
        <w:rPr>
          <w:color w:val="000000"/>
        </w:rPr>
        <w:t xml:space="preserve"> must use Standard Form 1445 or equivalent documentation to memorialize the interviews.</w:t>
      </w:r>
      <w:r w:rsidR="004B2EFD" w:rsidRPr="00A73614">
        <w:rPr>
          <w:color w:val="000000"/>
        </w:rPr>
        <w:t xml:space="preserve"> </w:t>
      </w:r>
      <w:r w:rsidR="00212BAC" w:rsidRPr="00A73614">
        <w:rPr>
          <w:color w:val="000000"/>
        </w:rPr>
        <w:t>Copies of the SF 1445 are available from EPA on request.</w:t>
      </w:r>
      <w:r w:rsidR="004B2EFD" w:rsidRPr="00A73614">
        <w:rPr>
          <w:color w:val="000000"/>
        </w:rPr>
        <w:t xml:space="preserve"> </w:t>
      </w:r>
    </w:p>
    <w:p w14:paraId="61775D39" w14:textId="77777777" w:rsidR="00212513" w:rsidRPr="00A73614" w:rsidRDefault="00212513" w:rsidP="00285D8A">
      <w:pPr>
        <w:autoSpaceDE w:val="0"/>
        <w:autoSpaceDN w:val="0"/>
        <w:adjustRightInd w:val="0"/>
        <w:ind w:left="360"/>
        <w:rPr>
          <w:color w:val="000000"/>
        </w:rPr>
      </w:pPr>
    </w:p>
    <w:p w14:paraId="3B405110" w14:textId="77777777" w:rsidR="00212BAC" w:rsidRPr="00A73614" w:rsidRDefault="00212513" w:rsidP="00285D8A">
      <w:pPr>
        <w:autoSpaceDE w:val="0"/>
        <w:autoSpaceDN w:val="0"/>
        <w:adjustRightInd w:val="0"/>
        <w:ind w:left="360"/>
        <w:rPr>
          <w:color w:val="000000"/>
        </w:rPr>
      </w:pPr>
      <w:r w:rsidRPr="00A73614">
        <w:rPr>
          <w:color w:val="000000"/>
        </w:rPr>
        <w:t xml:space="preserve">(b) </w:t>
      </w:r>
      <w:r w:rsidR="00212BAC" w:rsidRPr="00A73614">
        <w:rPr>
          <w:color w:val="000000"/>
        </w:rPr>
        <w:t xml:space="preserve">The </w:t>
      </w:r>
      <w:r w:rsidR="004A4A7C" w:rsidRPr="00A73614">
        <w:rPr>
          <w:color w:val="000000"/>
        </w:rPr>
        <w:t>CAR</w:t>
      </w:r>
      <w:r w:rsidR="00212BAC" w:rsidRPr="00A73614">
        <w:rPr>
          <w:color w:val="000000"/>
        </w:rPr>
        <w:t xml:space="preserve"> shall establish and follow an interview schedule based on its assessment of the risks of noncompliance with DB posed by contractors or subcontractors and the duration of the contract or subcontract. At a minimum, the </w:t>
      </w:r>
      <w:r w:rsidR="004A4A7C" w:rsidRPr="00A73614">
        <w:rPr>
          <w:color w:val="000000"/>
        </w:rPr>
        <w:t>CAR</w:t>
      </w:r>
      <w:r w:rsidR="00212BAC" w:rsidRPr="00A73614">
        <w:rPr>
          <w:color w:val="000000"/>
        </w:rPr>
        <w:t xml:space="preserve"> must conduct interviews with a representative group of covered employees within two weeks of each contractor or subcontractor’s submission of its initial weekly payroll data and two weeks prior to the estimated completion date for the contract or subcontract.</w:t>
      </w:r>
      <w:r w:rsidR="004B2EFD" w:rsidRPr="00A73614">
        <w:rPr>
          <w:color w:val="000000"/>
        </w:rPr>
        <w:t xml:space="preserve"> </w:t>
      </w:r>
      <w:r w:rsidR="004A4A7C" w:rsidRPr="00A73614">
        <w:rPr>
          <w:color w:val="000000"/>
        </w:rPr>
        <w:t>CAR</w:t>
      </w:r>
      <w:r w:rsidR="00212BAC" w:rsidRPr="00A73614">
        <w:rPr>
          <w:color w:val="000000"/>
        </w:rPr>
        <w:t xml:space="preserve">s must conduct more frequent interviews if the initial interviews or other information indicates that there is a risk that the contractor or subcontractor is not complying with </w:t>
      </w:r>
      <w:r w:rsidR="007A5C5D" w:rsidRPr="00A73614">
        <w:rPr>
          <w:color w:val="000000"/>
        </w:rPr>
        <w:t>DB.</w:t>
      </w:r>
      <w:r w:rsidR="004B2EFD" w:rsidRPr="00A73614">
        <w:rPr>
          <w:color w:val="000000"/>
        </w:rPr>
        <w:t xml:space="preserve"> </w:t>
      </w:r>
      <w:r w:rsidR="004A4A7C" w:rsidRPr="00A73614">
        <w:rPr>
          <w:color w:val="000000"/>
        </w:rPr>
        <w:t>CAR</w:t>
      </w:r>
      <w:r w:rsidR="00212BAC" w:rsidRPr="00A73614">
        <w:rPr>
          <w:color w:val="000000"/>
        </w:rPr>
        <w:t>s shall immediately conduct necessary interviews in response to an alleged violation of the prevailing wage requirements.</w:t>
      </w:r>
      <w:r w:rsidR="004B2EFD" w:rsidRPr="00A73614">
        <w:rPr>
          <w:color w:val="000000"/>
        </w:rPr>
        <w:t xml:space="preserve"> </w:t>
      </w:r>
      <w:r w:rsidR="00212BAC" w:rsidRPr="00A73614">
        <w:rPr>
          <w:color w:val="000000"/>
        </w:rPr>
        <w:t>All interviews shall be conducted in confidence.</w:t>
      </w:r>
      <w:r w:rsidR="004B2EFD" w:rsidRPr="00A73614">
        <w:rPr>
          <w:color w:val="000000"/>
        </w:rPr>
        <w:t xml:space="preserve"> </w:t>
      </w:r>
      <w:r w:rsidR="00212BAC" w:rsidRPr="00A73614">
        <w:rPr>
          <w:color w:val="000000"/>
        </w:rPr>
        <w:t xml:space="preserve"> </w:t>
      </w:r>
    </w:p>
    <w:p w14:paraId="2D72A83B" w14:textId="77777777" w:rsidR="00212BAC" w:rsidRPr="00A73614" w:rsidRDefault="00212BAC" w:rsidP="00285D8A">
      <w:pPr>
        <w:autoSpaceDE w:val="0"/>
        <w:autoSpaceDN w:val="0"/>
        <w:adjustRightInd w:val="0"/>
        <w:ind w:left="360"/>
        <w:rPr>
          <w:color w:val="000000"/>
        </w:rPr>
      </w:pPr>
    </w:p>
    <w:p w14:paraId="22ACBBF9" w14:textId="77777777" w:rsidR="00212BAC" w:rsidRPr="00A73614" w:rsidRDefault="00212513" w:rsidP="00285D8A">
      <w:pPr>
        <w:autoSpaceDE w:val="0"/>
        <w:autoSpaceDN w:val="0"/>
        <w:adjustRightInd w:val="0"/>
        <w:ind w:left="360"/>
        <w:rPr>
          <w:color w:val="000000"/>
        </w:rPr>
      </w:pPr>
      <w:r w:rsidRPr="00A73614">
        <w:rPr>
          <w:color w:val="000000"/>
        </w:rPr>
        <w:t>(c)</w:t>
      </w:r>
      <w:r w:rsidR="004B2EFD" w:rsidRPr="00A73614">
        <w:rPr>
          <w:color w:val="000000"/>
        </w:rPr>
        <w:t xml:space="preserve"> </w:t>
      </w:r>
      <w:r w:rsidR="00212BAC" w:rsidRPr="00A73614">
        <w:rPr>
          <w:color w:val="000000"/>
        </w:rPr>
        <w:t xml:space="preserve">The </w:t>
      </w:r>
      <w:r w:rsidR="004A4A7C" w:rsidRPr="00A73614">
        <w:rPr>
          <w:color w:val="000000"/>
        </w:rPr>
        <w:t>CAR</w:t>
      </w:r>
      <w:r w:rsidR="00212BAC" w:rsidRPr="00A73614">
        <w:rPr>
          <w:color w:val="000000"/>
        </w:rPr>
        <w:t xml:space="preserve"> shall periodically conduct spot checks of a representative sample of weekly payroll data to verify that contractors or subcontractors are paying the appropriate wage rates. The </w:t>
      </w:r>
      <w:r w:rsidR="004A4A7C" w:rsidRPr="00A73614">
        <w:rPr>
          <w:color w:val="000000"/>
        </w:rPr>
        <w:t>CAR</w:t>
      </w:r>
      <w:r w:rsidR="00212BAC" w:rsidRPr="00A73614">
        <w:rPr>
          <w:color w:val="000000"/>
        </w:rPr>
        <w:t xml:space="preserve"> shall establish and follow a spot check schedule based on its assessment of the risks of noncompliance with DB posed by contractors or subcontractors and the duration of the contract or subco</w:t>
      </w:r>
      <w:r w:rsidRPr="00A73614">
        <w:rPr>
          <w:color w:val="000000"/>
        </w:rPr>
        <w:t>ntract.</w:t>
      </w:r>
      <w:r w:rsidR="004B2EFD" w:rsidRPr="00A73614">
        <w:rPr>
          <w:color w:val="000000"/>
        </w:rPr>
        <w:t xml:space="preserve"> </w:t>
      </w:r>
      <w:r w:rsidRPr="00A73614">
        <w:rPr>
          <w:color w:val="000000"/>
        </w:rPr>
        <w:t xml:space="preserve">At a minimum, the </w:t>
      </w:r>
      <w:r w:rsidR="004A4A7C" w:rsidRPr="00A73614">
        <w:rPr>
          <w:color w:val="000000"/>
        </w:rPr>
        <w:t>CAR</w:t>
      </w:r>
      <w:r w:rsidR="00212BAC" w:rsidRPr="00A73614">
        <w:rPr>
          <w:color w:val="000000"/>
        </w:rPr>
        <w:t xml:space="preserve"> must spot check payroll data within two weeks of each contractor or subcontractor’s submission of its initial payroll data and two weeks prior to the completion date the contract or </w:t>
      </w:r>
      <w:r w:rsidR="00133D80" w:rsidRPr="00A73614">
        <w:rPr>
          <w:color w:val="000000"/>
        </w:rPr>
        <w:t xml:space="preserve">subcontract. </w:t>
      </w:r>
      <w:r w:rsidR="004A4A7C" w:rsidRPr="00A73614">
        <w:rPr>
          <w:color w:val="000000"/>
        </w:rPr>
        <w:t>CAR</w:t>
      </w:r>
      <w:r w:rsidR="00212BAC" w:rsidRPr="00A73614">
        <w:rPr>
          <w:color w:val="000000"/>
        </w:rPr>
        <w:t xml:space="preserve">s must conduct more frequent spot checks if the initial spot check or other information indicates that there is a risk that the contractor or subcontractor is not complying with DB. In addition, during the examinations the </w:t>
      </w:r>
      <w:r w:rsidR="004A4A7C" w:rsidRPr="00A73614">
        <w:rPr>
          <w:color w:val="000000"/>
        </w:rPr>
        <w:t>CAR</w:t>
      </w:r>
      <w:r w:rsidR="00212BAC" w:rsidRPr="00A73614">
        <w:rPr>
          <w:color w:val="000000"/>
        </w:rPr>
        <w:t xml:space="preserve"> shall verify evidence of fringe benefit plans and payments thereunder by contractors and subcontractors who claim credit for fringe benefit contributions. </w:t>
      </w:r>
    </w:p>
    <w:p w14:paraId="57B3FF72" w14:textId="77777777" w:rsidR="00212BAC" w:rsidRPr="00A73614" w:rsidRDefault="00212BAC" w:rsidP="00285D8A">
      <w:pPr>
        <w:autoSpaceDE w:val="0"/>
        <w:autoSpaceDN w:val="0"/>
        <w:adjustRightInd w:val="0"/>
        <w:ind w:left="360"/>
        <w:rPr>
          <w:color w:val="000000"/>
        </w:rPr>
      </w:pPr>
    </w:p>
    <w:p w14:paraId="2F5B96E6" w14:textId="77777777" w:rsidR="00131A98" w:rsidRPr="00A73614" w:rsidRDefault="00212513" w:rsidP="00285D8A">
      <w:pPr>
        <w:ind w:left="360"/>
        <w:rPr>
          <w:color w:val="000000"/>
        </w:rPr>
      </w:pPr>
      <w:r w:rsidRPr="00A73614">
        <w:rPr>
          <w:color w:val="000000"/>
        </w:rPr>
        <w:t>(d</w:t>
      </w:r>
      <w:r w:rsidR="00212BAC" w:rsidRPr="00A73614">
        <w:rPr>
          <w:color w:val="000000"/>
        </w:rPr>
        <w:t>)</w:t>
      </w:r>
      <w:r w:rsidR="004B2EFD" w:rsidRPr="00A73614">
        <w:rPr>
          <w:color w:val="000000"/>
        </w:rPr>
        <w:t xml:space="preserve"> </w:t>
      </w:r>
      <w:r w:rsidR="00212BAC" w:rsidRPr="00A73614">
        <w:rPr>
          <w:color w:val="000000"/>
        </w:rPr>
        <w:t xml:space="preserve"> The </w:t>
      </w:r>
      <w:r w:rsidR="004A4A7C" w:rsidRPr="00A73614">
        <w:rPr>
          <w:color w:val="000000"/>
        </w:rPr>
        <w:t>CAR</w:t>
      </w:r>
      <w:r w:rsidR="00133D80" w:rsidRPr="00A73614">
        <w:rPr>
          <w:color w:val="000000"/>
        </w:rPr>
        <w:t xml:space="preserve"> shall</w:t>
      </w:r>
      <w:r w:rsidR="00212BAC" w:rsidRPr="00A73614">
        <w:rPr>
          <w:color w:val="000000"/>
        </w:rPr>
        <w:t xml:space="preserve"> periodically review contractors and subcontractors use of apprentices and trainees to verify registration and certification with respect to apprenticeship and training programs approved by either the U.S Department of Labor or a state, as appropriate, and that contractors and subcontractors are not using disproportionate numbers of, laborers, trainees and apprentices.</w:t>
      </w:r>
      <w:r w:rsidR="004B2EFD" w:rsidRPr="00A73614">
        <w:rPr>
          <w:color w:val="000000"/>
        </w:rPr>
        <w:t xml:space="preserve"> </w:t>
      </w:r>
      <w:r w:rsidR="00212BAC" w:rsidRPr="00A73614">
        <w:rPr>
          <w:color w:val="000000"/>
        </w:rPr>
        <w:t>These reviews shall be conducted in accordance with the schedules for spot che</w:t>
      </w:r>
      <w:r w:rsidRPr="00A73614">
        <w:rPr>
          <w:color w:val="000000"/>
        </w:rPr>
        <w:t xml:space="preserve">cks and interviews described in Item 5(b) and (c) </w:t>
      </w:r>
      <w:r w:rsidR="00212BAC" w:rsidRPr="00A73614">
        <w:rPr>
          <w:color w:val="000000"/>
        </w:rPr>
        <w:t>above.</w:t>
      </w:r>
    </w:p>
    <w:p w14:paraId="67B8D144" w14:textId="77777777" w:rsidR="00212513" w:rsidRPr="00A73614" w:rsidRDefault="00212513" w:rsidP="00285D8A">
      <w:pPr>
        <w:ind w:left="360"/>
        <w:rPr>
          <w:color w:val="000000"/>
        </w:rPr>
      </w:pPr>
    </w:p>
    <w:p w14:paraId="38410422" w14:textId="77777777" w:rsidR="00EC2B23" w:rsidRPr="007A5C5D" w:rsidRDefault="00212513" w:rsidP="00285D8A">
      <w:pPr>
        <w:ind w:left="360"/>
      </w:pPr>
      <w:r w:rsidRPr="00A73614">
        <w:rPr>
          <w:color w:val="000000"/>
        </w:rPr>
        <w:lastRenderedPageBreak/>
        <w:t>(e)</w:t>
      </w:r>
      <w:r w:rsidR="004B2EFD" w:rsidRPr="00A73614">
        <w:rPr>
          <w:color w:val="000000"/>
        </w:rPr>
        <w:t xml:space="preserve"> </w:t>
      </w:r>
      <w:r w:rsidR="00EC2B23" w:rsidRPr="00A73614">
        <w:t xml:space="preserve"> </w:t>
      </w:r>
      <w:r w:rsidR="004A4A7C" w:rsidRPr="00A73614">
        <w:t>CAR</w:t>
      </w:r>
      <w:r w:rsidR="00EC2B23" w:rsidRPr="00A73614">
        <w:t xml:space="preserve">s must immediately report potential violations of the DB prevailing wage requirements to the EPA DB contact listed above and to </w:t>
      </w:r>
      <w:r w:rsidR="00A9708A" w:rsidRPr="00A73614">
        <w:t xml:space="preserve">the appropriate </w:t>
      </w:r>
      <w:r w:rsidR="00EC2B23" w:rsidRPr="00A73614">
        <w:t>DOL Wage and Hour Dis</w:t>
      </w:r>
      <w:r w:rsidR="00A9708A" w:rsidRPr="00A73614">
        <w:t xml:space="preserve">trict Office listed at </w:t>
      </w:r>
      <w:hyperlink r:id="rId17" w:history="1">
        <w:r w:rsidR="00133D80" w:rsidRPr="00A73614">
          <w:rPr>
            <w:rStyle w:val="Hyperlink"/>
          </w:rPr>
          <w:t>https://www.dol.gov/whd/america2.htm</w:t>
        </w:r>
      </w:hyperlink>
      <w:r w:rsidR="00A9708A" w:rsidRPr="00A73614">
        <w:t>.</w:t>
      </w:r>
      <w:r w:rsidR="004B2EFD">
        <w:t xml:space="preserve"> </w:t>
      </w:r>
    </w:p>
    <w:p w14:paraId="31484B71" w14:textId="77777777" w:rsidR="00212513" w:rsidRPr="007A5C5D" w:rsidRDefault="00212513" w:rsidP="00212BAC"/>
    <w:sectPr w:rsidR="00212513" w:rsidRPr="007A5C5D" w:rsidSect="004A4A7C">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030B4" w14:textId="77777777" w:rsidR="002F58B1" w:rsidRDefault="002F58B1">
      <w:r>
        <w:separator/>
      </w:r>
    </w:p>
  </w:endnote>
  <w:endnote w:type="continuationSeparator" w:id="0">
    <w:p w14:paraId="46F34AA7" w14:textId="77777777" w:rsidR="002F58B1" w:rsidRDefault="002F58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F910B" w14:textId="03691FC3" w:rsidR="00616E11" w:rsidRDefault="00616E11" w:rsidP="00713C4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2D6401">
      <w:rPr>
        <w:rStyle w:val="PageNumber"/>
      </w:rPr>
      <w:fldChar w:fldCharType="separate"/>
    </w:r>
    <w:r w:rsidR="002D6401">
      <w:rPr>
        <w:rStyle w:val="PageNumber"/>
        <w:noProof/>
      </w:rPr>
      <w:t>13</w:t>
    </w:r>
    <w:r>
      <w:rPr>
        <w:rStyle w:val="PageNumber"/>
      </w:rPr>
      <w:fldChar w:fldCharType="end"/>
    </w:r>
  </w:p>
  <w:p w14:paraId="675C268A" w14:textId="77777777" w:rsidR="00616E11" w:rsidRDefault="00616E11" w:rsidP="00616E1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D0014" w14:textId="77777777" w:rsidR="00616E11" w:rsidRDefault="00616E11" w:rsidP="00713C4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26CD2">
      <w:rPr>
        <w:rStyle w:val="PageNumber"/>
        <w:noProof/>
      </w:rPr>
      <w:t>2</w:t>
    </w:r>
    <w:r>
      <w:rPr>
        <w:rStyle w:val="PageNumber"/>
      </w:rPr>
      <w:fldChar w:fldCharType="end"/>
    </w:r>
  </w:p>
  <w:p w14:paraId="4558FABF" w14:textId="77777777" w:rsidR="00616E11" w:rsidRDefault="0060455C" w:rsidP="00616E11">
    <w:pPr>
      <w:pStyle w:val="Footer"/>
      <w:ind w:right="360"/>
    </w:pPr>
    <w:r>
      <w:t>Davis-</w:t>
    </w:r>
    <w:r w:rsidR="00616E11">
      <w:t xml:space="preserve">Bacon Term and Condition for </w:t>
    </w:r>
    <w:r w:rsidR="004A4A7C">
      <w:t>Cooperative Agreements</w:t>
    </w:r>
    <w:r w:rsidR="00616E11">
      <w:t xml:space="preserve"> to Governmental Entities</w:t>
    </w:r>
  </w:p>
  <w:p w14:paraId="0198586B" w14:textId="6031A0CE" w:rsidR="00616E11" w:rsidRDefault="002F0A8A" w:rsidP="00616E11">
    <w:pPr>
      <w:pStyle w:val="Footer"/>
    </w:pPr>
    <w:r>
      <w:t>May 202</w:t>
    </w:r>
    <w:r w:rsidR="002D6401">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2A45B" w14:textId="77777777" w:rsidR="002F58B1" w:rsidRDefault="002F58B1">
      <w:r>
        <w:separator/>
      </w:r>
    </w:p>
  </w:footnote>
  <w:footnote w:type="continuationSeparator" w:id="0">
    <w:p w14:paraId="23B5B8D7" w14:textId="77777777" w:rsidR="002F58B1" w:rsidRDefault="002F58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1ECF"/>
    <w:multiLevelType w:val="hybridMultilevel"/>
    <w:tmpl w:val="5510B63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3C2D79"/>
    <w:multiLevelType w:val="hybridMultilevel"/>
    <w:tmpl w:val="4FF60FC2"/>
    <w:lvl w:ilvl="0" w:tplc="47B08E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50541"/>
    <w:multiLevelType w:val="hybridMultilevel"/>
    <w:tmpl w:val="9E3E19B8"/>
    <w:lvl w:ilvl="0" w:tplc="E996BD82">
      <w:start w:val="1"/>
      <w:numFmt w:val="lowerRoman"/>
      <w:lvlText w:val="(%1)"/>
      <w:lvlJc w:val="left"/>
      <w:pPr>
        <w:tabs>
          <w:tab w:val="num" w:pos="1080"/>
        </w:tabs>
        <w:ind w:left="1080" w:hanging="720"/>
      </w:pPr>
      <w:rPr>
        <w:rFonts w:hint="default"/>
      </w:rPr>
    </w:lvl>
    <w:lvl w:ilvl="1" w:tplc="E1A041AC">
      <w:start w:val="1"/>
      <w:numFmt w:val="lowerLetter"/>
      <w:lvlText w:val="(%2)"/>
      <w:lvlJc w:val="left"/>
      <w:pPr>
        <w:tabs>
          <w:tab w:val="num" w:pos="1455"/>
        </w:tabs>
        <w:ind w:left="1455" w:hanging="37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5C3E35"/>
    <w:multiLevelType w:val="hybridMultilevel"/>
    <w:tmpl w:val="8D5205E8"/>
    <w:lvl w:ilvl="0" w:tplc="81669B0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174BD"/>
    <w:multiLevelType w:val="hybridMultilevel"/>
    <w:tmpl w:val="9A6229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F0D0755"/>
    <w:multiLevelType w:val="hybridMultilevel"/>
    <w:tmpl w:val="F31E8372"/>
    <w:lvl w:ilvl="0" w:tplc="5A34E4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1B4064"/>
    <w:multiLevelType w:val="hybridMultilevel"/>
    <w:tmpl w:val="A01CCB74"/>
    <w:lvl w:ilvl="0" w:tplc="14205F3A">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0645D2A"/>
    <w:multiLevelType w:val="hybridMultilevel"/>
    <w:tmpl w:val="59EE7C46"/>
    <w:lvl w:ilvl="0" w:tplc="E1A041AC">
      <w:start w:val="1"/>
      <w:numFmt w:val="lowerLetter"/>
      <w:lvlText w:val="(%1)"/>
      <w:lvlJc w:val="left"/>
      <w:pPr>
        <w:tabs>
          <w:tab w:val="num" w:pos="735"/>
        </w:tabs>
        <w:ind w:left="735" w:hanging="375"/>
      </w:pPr>
      <w:rPr>
        <w:rFonts w:hint="default"/>
      </w:rPr>
    </w:lvl>
    <w:lvl w:ilvl="1" w:tplc="E90ADCCC">
      <w:start w:val="2"/>
      <w:numFmt w:val="low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3A0071"/>
    <w:multiLevelType w:val="hybridMultilevel"/>
    <w:tmpl w:val="7E8AE1B6"/>
    <w:lvl w:ilvl="0" w:tplc="414EC838">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8725A44"/>
    <w:multiLevelType w:val="hybridMultilevel"/>
    <w:tmpl w:val="4B14D524"/>
    <w:lvl w:ilvl="0" w:tplc="04090011">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2EFB08B1"/>
    <w:multiLevelType w:val="hybridMultilevel"/>
    <w:tmpl w:val="49046EE6"/>
    <w:lvl w:ilvl="0" w:tplc="06566FE6">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1" w15:restartNumberingAfterBreak="0">
    <w:nsid w:val="3C8E5D17"/>
    <w:multiLevelType w:val="hybridMultilevel"/>
    <w:tmpl w:val="07362046"/>
    <w:lvl w:ilvl="0" w:tplc="9894D306">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D19159F"/>
    <w:multiLevelType w:val="hybridMultilevel"/>
    <w:tmpl w:val="3E26BF6C"/>
    <w:lvl w:ilvl="0" w:tplc="7E5AAB3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E28481B"/>
    <w:multiLevelType w:val="hybridMultilevel"/>
    <w:tmpl w:val="F87EAA42"/>
    <w:lvl w:ilvl="0" w:tplc="04090001">
      <w:start w:val="1"/>
      <w:numFmt w:val="bullet"/>
      <w:lvlText w:val=""/>
      <w:lvlJc w:val="left"/>
      <w:pPr>
        <w:ind w:left="2224" w:hanging="360"/>
      </w:pPr>
      <w:rPr>
        <w:rFonts w:ascii="Symbol" w:hAnsi="Symbol" w:hint="default"/>
      </w:rPr>
    </w:lvl>
    <w:lvl w:ilvl="1" w:tplc="04090003" w:tentative="1">
      <w:start w:val="1"/>
      <w:numFmt w:val="bullet"/>
      <w:lvlText w:val="o"/>
      <w:lvlJc w:val="left"/>
      <w:pPr>
        <w:ind w:left="2944" w:hanging="360"/>
      </w:pPr>
      <w:rPr>
        <w:rFonts w:ascii="Courier New" w:hAnsi="Courier New" w:cs="Courier New" w:hint="default"/>
      </w:rPr>
    </w:lvl>
    <w:lvl w:ilvl="2" w:tplc="04090005" w:tentative="1">
      <w:start w:val="1"/>
      <w:numFmt w:val="bullet"/>
      <w:lvlText w:val=""/>
      <w:lvlJc w:val="left"/>
      <w:pPr>
        <w:ind w:left="3664" w:hanging="360"/>
      </w:pPr>
      <w:rPr>
        <w:rFonts w:ascii="Wingdings" w:hAnsi="Wingdings" w:hint="default"/>
      </w:rPr>
    </w:lvl>
    <w:lvl w:ilvl="3" w:tplc="04090001" w:tentative="1">
      <w:start w:val="1"/>
      <w:numFmt w:val="bullet"/>
      <w:lvlText w:val=""/>
      <w:lvlJc w:val="left"/>
      <w:pPr>
        <w:ind w:left="4384" w:hanging="360"/>
      </w:pPr>
      <w:rPr>
        <w:rFonts w:ascii="Symbol" w:hAnsi="Symbol" w:hint="default"/>
      </w:rPr>
    </w:lvl>
    <w:lvl w:ilvl="4" w:tplc="04090003" w:tentative="1">
      <w:start w:val="1"/>
      <w:numFmt w:val="bullet"/>
      <w:lvlText w:val="o"/>
      <w:lvlJc w:val="left"/>
      <w:pPr>
        <w:ind w:left="5104" w:hanging="360"/>
      </w:pPr>
      <w:rPr>
        <w:rFonts w:ascii="Courier New" w:hAnsi="Courier New" w:cs="Courier New" w:hint="default"/>
      </w:rPr>
    </w:lvl>
    <w:lvl w:ilvl="5" w:tplc="04090005" w:tentative="1">
      <w:start w:val="1"/>
      <w:numFmt w:val="bullet"/>
      <w:lvlText w:val=""/>
      <w:lvlJc w:val="left"/>
      <w:pPr>
        <w:ind w:left="5824" w:hanging="360"/>
      </w:pPr>
      <w:rPr>
        <w:rFonts w:ascii="Wingdings" w:hAnsi="Wingdings" w:hint="default"/>
      </w:rPr>
    </w:lvl>
    <w:lvl w:ilvl="6" w:tplc="04090001" w:tentative="1">
      <w:start w:val="1"/>
      <w:numFmt w:val="bullet"/>
      <w:lvlText w:val=""/>
      <w:lvlJc w:val="left"/>
      <w:pPr>
        <w:ind w:left="6544" w:hanging="360"/>
      </w:pPr>
      <w:rPr>
        <w:rFonts w:ascii="Symbol" w:hAnsi="Symbol" w:hint="default"/>
      </w:rPr>
    </w:lvl>
    <w:lvl w:ilvl="7" w:tplc="04090003" w:tentative="1">
      <w:start w:val="1"/>
      <w:numFmt w:val="bullet"/>
      <w:lvlText w:val="o"/>
      <w:lvlJc w:val="left"/>
      <w:pPr>
        <w:ind w:left="7264" w:hanging="360"/>
      </w:pPr>
      <w:rPr>
        <w:rFonts w:ascii="Courier New" w:hAnsi="Courier New" w:cs="Courier New" w:hint="default"/>
      </w:rPr>
    </w:lvl>
    <w:lvl w:ilvl="8" w:tplc="04090005" w:tentative="1">
      <w:start w:val="1"/>
      <w:numFmt w:val="bullet"/>
      <w:lvlText w:val=""/>
      <w:lvlJc w:val="left"/>
      <w:pPr>
        <w:ind w:left="7984" w:hanging="360"/>
      </w:pPr>
      <w:rPr>
        <w:rFonts w:ascii="Wingdings" w:hAnsi="Wingdings" w:hint="default"/>
      </w:rPr>
    </w:lvl>
  </w:abstractNum>
  <w:abstractNum w:abstractNumId="14" w15:restartNumberingAfterBreak="0">
    <w:nsid w:val="3F3A502D"/>
    <w:multiLevelType w:val="hybridMultilevel"/>
    <w:tmpl w:val="A8EAC67E"/>
    <w:lvl w:ilvl="0" w:tplc="F2EE291E">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CE52F78"/>
    <w:multiLevelType w:val="hybridMultilevel"/>
    <w:tmpl w:val="3E301D5C"/>
    <w:lvl w:ilvl="0" w:tplc="6B842106">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50B405E"/>
    <w:multiLevelType w:val="hybridMultilevel"/>
    <w:tmpl w:val="6DE4470E"/>
    <w:lvl w:ilvl="0" w:tplc="B1DCEE74">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3090A79"/>
    <w:multiLevelType w:val="hybridMultilevel"/>
    <w:tmpl w:val="9AAC6198"/>
    <w:lvl w:ilvl="0" w:tplc="644C3E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3101FBE"/>
    <w:multiLevelType w:val="hybridMultilevel"/>
    <w:tmpl w:val="E7DED910"/>
    <w:lvl w:ilvl="0" w:tplc="E1A041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8F0CFD"/>
    <w:multiLevelType w:val="hybridMultilevel"/>
    <w:tmpl w:val="D11A6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144AEC"/>
    <w:multiLevelType w:val="hybridMultilevel"/>
    <w:tmpl w:val="22AC6396"/>
    <w:lvl w:ilvl="0" w:tplc="1E4214B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1B576C"/>
    <w:multiLevelType w:val="hybridMultilevel"/>
    <w:tmpl w:val="1CDC9646"/>
    <w:lvl w:ilvl="0" w:tplc="E1A041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985907"/>
    <w:multiLevelType w:val="hybridMultilevel"/>
    <w:tmpl w:val="59E4F63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24594949">
    <w:abstractNumId w:val="19"/>
  </w:num>
  <w:num w:numId="2" w16cid:durableId="321129357">
    <w:abstractNumId w:val="9"/>
  </w:num>
  <w:num w:numId="3" w16cid:durableId="1394965174">
    <w:abstractNumId w:val="0"/>
  </w:num>
  <w:num w:numId="4" w16cid:durableId="1898583617">
    <w:abstractNumId w:val="22"/>
  </w:num>
  <w:num w:numId="5" w16cid:durableId="327709785">
    <w:abstractNumId w:val="7"/>
  </w:num>
  <w:num w:numId="6" w16cid:durableId="1170101936">
    <w:abstractNumId w:val="2"/>
  </w:num>
  <w:num w:numId="7" w16cid:durableId="512259825">
    <w:abstractNumId w:val="14"/>
  </w:num>
  <w:num w:numId="8" w16cid:durableId="860048086">
    <w:abstractNumId w:val="11"/>
  </w:num>
  <w:num w:numId="9" w16cid:durableId="529299415">
    <w:abstractNumId w:val="6"/>
  </w:num>
  <w:num w:numId="10" w16cid:durableId="666061413">
    <w:abstractNumId w:val="16"/>
  </w:num>
  <w:num w:numId="11" w16cid:durableId="1817144708">
    <w:abstractNumId w:val="8"/>
  </w:num>
  <w:num w:numId="12" w16cid:durableId="174462722">
    <w:abstractNumId w:val="15"/>
  </w:num>
  <w:num w:numId="13" w16cid:durableId="1331761149">
    <w:abstractNumId w:val="18"/>
  </w:num>
  <w:num w:numId="14" w16cid:durableId="1175069613">
    <w:abstractNumId w:val="12"/>
  </w:num>
  <w:num w:numId="15" w16cid:durableId="430202925">
    <w:abstractNumId w:val="10"/>
  </w:num>
  <w:num w:numId="16" w16cid:durableId="337463009">
    <w:abstractNumId w:val="21"/>
  </w:num>
  <w:num w:numId="17" w16cid:durableId="552425787">
    <w:abstractNumId w:val="4"/>
  </w:num>
  <w:num w:numId="18" w16cid:durableId="939990993">
    <w:abstractNumId w:val="13"/>
  </w:num>
  <w:num w:numId="19" w16cid:durableId="74085656">
    <w:abstractNumId w:val="17"/>
  </w:num>
  <w:num w:numId="20" w16cid:durableId="31463010">
    <w:abstractNumId w:val="20"/>
  </w:num>
  <w:num w:numId="21" w16cid:durableId="458494917">
    <w:abstractNumId w:val="5"/>
  </w:num>
  <w:num w:numId="22" w16cid:durableId="757364213">
    <w:abstractNumId w:val="3"/>
  </w:num>
  <w:num w:numId="23" w16cid:durableId="1692174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AwNDM0NzWysDQyNbJU0lEKTi0uzszPAykwNKsFAJGxdPAtAAAA"/>
  </w:docVars>
  <w:rsids>
    <w:rsidRoot w:val="00C07AD9"/>
    <w:rsid w:val="00034943"/>
    <w:rsid w:val="000369D1"/>
    <w:rsid w:val="00046AFD"/>
    <w:rsid w:val="00047E54"/>
    <w:rsid w:val="000559C0"/>
    <w:rsid w:val="00061AF8"/>
    <w:rsid w:val="000630FC"/>
    <w:rsid w:val="0008140E"/>
    <w:rsid w:val="000817D0"/>
    <w:rsid w:val="00091083"/>
    <w:rsid w:val="000913B2"/>
    <w:rsid w:val="000A0384"/>
    <w:rsid w:val="000A33AC"/>
    <w:rsid w:val="000F159C"/>
    <w:rsid w:val="00111D02"/>
    <w:rsid w:val="00117A0A"/>
    <w:rsid w:val="00125637"/>
    <w:rsid w:val="00131A98"/>
    <w:rsid w:val="00133D80"/>
    <w:rsid w:val="00154B40"/>
    <w:rsid w:val="0016322F"/>
    <w:rsid w:val="00175412"/>
    <w:rsid w:val="001A2252"/>
    <w:rsid w:val="001B1F8F"/>
    <w:rsid w:val="001F5B66"/>
    <w:rsid w:val="001F795E"/>
    <w:rsid w:val="00210748"/>
    <w:rsid w:val="00212513"/>
    <w:rsid w:val="00212BAC"/>
    <w:rsid w:val="002272C5"/>
    <w:rsid w:val="00244C67"/>
    <w:rsid w:val="00256E30"/>
    <w:rsid w:val="00285D8A"/>
    <w:rsid w:val="002A6148"/>
    <w:rsid w:val="002D6401"/>
    <w:rsid w:val="002E5114"/>
    <w:rsid w:val="002E5401"/>
    <w:rsid w:val="002F0A8A"/>
    <w:rsid w:val="002F4C07"/>
    <w:rsid w:val="002F58B1"/>
    <w:rsid w:val="003001C0"/>
    <w:rsid w:val="00316F14"/>
    <w:rsid w:val="00326CD2"/>
    <w:rsid w:val="00327A3C"/>
    <w:rsid w:val="00327A40"/>
    <w:rsid w:val="003317A8"/>
    <w:rsid w:val="00331E10"/>
    <w:rsid w:val="00371028"/>
    <w:rsid w:val="00377414"/>
    <w:rsid w:val="003C10C4"/>
    <w:rsid w:val="003C2405"/>
    <w:rsid w:val="003D50E9"/>
    <w:rsid w:val="003F33D6"/>
    <w:rsid w:val="00407BCE"/>
    <w:rsid w:val="004228FE"/>
    <w:rsid w:val="004276BB"/>
    <w:rsid w:val="00433870"/>
    <w:rsid w:val="00453BBB"/>
    <w:rsid w:val="00485A9F"/>
    <w:rsid w:val="00492017"/>
    <w:rsid w:val="00497571"/>
    <w:rsid w:val="004A4A7C"/>
    <w:rsid w:val="004B2EFD"/>
    <w:rsid w:val="004B39BE"/>
    <w:rsid w:val="004C2084"/>
    <w:rsid w:val="004D0452"/>
    <w:rsid w:val="00502B98"/>
    <w:rsid w:val="00515A6B"/>
    <w:rsid w:val="00520BC8"/>
    <w:rsid w:val="00544A20"/>
    <w:rsid w:val="0055474A"/>
    <w:rsid w:val="005578D1"/>
    <w:rsid w:val="005704A7"/>
    <w:rsid w:val="005A61D2"/>
    <w:rsid w:val="005D0C95"/>
    <w:rsid w:val="005E2591"/>
    <w:rsid w:val="005F22F7"/>
    <w:rsid w:val="0060455C"/>
    <w:rsid w:val="006122BB"/>
    <w:rsid w:val="00616E11"/>
    <w:rsid w:val="00621DB6"/>
    <w:rsid w:val="00636100"/>
    <w:rsid w:val="00651B65"/>
    <w:rsid w:val="006B000A"/>
    <w:rsid w:val="006B3A45"/>
    <w:rsid w:val="006B785D"/>
    <w:rsid w:val="007028A8"/>
    <w:rsid w:val="00713C46"/>
    <w:rsid w:val="00734F63"/>
    <w:rsid w:val="007361DE"/>
    <w:rsid w:val="00755FD3"/>
    <w:rsid w:val="00756992"/>
    <w:rsid w:val="00777D2F"/>
    <w:rsid w:val="00796469"/>
    <w:rsid w:val="007A32D9"/>
    <w:rsid w:val="007A5C5D"/>
    <w:rsid w:val="007D3FDD"/>
    <w:rsid w:val="007E33F3"/>
    <w:rsid w:val="00800A6B"/>
    <w:rsid w:val="00827850"/>
    <w:rsid w:val="00831C1B"/>
    <w:rsid w:val="00844159"/>
    <w:rsid w:val="00851724"/>
    <w:rsid w:val="00854BDC"/>
    <w:rsid w:val="00862C96"/>
    <w:rsid w:val="00882F02"/>
    <w:rsid w:val="008862F7"/>
    <w:rsid w:val="0088654C"/>
    <w:rsid w:val="008F23F0"/>
    <w:rsid w:val="00902D15"/>
    <w:rsid w:val="00917205"/>
    <w:rsid w:val="00933BB1"/>
    <w:rsid w:val="00933FBA"/>
    <w:rsid w:val="009420CF"/>
    <w:rsid w:val="009550CB"/>
    <w:rsid w:val="009573A9"/>
    <w:rsid w:val="00976CEE"/>
    <w:rsid w:val="009B3CF1"/>
    <w:rsid w:val="009C730E"/>
    <w:rsid w:val="009D43F6"/>
    <w:rsid w:val="009E029B"/>
    <w:rsid w:val="009E02B2"/>
    <w:rsid w:val="009E6C3C"/>
    <w:rsid w:val="009F50F4"/>
    <w:rsid w:val="009F79F1"/>
    <w:rsid w:val="00A15A94"/>
    <w:rsid w:val="00A2286D"/>
    <w:rsid w:val="00A32153"/>
    <w:rsid w:val="00A47D59"/>
    <w:rsid w:val="00A514F3"/>
    <w:rsid w:val="00A57513"/>
    <w:rsid w:val="00A71D57"/>
    <w:rsid w:val="00A73614"/>
    <w:rsid w:val="00A87155"/>
    <w:rsid w:val="00A93481"/>
    <w:rsid w:val="00A9708A"/>
    <w:rsid w:val="00AB1B2A"/>
    <w:rsid w:val="00AC1360"/>
    <w:rsid w:val="00AC2953"/>
    <w:rsid w:val="00AC4950"/>
    <w:rsid w:val="00AD2C01"/>
    <w:rsid w:val="00AE4E6C"/>
    <w:rsid w:val="00B12392"/>
    <w:rsid w:val="00B22A65"/>
    <w:rsid w:val="00B25CF5"/>
    <w:rsid w:val="00B27372"/>
    <w:rsid w:val="00B33C11"/>
    <w:rsid w:val="00B375CF"/>
    <w:rsid w:val="00B41B32"/>
    <w:rsid w:val="00B62FB3"/>
    <w:rsid w:val="00B66B4D"/>
    <w:rsid w:val="00B81BB2"/>
    <w:rsid w:val="00B828F5"/>
    <w:rsid w:val="00BF4BFF"/>
    <w:rsid w:val="00C07AD9"/>
    <w:rsid w:val="00C529EC"/>
    <w:rsid w:val="00C5583E"/>
    <w:rsid w:val="00C61D9E"/>
    <w:rsid w:val="00C75A07"/>
    <w:rsid w:val="00CA152F"/>
    <w:rsid w:val="00CB1768"/>
    <w:rsid w:val="00CB3ADE"/>
    <w:rsid w:val="00CC4A30"/>
    <w:rsid w:val="00CD6B68"/>
    <w:rsid w:val="00CE0BF8"/>
    <w:rsid w:val="00CF1B0B"/>
    <w:rsid w:val="00D01AA6"/>
    <w:rsid w:val="00D118E8"/>
    <w:rsid w:val="00D172D8"/>
    <w:rsid w:val="00D55002"/>
    <w:rsid w:val="00D63367"/>
    <w:rsid w:val="00D803ED"/>
    <w:rsid w:val="00D824AC"/>
    <w:rsid w:val="00DB4C23"/>
    <w:rsid w:val="00DB6272"/>
    <w:rsid w:val="00DC0716"/>
    <w:rsid w:val="00DD1E94"/>
    <w:rsid w:val="00E223A5"/>
    <w:rsid w:val="00E26168"/>
    <w:rsid w:val="00E54005"/>
    <w:rsid w:val="00E70C9A"/>
    <w:rsid w:val="00E82B8E"/>
    <w:rsid w:val="00E86516"/>
    <w:rsid w:val="00E93F27"/>
    <w:rsid w:val="00E96DCE"/>
    <w:rsid w:val="00EB53DB"/>
    <w:rsid w:val="00EB7A75"/>
    <w:rsid w:val="00EC2B23"/>
    <w:rsid w:val="00EC62A3"/>
    <w:rsid w:val="00ED1C8C"/>
    <w:rsid w:val="00EF181A"/>
    <w:rsid w:val="00EF4481"/>
    <w:rsid w:val="00F666ED"/>
    <w:rsid w:val="00F66871"/>
    <w:rsid w:val="00F76250"/>
    <w:rsid w:val="00F83E29"/>
    <w:rsid w:val="00FD6256"/>
    <w:rsid w:val="00FE25E2"/>
    <w:rsid w:val="771A3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3879EC35"/>
  <w15:chartTrackingRefBased/>
  <w15:docId w15:val="{E8845ADB-B38C-43ED-B5CC-9FFF6B6FE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7AD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B33C11"/>
    <w:pPr>
      <w:widowControl w:val="0"/>
      <w:adjustRightInd w:val="0"/>
      <w:ind w:left="720"/>
    </w:pPr>
    <w:rPr>
      <w:b/>
      <w:bCs/>
    </w:rPr>
  </w:style>
  <w:style w:type="paragraph" w:styleId="BalloonText">
    <w:name w:val="Balloon Text"/>
    <w:basedOn w:val="Normal"/>
    <w:semiHidden/>
    <w:rsid w:val="00B33C11"/>
    <w:rPr>
      <w:rFonts w:ascii="Tahoma" w:hAnsi="Tahoma" w:cs="Tahoma"/>
      <w:sz w:val="16"/>
      <w:szCs w:val="16"/>
    </w:rPr>
  </w:style>
  <w:style w:type="character" w:styleId="Hyperlink">
    <w:name w:val="Hyperlink"/>
    <w:rsid w:val="00F76250"/>
    <w:rPr>
      <w:color w:val="0000FF"/>
      <w:u w:val="single"/>
    </w:rPr>
  </w:style>
  <w:style w:type="character" w:customStyle="1" w:styleId="documentbody5">
    <w:name w:val="documentbody5"/>
    <w:rsid w:val="00212BAC"/>
    <w:rPr>
      <w:rFonts w:ascii="Verdana" w:hAnsi="Verdana" w:hint="default"/>
      <w:sz w:val="19"/>
      <w:szCs w:val="19"/>
    </w:rPr>
  </w:style>
  <w:style w:type="paragraph" w:styleId="Header">
    <w:name w:val="header"/>
    <w:basedOn w:val="Normal"/>
    <w:rsid w:val="00616E11"/>
    <w:pPr>
      <w:tabs>
        <w:tab w:val="center" w:pos="4320"/>
        <w:tab w:val="right" w:pos="8640"/>
      </w:tabs>
    </w:pPr>
  </w:style>
  <w:style w:type="paragraph" w:styleId="Footer">
    <w:name w:val="footer"/>
    <w:basedOn w:val="Normal"/>
    <w:rsid w:val="00616E11"/>
    <w:pPr>
      <w:tabs>
        <w:tab w:val="center" w:pos="4320"/>
        <w:tab w:val="right" w:pos="8640"/>
      </w:tabs>
    </w:pPr>
  </w:style>
  <w:style w:type="character" w:styleId="PageNumber">
    <w:name w:val="page number"/>
    <w:basedOn w:val="DefaultParagraphFont"/>
    <w:rsid w:val="00616E11"/>
  </w:style>
  <w:style w:type="character" w:styleId="FollowedHyperlink">
    <w:name w:val="FollowedHyperlink"/>
    <w:rsid w:val="005704A7"/>
    <w:rPr>
      <w:color w:val="954F72"/>
      <w:u w:val="single"/>
    </w:rPr>
  </w:style>
  <w:style w:type="paragraph" w:styleId="Revision">
    <w:name w:val="Revision"/>
    <w:hidden/>
    <w:uiPriority w:val="99"/>
    <w:semiHidden/>
    <w:rsid w:val="004A4A7C"/>
    <w:rPr>
      <w:sz w:val="24"/>
      <w:szCs w:val="24"/>
    </w:rPr>
  </w:style>
  <w:style w:type="character" w:styleId="CommentReference">
    <w:name w:val="annotation reference"/>
    <w:rsid w:val="005E2591"/>
    <w:rPr>
      <w:sz w:val="16"/>
      <w:szCs w:val="16"/>
    </w:rPr>
  </w:style>
  <w:style w:type="paragraph" w:styleId="CommentText">
    <w:name w:val="annotation text"/>
    <w:basedOn w:val="Normal"/>
    <w:link w:val="CommentTextChar"/>
    <w:rsid w:val="005E2591"/>
    <w:rPr>
      <w:sz w:val="20"/>
      <w:szCs w:val="20"/>
    </w:rPr>
  </w:style>
  <w:style w:type="character" w:customStyle="1" w:styleId="CommentTextChar">
    <w:name w:val="Comment Text Char"/>
    <w:basedOn w:val="DefaultParagraphFont"/>
    <w:link w:val="CommentText"/>
    <w:rsid w:val="005E2591"/>
  </w:style>
  <w:style w:type="paragraph" w:styleId="CommentSubject">
    <w:name w:val="annotation subject"/>
    <w:basedOn w:val="CommentText"/>
    <w:next w:val="CommentText"/>
    <w:link w:val="CommentSubjectChar"/>
    <w:rsid w:val="005E2591"/>
    <w:rPr>
      <w:b/>
      <w:bCs/>
    </w:rPr>
  </w:style>
  <w:style w:type="character" w:customStyle="1" w:styleId="CommentSubjectChar">
    <w:name w:val="Comment Subject Char"/>
    <w:link w:val="CommentSubject"/>
    <w:rsid w:val="005E2591"/>
    <w:rPr>
      <w:b/>
      <w:bCs/>
    </w:rPr>
  </w:style>
  <w:style w:type="paragraph" w:styleId="ListParagraph">
    <w:name w:val="List Paragraph"/>
    <w:basedOn w:val="Normal"/>
    <w:uiPriority w:val="34"/>
    <w:qFormat/>
    <w:rsid w:val="00285D8A"/>
    <w:pPr>
      <w:ind w:left="720"/>
    </w:pPr>
  </w:style>
  <w:style w:type="character" w:styleId="UnresolvedMention">
    <w:name w:val="Unresolved Mention"/>
    <w:basedOn w:val="DefaultParagraphFont"/>
    <w:uiPriority w:val="99"/>
    <w:semiHidden/>
    <w:unhideWhenUsed/>
    <w:rsid w:val="002D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3553097">
      <w:bodyDiv w:val="1"/>
      <w:marLeft w:val="30"/>
      <w:marRight w:val="30"/>
      <w:marTop w:val="30"/>
      <w:marBottom w:val="30"/>
      <w:divBdr>
        <w:top w:val="none" w:sz="0" w:space="0" w:color="auto"/>
        <w:left w:val="none" w:sz="0" w:space="0" w:color="auto"/>
        <w:bottom w:val="none" w:sz="0" w:space="0" w:color="auto"/>
        <w:right w:val="none" w:sz="0" w:space="0" w:color="auto"/>
      </w:divBdr>
      <w:divsChild>
        <w:div w:id="1614092372">
          <w:marLeft w:val="0"/>
          <w:marRight w:val="0"/>
          <w:marTop w:val="0"/>
          <w:marBottom w:val="0"/>
          <w:divBdr>
            <w:top w:val="none" w:sz="0" w:space="0" w:color="auto"/>
            <w:left w:val="none" w:sz="0" w:space="0" w:color="auto"/>
            <w:bottom w:val="none" w:sz="0" w:space="0" w:color="auto"/>
            <w:right w:val="none" w:sz="0" w:space="0" w:color="auto"/>
          </w:divBdr>
          <w:divsChild>
            <w:div w:id="1881817725">
              <w:marLeft w:val="45"/>
              <w:marRight w:val="45"/>
              <w:marTop w:val="45"/>
              <w:marBottom w:val="45"/>
              <w:divBdr>
                <w:top w:val="none" w:sz="0" w:space="0" w:color="auto"/>
                <w:left w:val="none" w:sz="0" w:space="0" w:color="auto"/>
                <w:bottom w:val="none" w:sz="0" w:space="0" w:color="auto"/>
                <w:right w:val="none" w:sz="0" w:space="0" w:color="auto"/>
              </w:divBdr>
              <w:divsChild>
                <w:div w:id="410544765">
                  <w:marLeft w:val="0"/>
                  <w:marRight w:val="0"/>
                  <w:marTop w:val="0"/>
                  <w:marBottom w:val="0"/>
                  <w:divBdr>
                    <w:top w:val="none" w:sz="0" w:space="0" w:color="auto"/>
                    <w:left w:val="none" w:sz="0" w:space="0" w:color="auto"/>
                    <w:bottom w:val="none" w:sz="0" w:space="0" w:color="auto"/>
                    <w:right w:val="none" w:sz="0" w:space="0" w:color="auto"/>
                  </w:divBdr>
                  <w:divsChild>
                    <w:div w:id="598224006">
                      <w:marLeft w:val="0"/>
                      <w:marRight w:val="0"/>
                      <w:marTop w:val="0"/>
                      <w:marBottom w:val="0"/>
                      <w:divBdr>
                        <w:top w:val="none" w:sz="0" w:space="0" w:color="auto"/>
                        <w:left w:val="none" w:sz="0" w:space="0" w:color="auto"/>
                        <w:bottom w:val="none" w:sz="0" w:space="0" w:color="auto"/>
                        <w:right w:val="none" w:sz="0" w:space="0" w:color="auto"/>
                      </w:divBdr>
                    </w:div>
                    <w:div w:id="1216233529">
                      <w:marLeft w:val="360"/>
                      <w:marRight w:val="0"/>
                      <w:marTop w:val="0"/>
                      <w:marBottom w:val="0"/>
                      <w:divBdr>
                        <w:top w:val="none" w:sz="0" w:space="0" w:color="auto"/>
                        <w:left w:val="none" w:sz="0" w:space="0" w:color="auto"/>
                        <w:bottom w:val="none" w:sz="0" w:space="0" w:color="auto"/>
                        <w:right w:val="none" w:sz="0" w:space="0" w:color="auto"/>
                      </w:divBdr>
                    </w:div>
                    <w:div w:id="1488129199">
                      <w:marLeft w:val="360"/>
                      <w:marRight w:val="0"/>
                      <w:marTop w:val="0"/>
                      <w:marBottom w:val="0"/>
                      <w:divBdr>
                        <w:top w:val="none" w:sz="0" w:space="0" w:color="auto"/>
                        <w:left w:val="none" w:sz="0" w:space="0" w:color="auto"/>
                        <w:bottom w:val="none" w:sz="0" w:space="0" w:color="auto"/>
                        <w:right w:val="none" w:sz="0" w:space="0" w:color="auto"/>
                      </w:divBdr>
                    </w:div>
                    <w:div w:id="1543178109">
                      <w:marLeft w:val="360"/>
                      <w:marRight w:val="0"/>
                      <w:marTop w:val="0"/>
                      <w:marBottom w:val="0"/>
                      <w:divBdr>
                        <w:top w:val="none" w:sz="0" w:space="0" w:color="auto"/>
                        <w:left w:val="none" w:sz="0" w:space="0" w:color="auto"/>
                        <w:bottom w:val="none" w:sz="0" w:space="0" w:color="auto"/>
                        <w:right w:val="none" w:sz="0" w:space="0" w:color="auto"/>
                      </w:divBdr>
                    </w:div>
                    <w:div w:id="1670016630">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am.gov/"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sam.gov/" TargetMode="External"/><Relationship Id="rId17" Type="http://schemas.openxmlformats.org/officeDocument/2006/relationships/hyperlink" Target="https://www.dol.gov/whd/america2.htm" TargetMode="External"/><Relationship Id="rId2" Type="http://schemas.openxmlformats.org/officeDocument/2006/relationships/customXml" Target="../customXml/item2.xml"/><Relationship Id="rId16" Type="http://schemas.openxmlformats.org/officeDocument/2006/relationships/hyperlink" Target="http://web2.westlaw.com/find/default.wl?tf=-1&amp;rs=WLW9.05&amp;ifm=NotSet&amp;fn=_top&amp;sv=Split&amp;tc=-1&amp;docname=29CFRS5.1&amp;ordoc=5753261&amp;findtype=VP&amp;mt=FederalGovernment&amp;db=1000547&amp;utid=%7bF530D09E-6525-4798-89A1-6E6FEE8CE270%7d&amp;vr=2.0&amp;rp=%2ffind%2fdefault.wl&amp;pbc=8180027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sam.gov/"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am.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_ip_UnifiedCompliancePolicyUIAction xmlns="http://schemas.microsoft.com/sharepoint/v3" xsi:nil="tru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_ip_UnifiedCompliancePolicyProperties xmlns="http://schemas.microsoft.com/sharepoint/v3" xsi:nil="true"/>
    <Rights xmlns="4ffa91fb-a0ff-4ac5-b2db-65c790d184a4" xsi:nil="true"/>
    <Document_x0020_Creation_x0020_Date xmlns="4ffa91fb-a0ff-4ac5-b2db-65c790d184a4">2018-06-07T18:34:52+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lcf76f155ced4ddcb4097134ff3c332f xmlns="e9b4680f-a8dd-447e-b646-db36ef09ef5f">
      <Terms xmlns="http://schemas.microsoft.com/office/infopath/2007/PartnerControls"/>
    </lcf76f155ced4ddcb4097134ff3c332f>
  </documentManagement>
</p:properties>
</file>

<file path=customXml/item3.xml><?xml version="1.0" encoding="utf-8"?>
<?mso-contentType ?>
<SharedContentType xmlns="Microsoft.SharePoint.Taxonomy.ContentTypeSync" SourceId="29f62856-1543-49d4-a736-4569d363f533"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6981A4A13E7AF843A1F7122A14F8869E" ma:contentTypeVersion="21" ma:contentTypeDescription="Create a new document." ma:contentTypeScope="" ma:versionID="f05ec0aa7bb73a31dc28112f5eb78d2b">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e9b4680f-a8dd-447e-b646-db36ef09ef5f" xmlns:ns6="e74e7e3f-3b77-4767-bf08-31ebfce6be57" targetNamespace="http://schemas.microsoft.com/office/2006/metadata/properties" ma:root="true" ma:fieldsID="c3dc23d2f3ee378d9d231aebb2ce73e0" ns1:_="" ns2:_="" ns3:_="" ns4:_="" ns5:_="" ns6:_="">
    <xsd:import namespace="http://schemas.microsoft.com/sharepoint/v3"/>
    <xsd:import namespace="4ffa91fb-a0ff-4ac5-b2db-65c790d184a4"/>
    <xsd:import namespace="http://schemas.microsoft.com/sharepoint.v3"/>
    <xsd:import namespace="http://schemas.microsoft.com/sharepoint/v3/fields"/>
    <xsd:import namespace="e9b4680f-a8dd-447e-b646-db36ef09ef5f"/>
    <xsd:import namespace="e74e7e3f-3b77-4767-bf08-31ebfce6be57"/>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LengthInSeconds" minOccurs="0"/>
                <xsd:element ref="ns5:MediaServiceAutoTags" minOccurs="0"/>
                <xsd:element ref="ns5:MediaServiceGenerationTime" minOccurs="0"/>
                <xsd:element ref="ns5:MediaServiceEventHashCode" minOccurs="0"/>
                <xsd:element ref="ns5:lcf76f155ced4ddcb4097134ff3c332f" minOccurs="0"/>
                <xsd:element ref="ns5:MediaServiceOCR" minOccurs="0"/>
                <xsd:element ref="ns5:MediaServiceLocation" minOccurs="0"/>
                <xsd:element ref="ns1:_ip_UnifiedCompliancePolicyProperties" minOccurs="0"/>
                <xsd:element ref="ns1:_ip_UnifiedCompliancePolicyUIAction"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1" nillable="true" ma:displayName="Unified Compliance Policy Properties" ma:hidden="true" ma:internalName="_ip_UnifiedCompliancePolicyProperties">
      <xsd:simpleType>
        <xsd:restriction base="dms:Note"/>
      </xsd:simpleType>
    </xsd:element>
    <xsd:element name="_ip_UnifiedCompliancePolicyUIAction" ma:index="4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ff419839-142e-4e28-b3f3-4daf36cd675b}" ma:internalName="TaxCatchAllLabel" ma:readOnly="true" ma:showField="CatchAllDataLabel" ma:web="e74e7e3f-3b77-4767-bf08-31ebfce6be57">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ff419839-142e-4e28-b3f3-4daf36cd675b}" ma:internalName="TaxCatchAll" ma:showField="CatchAllData" ma:web="e74e7e3f-3b77-4767-bf08-31ebfce6be5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b4680f-a8dd-447e-b646-db36ef09ef5f"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LengthInSeconds" ma:index="33" nillable="true" ma:displayName="MediaLengthInSeconds" ma:hidden="true" ma:internalName="MediaLengthInSeconds" ma:readOnly="true">
      <xsd:simpleType>
        <xsd:restriction base="dms:Unknown"/>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OCR" ma:index="39" nillable="true" ma:displayName="Extracted Text" ma:internalName="MediaServiceOCR" ma:readOnly="true">
      <xsd:simpleType>
        <xsd:restriction base="dms:Note">
          <xsd:maxLength value="255"/>
        </xsd:restriction>
      </xsd:simpleType>
    </xsd:element>
    <xsd:element name="MediaServiceLocation" ma:index="40" nillable="true" ma:displayName="Location" ma:indexed="true" ma:internalName="MediaServiceLocation" ma:readOnly="true">
      <xsd:simpleType>
        <xsd:restriction base="dms:Text"/>
      </xsd:simpleType>
    </xsd:element>
    <xsd:element name="MediaServiceObjectDetectorVersions" ma:index="43" nillable="true" ma:displayName="MediaServiceObjectDetectorVersions"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74e7e3f-3b77-4767-bf08-31ebfce6be57"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BFABD4-BECE-4E57-8E5B-01589674A7C8}">
  <ds:schemaRefs>
    <ds:schemaRef ds:uri="http://schemas.microsoft.com/office/2006/metadata/longProperties"/>
  </ds:schemaRefs>
</ds:datastoreItem>
</file>

<file path=customXml/itemProps2.xml><?xml version="1.0" encoding="utf-8"?>
<ds:datastoreItem xmlns:ds="http://schemas.openxmlformats.org/officeDocument/2006/customXml" ds:itemID="{FCE0036A-91B2-496A-AF0F-CE4DA167836E}">
  <ds:schemaRef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a091d5e1-1cba-4450-a442-184f4e177768"/>
    <ds:schemaRef ds:uri="http://schemas.microsoft.com/sharepoint/v3"/>
    <ds:schemaRef ds:uri="4a53b34c-a9c4-438d-b196-3472b46531c4"/>
    <ds:schemaRef ds:uri="http://purl.org/dc/terms/"/>
    <ds:schemaRef ds:uri="http://schemas.microsoft.com/sharepoint/v3/fields"/>
    <ds:schemaRef ds:uri="http://schemas.microsoft.com/sharepoint.v3"/>
    <ds:schemaRef ds:uri="http://schemas.microsoft.com/office/2006/documentManagement/types"/>
    <ds:schemaRef ds:uri="4ffa91fb-a0ff-4ac5-b2db-65c790d184a4"/>
    <ds:schemaRef ds:uri="http://www.w3.org/XML/1998/namespace"/>
    <ds:schemaRef ds:uri="http://purl.org/dc/dcmitype/"/>
  </ds:schemaRefs>
</ds:datastoreItem>
</file>

<file path=customXml/itemProps3.xml><?xml version="1.0" encoding="utf-8"?>
<ds:datastoreItem xmlns:ds="http://schemas.openxmlformats.org/officeDocument/2006/customXml" ds:itemID="{A8C8C802-8ED6-4A46-8208-8FE7BA470877}">
  <ds:schemaRefs>
    <ds:schemaRef ds:uri="Microsoft.SharePoint.Taxonomy.ContentTypeSync"/>
  </ds:schemaRefs>
</ds:datastoreItem>
</file>

<file path=customXml/itemProps4.xml><?xml version="1.0" encoding="utf-8"?>
<ds:datastoreItem xmlns:ds="http://schemas.openxmlformats.org/officeDocument/2006/customXml" ds:itemID="{04379FD3-DADD-4976-B7AE-C64FDB7FEFE2}"/>
</file>

<file path=customXml/itemProps5.xml><?xml version="1.0" encoding="utf-8"?>
<ds:datastoreItem xmlns:ds="http://schemas.openxmlformats.org/officeDocument/2006/customXml" ds:itemID="{72D7519F-8A6B-4670-A5FD-DFD259E856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3</Pages>
  <Words>5612</Words>
  <Characters>31992</Characters>
  <Application>Microsoft Office Word</Application>
  <DocSecurity>0</DocSecurity>
  <Lines>266</Lines>
  <Paragraphs>75</Paragraphs>
  <ScaleCrop>false</ScaleCrop>
  <Company>EPA</Company>
  <LinksUpToDate>false</LinksUpToDate>
  <CharactersWithSpaces>37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ge Rate Requirements under Section 1606 of the American Recovery and Reinvestment Act of 2009</dc:title>
  <dc:subject/>
  <dc:creator>ctsuser</dc:creator>
  <cp:keywords/>
  <dc:description/>
  <cp:lastModifiedBy>Minor-Gordon, Jerry</cp:lastModifiedBy>
  <cp:revision>25</cp:revision>
  <cp:lastPrinted>2016-06-28T13:30:00Z</cp:lastPrinted>
  <dcterms:created xsi:type="dcterms:W3CDTF">2021-05-24T19:37:00Z</dcterms:created>
  <dcterms:modified xsi:type="dcterms:W3CDTF">2023-04-27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EPA Subject">
    <vt:lpwstr/>
  </property>
  <property fmtid="{D5CDD505-2E9C-101B-9397-08002B2CF9AE}" pid="4" name="Document Type">
    <vt:lpwstr/>
  </property>
  <property fmtid="{D5CDD505-2E9C-101B-9397-08002B2CF9AE}" pid="5" name="ContentTypeId">
    <vt:lpwstr>0x0101006981A4A13E7AF843A1F7122A14F8869E</vt:lpwstr>
  </property>
  <property fmtid="{D5CDD505-2E9C-101B-9397-08002B2CF9AE}" pid="6" name="MediaServiceImageTags">
    <vt:lpwstr/>
  </property>
  <property fmtid="{D5CDD505-2E9C-101B-9397-08002B2CF9AE}" pid="7" name="e3f09c3df709400db2417a7161762d62">
    <vt:lpwstr/>
  </property>
</Properties>
</file>